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D82F3" w14:textId="69A4201A" w:rsidR="002E236D" w:rsidRDefault="00594644">
      <w:pPr>
        <w:pStyle w:val="Title"/>
      </w:pPr>
      <w:r>
        <w:t>Data 6</w:t>
      </w:r>
      <w:r w:rsidR="004A0CDE">
        <w:t>21</w:t>
      </w:r>
      <w:r>
        <w:t xml:space="preserve"> Homework 1</w:t>
      </w:r>
    </w:p>
    <w:p w14:paraId="140D82F4" w14:textId="77777777" w:rsidR="002E236D" w:rsidRDefault="00594644">
      <w:pPr>
        <w:pStyle w:val="Author"/>
      </w:pPr>
      <w:r>
        <w:t>Anthony Pagan</w:t>
      </w:r>
    </w:p>
    <w:p w14:paraId="140D82F5" w14:textId="45581BB0" w:rsidR="002E236D" w:rsidRDefault="00594644">
      <w:pPr>
        <w:pStyle w:val="Date"/>
      </w:pPr>
      <w:r>
        <w:t xml:space="preserve">September </w:t>
      </w:r>
      <w:r w:rsidR="00F233D0">
        <w:t>2</w:t>
      </w:r>
      <w:r>
        <w:t>5, 2019</w:t>
      </w:r>
    </w:p>
    <w:sdt>
      <w:sdtPr>
        <w:rPr>
          <w:rFonts w:asciiTheme="minorHAnsi" w:eastAsiaTheme="minorHAnsi" w:hAnsiTheme="minorHAnsi" w:cstheme="minorBidi"/>
          <w:color w:val="auto"/>
          <w:sz w:val="24"/>
          <w:szCs w:val="24"/>
        </w:rPr>
        <w:id w:val="-554615509"/>
        <w:docPartObj>
          <w:docPartGallery w:val="Table of Contents"/>
          <w:docPartUnique/>
        </w:docPartObj>
      </w:sdtPr>
      <w:sdtEndPr/>
      <w:sdtContent>
        <w:p w14:paraId="140D82F6" w14:textId="77777777" w:rsidR="002E236D" w:rsidRDefault="00594644">
          <w:pPr>
            <w:pStyle w:val="TOCHeading"/>
          </w:pPr>
          <w:r>
            <w:t>Table of Contents</w:t>
          </w:r>
        </w:p>
        <w:p w14:paraId="6355189C" w14:textId="7D38EFAB" w:rsidR="00F5506F" w:rsidRDefault="00594644">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20346082" w:history="1">
            <w:r w:rsidR="00F5506F" w:rsidRPr="00870118">
              <w:rPr>
                <w:rStyle w:val="Hyperlink"/>
                <w:noProof/>
              </w:rPr>
              <w:t>Data Exploration</w:t>
            </w:r>
            <w:r w:rsidR="00F5506F">
              <w:rPr>
                <w:noProof/>
                <w:webHidden/>
              </w:rPr>
              <w:tab/>
            </w:r>
            <w:r w:rsidR="00F5506F">
              <w:rPr>
                <w:noProof/>
                <w:webHidden/>
              </w:rPr>
              <w:fldChar w:fldCharType="begin"/>
            </w:r>
            <w:r w:rsidR="00F5506F">
              <w:rPr>
                <w:noProof/>
                <w:webHidden/>
              </w:rPr>
              <w:instrText xml:space="preserve"> PAGEREF _Toc20346082 \h </w:instrText>
            </w:r>
            <w:r w:rsidR="00F5506F">
              <w:rPr>
                <w:noProof/>
                <w:webHidden/>
              </w:rPr>
            </w:r>
            <w:r w:rsidR="00F5506F">
              <w:rPr>
                <w:noProof/>
                <w:webHidden/>
              </w:rPr>
              <w:fldChar w:fldCharType="separate"/>
            </w:r>
            <w:r w:rsidR="00BB6B3D">
              <w:rPr>
                <w:noProof/>
                <w:webHidden/>
              </w:rPr>
              <w:t>1</w:t>
            </w:r>
            <w:r w:rsidR="00F5506F">
              <w:rPr>
                <w:noProof/>
                <w:webHidden/>
              </w:rPr>
              <w:fldChar w:fldCharType="end"/>
            </w:r>
          </w:hyperlink>
        </w:p>
        <w:p w14:paraId="529E0BFC" w14:textId="0DEDF609" w:rsidR="00F5506F" w:rsidRDefault="00F5506F">
          <w:pPr>
            <w:pStyle w:val="TOC2"/>
            <w:tabs>
              <w:tab w:val="right" w:leader="dot" w:pos="9350"/>
            </w:tabs>
            <w:rPr>
              <w:rFonts w:eastAsiaTheme="minorEastAsia"/>
              <w:noProof/>
              <w:sz w:val="22"/>
              <w:szCs w:val="22"/>
            </w:rPr>
          </w:pPr>
          <w:hyperlink w:anchor="_Toc20346083" w:history="1">
            <w:r w:rsidRPr="00870118">
              <w:rPr>
                <w:rStyle w:val="Hyperlink"/>
                <w:noProof/>
              </w:rPr>
              <w:t>Data Explore - Replace NA Values</w:t>
            </w:r>
            <w:r>
              <w:rPr>
                <w:noProof/>
                <w:webHidden/>
              </w:rPr>
              <w:tab/>
            </w:r>
            <w:r>
              <w:rPr>
                <w:noProof/>
                <w:webHidden/>
              </w:rPr>
              <w:fldChar w:fldCharType="begin"/>
            </w:r>
            <w:r>
              <w:rPr>
                <w:noProof/>
                <w:webHidden/>
              </w:rPr>
              <w:instrText xml:space="preserve"> PAGEREF _Toc20346083 \h </w:instrText>
            </w:r>
            <w:r>
              <w:rPr>
                <w:noProof/>
                <w:webHidden/>
              </w:rPr>
            </w:r>
            <w:r>
              <w:rPr>
                <w:noProof/>
                <w:webHidden/>
              </w:rPr>
              <w:fldChar w:fldCharType="separate"/>
            </w:r>
            <w:r w:rsidR="00BB6B3D">
              <w:rPr>
                <w:noProof/>
                <w:webHidden/>
              </w:rPr>
              <w:t>1</w:t>
            </w:r>
            <w:r>
              <w:rPr>
                <w:noProof/>
                <w:webHidden/>
              </w:rPr>
              <w:fldChar w:fldCharType="end"/>
            </w:r>
          </w:hyperlink>
        </w:p>
        <w:p w14:paraId="143EB14B" w14:textId="2E85874B" w:rsidR="00F5506F" w:rsidRDefault="00F5506F">
          <w:pPr>
            <w:pStyle w:val="TOC2"/>
            <w:tabs>
              <w:tab w:val="right" w:leader="dot" w:pos="9350"/>
            </w:tabs>
            <w:rPr>
              <w:rFonts w:eastAsiaTheme="minorEastAsia"/>
              <w:noProof/>
              <w:sz w:val="22"/>
              <w:szCs w:val="22"/>
            </w:rPr>
          </w:pPr>
          <w:hyperlink w:anchor="_Toc20346084" w:history="1">
            <w:r w:rsidRPr="00870118">
              <w:rPr>
                <w:rStyle w:val="Hyperlink"/>
                <w:noProof/>
              </w:rPr>
              <w:t>Data Explore - Remove NA Values</w:t>
            </w:r>
            <w:r>
              <w:rPr>
                <w:noProof/>
                <w:webHidden/>
              </w:rPr>
              <w:tab/>
            </w:r>
            <w:r>
              <w:rPr>
                <w:noProof/>
                <w:webHidden/>
              </w:rPr>
              <w:fldChar w:fldCharType="begin"/>
            </w:r>
            <w:r>
              <w:rPr>
                <w:noProof/>
                <w:webHidden/>
              </w:rPr>
              <w:instrText xml:space="preserve"> PAGEREF _Toc20346084 \h </w:instrText>
            </w:r>
            <w:r>
              <w:rPr>
                <w:noProof/>
                <w:webHidden/>
              </w:rPr>
            </w:r>
            <w:r>
              <w:rPr>
                <w:noProof/>
                <w:webHidden/>
              </w:rPr>
              <w:fldChar w:fldCharType="separate"/>
            </w:r>
            <w:r w:rsidR="00BB6B3D">
              <w:rPr>
                <w:noProof/>
                <w:webHidden/>
              </w:rPr>
              <w:t>2</w:t>
            </w:r>
            <w:r>
              <w:rPr>
                <w:noProof/>
                <w:webHidden/>
              </w:rPr>
              <w:fldChar w:fldCharType="end"/>
            </w:r>
          </w:hyperlink>
        </w:p>
        <w:p w14:paraId="44244F8E" w14:textId="5638EBA7" w:rsidR="00F5506F" w:rsidRDefault="00F5506F">
          <w:pPr>
            <w:pStyle w:val="TOC1"/>
            <w:tabs>
              <w:tab w:val="right" w:leader="dot" w:pos="9350"/>
            </w:tabs>
            <w:rPr>
              <w:rFonts w:eastAsiaTheme="minorEastAsia"/>
              <w:noProof/>
              <w:sz w:val="22"/>
              <w:szCs w:val="22"/>
            </w:rPr>
          </w:pPr>
          <w:hyperlink w:anchor="_Toc20346085" w:history="1">
            <w:r w:rsidRPr="00870118">
              <w:rPr>
                <w:rStyle w:val="Hyperlink"/>
                <w:noProof/>
              </w:rPr>
              <w:t>Data Preparation</w:t>
            </w:r>
            <w:r>
              <w:rPr>
                <w:noProof/>
                <w:webHidden/>
              </w:rPr>
              <w:tab/>
            </w:r>
            <w:r>
              <w:rPr>
                <w:noProof/>
                <w:webHidden/>
              </w:rPr>
              <w:fldChar w:fldCharType="begin"/>
            </w:r>
            <w:r>
              <w:rPr>
                <w:noProof/>
                <w:webHidden/>
              </w:rPr>
              <w:instrText xml:space="preserve"> PAGEREF _Toc20346085 \h </w:instrText>
            </w:r>
            <w:r>
              <w:rPr>
                <w:noProof/>
                <w:webHidden/>
              </w:rPr>
            </w:r>
            <w:r>
              <w:rPr>
                <w:noProof/>
                <w:webHidden/>
              </w:rPr>
              <w:fldChar w:fldCharType="separate"/>
            </w:r>
            <w:r w:rsidR="00BB6B3D">
              <w:rPr>
                <w:noProof/>
                <w:webHidden/>
              </w:rPr>
              <w:t>9</w:t>
            </w:r>
            <w:r>
              <w:rPr>
                <w:noProof/>
                <w:webHidden/>
              </w:rPr>
              <w:fldChar w:fldCharType="end"/>
            </w:r>
          </w:hyperlink>
        </w:p>
        <w:p w14:paraId="400CD51A" w14:textId="254F2485" w:rsidR="00F5506F" w:rsidRDefault="00F5506F">
          <w:pPr>
            <w:pStyle w:val="TOC2"/>
            <w:tabs>
              <w:tab w:val="right" w:leader="dot" w:pos="9350"/>
            </w:tabs>
            <w:rPr>
              <w:rFonts w:eastAsiaTheme="minorEastAsia"/>
              <w:noProof/>
              <w:sz w:val="22"/>
              <w:szCs w:val="22"/>
            </w:rPr>
          </w:pPr>
          <w:hyperlink w:anchor="_Toc20346086" w:history="1">
            <w:r w:rsidRPr="00870118">
              <w:rPr>
                <w:rStyle w:val="Hyperlink"/>
                <w:noProof/>
              </w:rPr>
              <w:t>Data Prepare - Replace NA values</w:t>
            </w:r>
            <w:r>
              <w:rPr>
                <w:noProof/>
                <w:webHidden/>
              </w:rPr>
              <w:tab/>
            </w:r>
            <w:r>
              <w:rPr>
                <w:noProof/>
                <w:webHidden/>
              </w:rPr>
              <w:fldChar w:fldCharType="begin"/>
            </w:r>
            <w:r>
              <w:rPr>
                <w:noProof/>
                <w:webHidden/>
              </w:rPr>
              <w:instrText xml:space="preserve"> PAGEREF _Toc20346086 \h </w:instrText>
            </w:r>
            <w:r>
              <w:rPr>
                <w:noProof/>
                <w:webHidden/>
              </w:rPr>
            </w:r>
            <w:r>
              <w:rPr>
                <w:noProof/>
                <w:webHidden/>
              </w:rPr>
              <w:fldChar w:fldCharType="separate"/>
            </w:r>
            <w:r w:rsidR="00BB6B3D">
              <w:rPr>
                <w:noProof/>
                <w:webHidden/>
              </w:rPr>
              <w:t>9</w:t>
            </w:r>
            <w:r>
              <w:rPr>
                <w:noProof/>
                <w:webHidden/>
              </w:rPr>
              <w:fldChar w:fldCharType="end"/>
            </w:r>
          </w:hyperlink>
        </w:p>
        <w:p w14:paraId="47580A1B" w14:textId="65B69AFB" w:rsidR="00F5506F" w:rsidRDefault="00F5506F">
          <w:pPr>
            <w:pStyle w:val="TOC2"/>
            <w:tabs>
              <w:tab w:val="right" w:leader="dot" w:pos="9350"/>
            </w:tabs>
            <w:rPr>
              <w:rFonts w:eastAsiaTheme="minorEastAsia"/>
              <w:noProof/>
              <w:sz w:val="22"/>
              <w:szCs w:val="22"/>
            </w:rPr>
          </w:pPr>
          <w:hyperlink w:anchor="_Toc20346087" w:history="1">
            <w:r w:rsidRPr="00870118">
              <w:rPr>
                <w:rStyle w:val="Hyperlink"/>
                <w:noProof/>
              </w:rPr>
              <w:t>Data Prepart - Remove NA values</w:t>
            </w:r>
            <w:r>
              <w:rPr>
                <w:noProof/>
                <w:webHidden/>
              </w:rPr>
              <w:tab/>
            </w:r>
            <w:r>
              <w:rPr>
                <w:noProof/>
                <w:webHidden/>
              </w:rPr>
              <w:fldChar w:fldCharType="begin"/>
            </w:r>
            <w:r>
              <w:rPr>
                <w:noProof/>
                <w:webHidden/>
              </w:rPr>
              <w:instrText xml:space="preserve"> PAGEREF _Toc20346087 \h </w:instrText>
            </w:r>
            <w:r>
              <w:rPr>
                <w:noProof/>
                <w:webHidden/>
              </w:rPr>
            </w:r>
            <w:r>
              <w:rPr>
                <w:noProof/>
                <w:webHidden/>
              </w:rPr>
              <w:fldChar w:fldCharType="separate"/>
            </w:r>
            <w:r w:rsidR="00BB6B3D">
              <w:rPr>
                <w:noProof/>
                <w:webHidden/>
              </w:rPr>
              <w:t>10</w:t>
            </w:r>
            <w:r>
              <w:rPr>
                <w:noProof/>
                <w:webHidden/>
              </w:rPr>
              <w:fldChar w:fldCharType="end"/>
            </w:r>
          </w:hyperlink>
        </w:p>
        <w:p w14:paraId="1788887A" w14:textId="0F4E3820" w:rsidR="00F5506F" w:rsidRDefault="00F5506F">
          <w:pPr>
            <w:pStyle w:val="TOC1"/>
            <w:tabs>
              <w:tab w:val="right" w:leader="dot" w:pos="9350"/>
            </w:tabs>
            <w:rPr>
              <w:rFonts w:eastAsiaTheme="minorEastAsia"/>
              <w:noProof/>
              <w:sz w:val="22"/>
              <w:szCs w:val="22"/>
            </w:rPr>
          </w:pPr>
          <w:hyperlink w:anchor="_Toc20346088" w:history="1">
            <w:r w:rsidRPr="00870118">
              <w:rPr>
                <w:rStyle w:val="Hyperlink"/>
                <w:noProof/>
              </w:rPr>
              <w:t>Build Models</w:t>
            </w:r>
            <w:r>
              <w:rPr>
                <w:noProof/>
                <w:webHidden/>
              </w:rPr>
              <w:tab/>
            </w:r>
            <w:r>
              <w:rPr>
                <w:noProof/>
                <w:webHidden/>
              </w:rPr>
              <w:fldChar w:fldCharType="begin"/>
            </w:r>
            <w:r>
              <w:rPr>
                <w:noProof/>
                <w:webHidden/>
              </w:rPr>
              <w:instrText xml:space="preserve"> PAGEREF _Toc20346088 \h </w:instrText>
            </w:r>
            <w:r>
              <w:rPr>
                <w:noProof/>
                <w:webHidden/>
              </w:rPr>
            </w:r>
            <w:r>
              <w:rPr>
                <w:noProof/>
                <w:webHidden/>
              </w:rPr>
              <w:fldChar w:fldCharType="separate"/>
            </w:r>
            <w:r w:rsidR="00BB6B3D">
              <w:rPr>
                <w:noProof/>
                <w:webHidden/>
              </w:rPr>
              <w:t>12</w:t>
            </w:r>
            <w:r>
              <w:rPr>
                <w:noProof/>
                <w:webHidden/>
              </w:rPr>
              <w:fldChar w:fldCharType="end"/>
            </w:r>
          </w:hyperlink>
        </w:p>
        <w:p w14:paraId="6BE85B8D" w14:textId="17CAF24E" w:rsidR="00F5506F" w:rsidRDefault="00F5506F">
          <w:pPr>
            <w:pStyle w:val="TOC1"/>
            <w:tabs>
              <w:tab w:val="right" w:leader="dot" w:pos="9350"/>
            </w:tabs>
            <w:rPr>
              <w:rFonts w:eastAsiaTheme="minorEastAsia"/>
              <w:noProof/>
              <w:sz w:val="22"/>
              <w:szCs w:val="22"/>
            </w:rPr>
          </w:pPr>
          <w:hyperlink w:anchor="_Toc20346089" w:history="1">
            <w:r w:rsidRPr="00870118">
              <w:rPr>
                <w:rStyle w:val="Hyperlink"/>
                <w:noProof/>
              </w:rPr>
              <w:t>Select Models</w:t>
            </w:r>
            <w:r>
              <w:rPr>
                <w:noProof/>
                <w:webHidden/>
              </w:rPr>
              <w:tab/>
            </w:r>
            <w:r>
              <w:rPr>
                <w:noProof/>
                <w:webHidden/>
              </w:rPr>
              <w:fldChar w:fldCharType="begin"/>
            </w:r>
            <w:r>
              <w:rPr>
                <w:noProof/>
                <w:webHidden/>
              </w:rPr>
              <w:instrText xml:space="preserve"> PAGEREF _Toc20346089 \h </w:instrText>
            </w:r>
            <w:r>
              <w:rPr>
                <w:noProof/>
                <w:webHidden/>
              </w:rPr>
            </w:r>
            <w:r>
              <w:rPr>
                <w:noProof/>
                <w:webHidden/>
              </w:rPr>
              <w:fldChar w:fldCharType="separate"/>
            </w:r>
            <w:r w:rsidR="00BB6B3D">
              <w:rPr>
                <w:noProof/>
                <w:webHidden/>
              </w:rPr>
              <w:t>13</w:t>
            </w:r>
            <w:r>
              <w:rPr>
                <w:noProof/>
                <w:webHidden/>
              </w:rPr>
              <w:fldChar w:fldCharType="end"/>
            </w:r>
          </w:hyperlink>
        </w:p>
        <w:p w14:paraId="4C0D2902" w14:textId="25F7D0FE" w:rsidR="00F5506F" w:rsidRDefault="00F5506F">
          <w:pPr>
            <w:pStyle w:val="TOC2"/>
            <w:tabs>
              <w:tab w:val="right" w:leader="dot" w:pos="9350"/>
            </w:tabs>
            <w:rPr>
              <w:rFonts w:eastAsiaTheme="minorEastAsia"/>
              <w:noProof/>
              <w:sz w:val="22"/>
              <w:szCs w:val="22"/>
            </w:rPr>
          </w:pPr>
          <w:hyperlink w:anchor="_Toc20346090" w:history="1">
            <w:r w:rsidRPr="00870118">
              <w:rPr>
                <w:rStyle w:val="Hyperlink"/>
                <w:noProof/>
              </w:rPr>
              <w:t>Select Models - Replace NA Values</w:t>
            </w:r>
            <w:r>
              <w:rPr>
                <w:noProof/>
                <w:webHidden/>
              </w:rPr>
              <w:tab/>
            </w:r>
            <w:r>
              <w:rPr>
                <w:noProof/>
                <w:webHidden/>
              </w:rPr>
              <w:fldChar w:fldCharType="begin"/>
            </w:r>
            <w:r>
              <w:rPr>
                <w:noProof/>
                <w:webHidden/>
              </w:rPr>
              <w:instrText xml:space="preserve"> PAGEREF _Toc20346090 \h </w:instrText>
            </w:r>
            <w:r>
              <w:rPr>
                <w:noProof/>
                <w:webHidden/>
              </w:rPr>
            </w:r>
            <w:r>
              <w:rPr>
                <w:noProof/>
                <w:webHidden/>
              </w:rPr>
              <w:fldChar w:fldCharType="separate"/>
            </w:r>
            <w:r w:rsidR="00BB6B3D">
              <w:rPr>
                <w:noProof/>
                <w:webHidden/>
              </w:rPr>
              <w:t>13</w:t>
            </w:r>
            <w:r>
              <w:rPr>
                <w:noProof/>
                <w:webHidden/>
              </w:rPr>
              <w:fldChar w:fldCharType="end"/>
            </w:r>
          </w:hyperlink>
        </w:p>
        <w:p w14:paraId="2FEB0413" w14:textId="79F97B0E" w:rsidR="00F5506F" w:rsidRDefault="00F5506F">
          <w:pPr>
            <w:pStyle w:val="TOC2"/>
            <w:tabs>
              <w:tab w:val="right" w:leader="dot" w:pos="9350"/>
            </w:tabs>
            <w:rPr>
              <w:rFonts w:eastAsiaTheme="minorEastAsia"/>
              <w:noProof/>
              <w:sz w:val="22"/>
              <w:szCs w:val="22"/>
            </w:rPr>
          </w:pPr>
          <w:hyperlink w:anchor="_Toc20346091" w:history="1">
            <w:r w:rsidRPr="00870118">
              <w:rPr>
                <w:rStyle w:val="Hyperlink"/>
                <w:noProof/>
              </w:rPr>
              <w:t>Select Models - Remove NA Values</w:t>
            </w:r>
            <w:r>
              <w:rPr>
                <w:noProof/>
                <w:webHidden/>
              </w:rPr>
              <w:tab/>
            </w:r>
            <w:r>
              <w:rPr>
                <w:noProof/>
                <w:webHidden/>
              </w:rPr>
              <w:fldChar w:fldCharType="begin"/>
            </w:r>
            <w:r>
              <w:rPr>
                <w:noProof/>
                <w:webHidden/>
              </w:rPr>
              <w:instrText xml:space="preserve"> PAGEREF _Toc20346091 \h </w:instrText>
            </w:r>
            <w:r>
              <w:rPr>
                <w:noProof/>
                <w:webHidden/>
              </w:rPr>
            </w:r>
            <w:r>
              <w:rPr>
                <w:noProof/>
                <w:webHidden/>
              </w:rPr>
              <w:fldChar w:fldCharType="separate"/>
            </w:r>
            <w:r w:rsidR="00BB6B3D">
              <w:rPr>
                <w:noProof/>
                <w:webHidden/>
              </w:rPr>
              <w:t>14</w:t>
            </w:r>
            <w:r>
              <w:rPr>
                <w:noProof/>
                <w:webHidden/>
              </w:rPr>
              <w:fldChar w:fldCharType="end"/>
            </w:r>
          </w:hyperlink>
        </w:p>
        <w:p w14:paraId="66081847" w14:textId="681A03B2" w:rsidR="00F5506F" w:rsidRDefault="00F5506F">
          <w:pPr>
            <w:pStyle w:val="TOC1"/>
            <w:tabs>
              <w:tab w:val="right" w:leader="dot" w:pos="9350"/>
            </w:tabs>
            <w:rPr>
              <w:rFonts w:eastAsiaTheme="minorEastAsia"/>
              <w:noProof/>
              <w:sz w:val="22"/>
              <w:szCs w:val="22"/>
            </w:rPr>
          </w:pPr>
          <w:hyperlink w:anchor="_Toc20346092" w:history="1">
            <w:r w:rsidRPr="00870118">
              <w:rPr>
                <w:rStyle w:val="Hyperlink"/>
                <w:noProof/>
              </w:rPr>
              <w:t>Conclusion</w:t>
            </w:r>
            <w:r>
              <w:rPr>
                <w:noProof/>
                <w:webHidden/>
              </w:rPr>
              <w:tab/>
            </w:r>
            <w:r>
              <w:rPr>
                <w:noProof/>
                <w:webHidden/>
              </w:rPr>
              <w:fldChar w:fldCharType="begin"/>
            </w:r>
            <w:r>
              <w:rPr>
                <w:noProof/>
                <w:webHidden/>
              </w:rPr>
              <w:instrText xml:space="preserve"> PAGEREF _Toc20346092 \h </w:instrText>
            </w:r>
            <w:r>
              <w:rPr>
                <w:noProof/>
                <w:webHidden/>
              </w:rPr>
            </w:r>
            <w:r>
              <w:rPr>
                <w:noProof/>
                <w:webHidden/>
              </w:rPr>
              <w:fldChar w:fldCharType="separate"/>
            </w:r>
            <w:r w:rsidR="00BB6B3D">
              <w:rPr>
                <w:noProof/>
                <w:webHidden/>
              </w:rPr>
              <w:t>14</w:t>
            </w:r>
            <w:r>
              <w:rPr>
                <w:noProof/>
                <w:webHidden/>
              </w:rPr>
              <w:fldChar w:fldCharType="end"/>
            </w:r>
          </w:hyperlink>
        </w:p>
        <w:p w14:paraId="5F9851A7" w14:textId="067B9316" w:rsidR="00F5506F" w:rsidRDefault="00F5506F">
          <w:pPr>
            <w:pStyle w:val="TOC1"/>
            <w:tabs>
              <w:tab w:val="right" w:leader="dot" w:pos="9350"/>
            </w:tabs>
            <w:rPr>
              <w:rFonts w:eastAsiaTheme="minorEastAsia"/>
              <w:noProof/>
              <w:sz w:val="22"/>
              <w:szCs w:val="22"/>
            </w:rPr>
          </w:pPr>
          <w:hyperlink w:anchor="_Toc20346093" w:history="1">
            <w:r w:rsidRPr="00870118">
              <w:rPr>
                <w:rStyle w:val="Hyperlink"/>
                <w:noProof/>
              </w:rPr>
              <w:t>Appendix:</w:t>
            </w:r>
            <w:r>
              <w:rPr>
                <w:noProof/>
                <w:webHidden/>
              </w:rPr>
              <w:tab/>
            </w:r>
            <w:r>
              <w:rPr>
                <w:noProof/>
                <w:webHidden/>
              </w:rPr>
              <w:fldChar w:fldCharType="begin"/>
            </w:r>
            <w:r>
              <w:rPr>
                <w:noProof/>
                <w:webHidden/>
              </w:rPr>
              <w:instrText xml:space="preserve"> PAGEREF _Toc20346093 \h </w:instrText>
            </w:r>
            <w:r>
              <w:rPr>
                <w:noProof/>
                <w:webHidden/>
              </w:rPr>
            </w:r>
            <w:r>
              <w:rPr>
                <w:noProof/>
                <w:webHidden/>
              </w:rPr>
              <w:fldChar w:fldCharType="separate"/>
            </w:r>
            <w:r w:rsidR="00BB6B3D">
              <w:rPr>
                <w:noProof/>
                <w:webHidden/>
              </w:rPr>
              <w:t>16</w:t>
            </w:r>
            <w:r>
              <w:rPr>
                <w:noProof/>
                <w:webHidden/>
              </w:rPr>
              <w:fldChar w:fldCharType="end"/>
            </w:r>
          </w:hyperlink>
        </w:p>
        <w:p w14:paraId="140D82F7" w14:textId="7BB4D4D0" w:rsidR="002E236D" w:rsidRDefault="00594644">
          <w:r>
            <w:fldChar w:fldCharType="end"/>
          </w:r>
        </w:p>
      </w:sdtContent>
    </w:sdt>
    <w:p w14:paraId="140D82F8" w14:textId="77777777" w:rsidR="002E236D" w:rsidRDefault="00594644">
      <w:pPr>
        <w:pStyle w:val="Heading1"/>
      </w:pPr>
      <w:bookmarkStart w:id="0" w:name="data-exploration"/>
      <w:bookmarkStart w:id="1" w:name="_Toc20346082"/>
      <w:bookmarkEnd w:id="0"/>
      <w:r>
        <w:t>Data Exploration</w:t>
      </w:r>
      <w:bookmarkStart w:id="2" w:name="_GoBack"/>
      <w:bookmarkEnd w:id="1"/>
      <w:bookmarkEnd w:id="2"/>
    </w:p>
    <w:p w14:paraId="140D82F9" w14:textId="77777777" w:rsidR="002E236D" w:rsidRDefault="00594644">
      <w:pPr>
        <w:pStyle w:val="FirstParagraph"/>
      </w:pPr>
      <w:r>
        <w:t>In this exercise we will go with 2 approaches. One approach would be to remove data with NA values and the second approach would be to replace the NA data with a value. We will attempt both approaches and use the one with the best predictions.</w:t>
      </w:r>
    </w:p>
    <w:p w14:paraId="140D82FA" w14:textId="77777777" w:rsidR="002E236D" w:rsidRDefault="00594644">
      <w:pPr>
        <w:pStyle w:val="Heading2"/>
      </w:pPr>
      <w:bookmarkStart w:id="3" w:name="data-explore---replace-na-values"/>
      <w:bookmarkStart w:id="4" w:name="_Toc20346083"/>
      <w:bookmarkEnd w:id="3"/>
      <w:r>
        <w:t>Data Explore - Replace NA Values</w:t>
      </w:r>
      <w:bookmarkEnd w:id="4"/>
    </w:p>
    <w:p w14:paraId="140D82FB" w14:textId="77777777" w:rsidR="002E236D" w:rsidRDefault="00594644">
      <w:pPr>
        <w:pStyle w:val="FirstParagraph"/>
      </w:pPr>
      <w:r>
        <w:t>The initial review of the data shows 6 columns with incomplete data for 6 Columns</w:t>
      </w:r>
    </w:p>
    <w:p w14:paraId="140D82FC" w14:textId="77777777" w:rsidR="002E236D" w:rsidRDefault="00594644">
      <w:pPr>
        <w:pStyle w:val="SourceCode"/>
      </w:pPr>
      <w:r>
        <w:rPr>
          <w:rStyle w:val="VerbatimChar"/>
        </w:rPr>
        <w:t>## [1] 2276</w:t>
      </w:r>
    </w:p>
    <w:p w14:paraId="140D82FD" w14:textId="77777777" w:rsidR="002E236D" w:rsidRDefault="00594644">
      <w:pPr>
        <w:pStyle w:val="SourceCode"/>
      </w:pPr>
      <w:r>
        <w:rPr>
          <w:rStyle w:val="VerbatimChar"/>
        </w:rPr>
        <w:t xml:space="preserve">##            INDEX      TARGET_WINS   TEAM_BATTING_H  TEAM_BATTING_2B </w:t>
      </w:r>
      <w:r>
        <w:br/>
      </w:r>
      <w:r>
        <w:rPr>
          <w:rStyle w:val="VerbatimChar"/>
        </w:rPr>
        <w:t xml:space="preserve">##               NA               NA               NA               NA </w:t>
      </w:r>
      <w:r>
        <w:br/>
      </w:r>
      <w:r>
        <w:rPr>
          <w:rStyle w:val="VerbatimChar"/>
        </w:rPr>
        <w:t xml:space="preserve">##  TEAM_BATTING_3B  TEAM_BATTING_HR  TEAM_BATTING_BB  TEAM_BATTING_SO </w:t>
      </w:r>
      <w:r>
        <w:br/>
      </w:r>
      <w:r>
        <w:rPr>
          <w:rStyle w:val="VerbatimChar"/>
        </w:rPr>
        <w:t xml:space="preserve">##               NA               NA               NA  "NA's   :102  " </w:t>
      </w:r>
      <w:r>
        <w:br/>
      </w:r>
      <w:r>
        <w:rPr>
          <w:rStyle w:val="VerbatimChar"/>
        </w:rPr>
        <w:t xml:space="preserve">##  TEAM_BASERUN_SB  TEAM_BASERUN_CS TEAM_BATTING_HBP  TEAM_PITCHING_H </w:t>
      </w:r>
      <w:r>
        <w:br/>
      </w:r>
      <w:r>
        <w:rPr>
          <w:rStyle w:val="VerbatimChar"/>
        </w:rPr>
        <w:t xml:space="preserve">##  "NA's   :131  "  "NA's   :772  " "NA's   :2085  "               NA </w:t>
      </w:r>
      <w:r>
        <w:br/>
      </w:r>
      <w:r>
        <w:rPr>
          <w:rStyle w:val="VerbatimChar"/>
        </w:rPr>
        <w:t xml:space="preserve">## TEAM_PITCHING_HR TEAM_PITCHING_BB TEAM_PITCHING_SO  TEAM_FIELDING_E </w:t>
      </w:r>
      <w:r>
        <w:br/>
      </w:r>
      <w:r>
        <w:rPr>
          <w:rStyle w:val="VerbatimChar"/>
        </w:rPr>
        <w:lastRenderedPageBreak/>
        <w:t xml:space="preserve">##               NA               NA  "NA's   :102  "               NA </w:t>
      </w:r>
      <w:r>
        <w:br/>
      </w:r>
      <w:r>
        <w:rPr>
          <w:rStyle w:val="VerbatimChar"/>
        </w:rPr>
        <w:t xml:space="preserve">## TEAM_FIELDING_DP </w:t>
      </w:r>
      <w:r>
        <w:br/>
      </w:r>
      <w:r>
        <w:rPr>
          <w:rStyle w:val="VerbatimChar"/>
        </w:rPr>
        <w:t>##  "NA's   :286  "</w:t>
      </w:r>
    </w:p>
    <w:p w14:paraId="140D82FE" w14:textId="77777777" w:rsidR="002E236D" w:rsidRDefault="00594644">
      <w:pPr>
        <w:pStyle w:val="FirstParagraph"/>
      </w:pPr>
      <w:r>
        <w:t>THis is a summary of values for each column that has NA data values. For the most part the mean and median values are close enough to theorize that data of the six columns with NA value are fairly normal. We will attempt a replacement as one approachin in the data preparation section.</w:t>
      </w:r>
    </w:p>
    <w:p w14:paraId="140D82FF" w14:textId="77777777" w:rsidR="002E236D" w:rsidRDefault="00594644">
      <w:pPr>
        <w:pStyle w:val="SourceCode"/>
      </w:pPr>
      <w:r>
        <w:rPr>
          <w:rStyle w:val="VerbatimChar"/>
        </w:rPr>
        <w:t xml:space="preserve">##    Min. 1st Qu.  Median    Mean 3rd Qu.    Max.    NA's </w:t>
      </w:r>
      <w:r>
        <w:br/>
      </w:r>
      <w:r>
        <w:rPr>
          <w:rStyle w:val="VerbatimChar"/>
        </w:rPr>
        <w:t xml:space="preserve">##     0.0   548.0   750.0   735.6   </w:t>
      </w:r>
      <w:proofErr w:type="gramStart"/>
      <w:r>
        <w:rPr>
          <w:rStyle w:val="VerbatimChar"/>
        </w:rPr>
        <w:t>930.0  1399.0</w:t>
      </w:r>
      <w:proofErr w:type="gramEnd"/>
      <w:r>
        <w:rPr>
          <w:rStyle w:val="VerbatimChar"/>
        </w:rPr>
        <w:t xml:space="preserve">     102</w:t>
      </w:r>
    </w:p>
    <w:p w14:paraId="140D8300" w14:textId="77777777" w:rsidR="002E236D" w:rsidRDefault="00594644">
      <w:pPr>
        <w:pStyle w:val="SourceCode"/>
      </w:pPr>
      <w:r>
        <w:rPr>
          <w:rStyle w:val="VerbatimChar"/>
        </w:rPr>
        <w:t xml:space="preserve">##    Min. 1st Qu.  Median    Mean 3rd Qu.    Max.    NA's </w:t>
      </w:r>
      <w:r>
        <w:br/>
      </w:r>
      <w:r>
        <w:rPr>
          <w:rStyle w:val="VerbatimChar"/>
        </w:rPr>
        <w:t>##     0.0    66.0   101.0   124.8   156.0   697.0     131</w:t>
      </w:r>
    </w:p>
    <w:p w14:paraId="140D8301" w14:textId="77777777" w:rsidR="002E236D" w:rsidRDefault="00594644">
      <w:pPr>
        <w:pStyle w:val="SourceCode"/>
      </w:pPr>
      <w:r>
        <w:rPr>
          <w:rStyle w:val="VerbatimChar"/>
        </w:rPr>
        <w:t xml:space="preserve">##    Min. 1st Qu.  Median    Mean 3rd Qu.    Max.    NA's </w:t>
      </w:r>
      <w:r>
        <w:br/>
      </w:r>
      <w:r>
        <w:rPr>
          <w:rStyle w:val="VerbatimChar"/>
        </w:rPr>
        <w:t>##     0.0    38.0    49.0    52.8    62.0   201.0     772</w:t>
      </w:r>
    </w:p>
    <w:p w14:paraId="140D8302" w14:textId="77777777" w:rsidR="002E236D" w:rsidRDefault="00594644">
      <w:pPr>
        <w:pStyle w:val="SourceCode"/>
      </w:pPr>
      <w:r>
        <w:rPr>
          <w:rStyle w:val="VerbatimChar"/>
        </w:rPr>
        <w:t xml:space="preserve">##    Min. 1st Qu.  Median    Mean 3rd Qu.    Max.    NA's </w:t>
      </w:r>
      <w:r>
        <w:br/>
      </w:r>
      <w:r>
        <w:rPr>
          <w:rStyle w:val="VerbatimChar"/>
        </w:rPr>
        <w:t>##   29.00   50.50   58.00   59.36   67.00   95.00    2085</w:t>
      </w:r>
    </w:p>
    <w:p w14:paraId="140D8303" w14:textId="77777777" w:rsidR="002E236D" w:rsidRDefault="00594644">
      <w:pPr>
        <w:pStyle w:val="SourceCode"/>
      </w:pPr>
      <w:r>
        <w:rPr>
          <w:rStyle w:val="VerbatimChar"/>
        </w:rPr>
        <w:t xml:space="preserve">##    Min. 1st Qu.  Median    Mean 3rd Qu.    Max.    NA's </w:t>
      </w:r>
      <w:r>
        <w:br/>
      </w:r>
      <w:r>
        <w:rPr>
          <w:rStyle w:val="VerbatimChar"/>
        </w:rPr>
        <w:t>##     0.0   615.0   813.5   817.7   968.0 19278.0     102</w:t>
      </w:r>
    </w:p>
    <w:p w14:paraId="140D8304" w14:textId="77777777" w:rsidR="002E236D" w:rsidRDefault="00594644">
      <w:pPr>
        <w:pStyle w:val="SourceCode"/>
      </w:pPr>
      <w:r>
        <w:rPr>
          <w:rStyle w:val="VerbatimChar"/>
        </w:rPr>
        <w:t xml:space="preserve">##    Min. 1st Qu.  Median    Mean 3rd Qu.    Max.    NA's </w:t>
      </w:r>
      <w:r>
        <w:br/>
      </w:r>
      <w:r>
        <w:rPr>
          <w:rStyle w:val="VerbatimChar"/>
        </w:rPr>
        <w:t>##    52.0   131.0   149.0   146.4   164.0   228.0     286</w:t>
      </w:r>
    </w:p>
    <w:p w14:paraId="140D8305" w14:textId="77777777" w:rsidR="002E236D" w:rsidRDefault="00594644">
      <w:pPr>
        <w:pStyle w:val="Heading2"/>
      </w:pPr>
      <w:bookmarkStart w:id="5" w:name="data-explore---remove-na-values"/>
      <w:bookmarkStart w:id="6" w:name="_Toc20346084"/>
      <w:bookmarkEnd w:id="5"/>
      <w:r>
        <w:t>Data Explore - Remove NA Values</w:t>
      </w:r>
      <w:bookmarkEnd w:id="6"/>
    </w:p>
    <w:p w14:paraId="140D8306" w14:textId="77777777" w:rsidR="002E236D" w:rsidRDefault="00594644">
      <w:pPr>
        <w:pStyle w:val="FirstParagraph"/>
      </w:pPr>
      <w:r>
        <w:t>If we remove all rows with incomplete rows, there will be a total of 191 rows. We need to decide if using only 0.09% of the data suffice</w:t>
      </w:r>
    </w:p>
    <w:p w14:paraId="140D8307" w14:textId="77777777" w:rsidR="002E236D" w:rsidRDefault="00594644">
      <w:pPr>
        <w:pStyle w:val="SourceCode"/>
      </w:pPr>
      <w:r>
        <w:rPr>
          <w:rStyle w:val="VerbatimChar"/>
        </w:rPr>
        <w:t xml:space="preserve">##    Mode   FALSE    TRUE </w:t>
      </w:r>
      <w:r>
        <w:br/>
      </w:r>
      <w:r>
        <w:rPr>
          <w:rStyle w:val="VerbatimChar"/>
        </w:rPr>
        <w:t>## logical    2085     191</w:t>
      </w:r>
    </w:p>
    <w:p w14:paraId="140D8308" w14:textId="77777777" w:rsidR="002E236D" w:rsidRDefault="00594644">
      <w:pPr>
        <w:pStyle w:val="FirstParagraph"/>
      </w:pPr>
      <w:r>
        <w:t>A look at the mean and median values show a larger spread in TB_SO, TP_H and TP_E. The expectation is there will be more outliers in these groups</w:t>
      </w:r>
    </w:p>
    <w:p w14:paraId="140D8309" w14:textId="77777777" w:rsidR="002E236D" w:rsidRDefault="00594644">
      <w:pPr>
        <w:pStyle w:val="SourceCode"/>
      </w:pPr>
      <w:r>
        <w:rPr>
          <w:rStyle w:val="VerbatimChar"/>
        </w:rPr>
        <w:t>##      INDEX         TARGET_WINS     TEAM_BATTING_H TEAM_BATTING_2B</w:t>
      </w:r>
      <w:r>
        <w:br/>
      </w:r>
      <w:r>
        <w:rPr>
          <w:rStyle w:val="VerbatimChar"/>
        </w:rPr>
        <w:t xml:space="preserve">##  Median :1270.5   Median : 82.00   Median :1454   Median :238.0  </w:t>
      </w:r>
      <w:r>
        <w:br/>
      </w:r>
      <w:r>
        <w:rPr>
          <w:rStyle w:val="VerbatimChar"/>
        </w:rPr>
        <w:t xml:space="preserve">##  Mean   :1268.5   Mean   : 80.79   Mean   :1469   Mean   :241.2  </w:t>
      </w:r>
      <w:r>
        <w:br/>
      </w:r>
      <w:r>
        <w:rPr>
          <w:rStyle w:val="VerbatimChar"/>
        </w:rPr>
        <w:t xml:space="preserve">##  TEAM_BATTING_3B  TEAM_BATTING_HR  TEAM_BATTING_BB TEAM_BATTING_SO </w:t>
      </w:r>
      <w:r>
        <w:br/>
      </w:r>
      <w:r>
        <w:rPr>
          <w:rStyle w:val="VerbatimChar"/>
        </w:rPr>
        <w:t xml:space="preserve">##  Median : 47.00   Median :102.00   Median :512.0   Median : 750.0  </w:t>
      </w:r>
      <w:r>
        <w:br/>
      </w:r>
      <w:r>
        <w:rPr>
          <w:rStyle w:val="VerbatimChar"/>
        </w:rPr>
        <w:t xml:space="preserve">##  Mean   : 55.25   Mean   : 99.61   Mean   :501.6   Mean   : 735.6  </w:t>
      </w:r>
      <w:r>
        <w:br/>
      </w:r>
      <w:r>
        <w:rPr>
          <w:rStyle w:val="VerbatimChar"/>
        </w:rPr>
        <w:t>##  TEAM_BASERUN_SB TEAM_BASERUN_CS TEAM_BATTING_HBP TEAM_PITCHING_H</w:t>
      </w:r>
      <w:r>
        <w:br/>
      </w:r>
      <w:r>
        <w:rPr>
          <w:rStyle w:val="VerbatimChar"/>
        </w:rPr>
        <w:t xml:space="preserve">##  Median :101.0   Median : 49.0   Median :58.00    Median : 1518  </w:t>
      </w:r>
      <w:r>
        <w:br/>
      </w:r>
      <w:r>
        <w:rPr>
          <w:rStyle w:val="VerbatimChar"/>
        </w:rPr>
        <w:t xml:space="preserve">##  Mean   :124.8   Mean   : 52.8   Mean   :59.36    Mean   : 1779  </w:t>
      </w:r>
      <w:r>
        <w:br/>
      </w:r>
      <w:r>
        <w:rPr>
          <w:rStyle w:val="VerbatimChar"/>
        </w:rPr>
        <w:t xml:space="preserve">##  TEAM_PITCHING_HR TEAM_PITCHING_BB TEAM_PITCHING_SO  TEAM_FIELDING_E </w:t>
      </w:r>
      <w:r>
        <w:br/>
      </w:r>
      <w:r>
        <w:rPr>
          <w:rStyle w:val="VerbatimChar"/>
        </w:rPr>
        <w:t xml:space="preserve">##  Median :107.0    Median : 536.5   Median :  813.5   Median : 159.0  </w:t>
      </w:r>
      <w:r>
        <w:br/>
      </w:r>
      <w:r>
        <w:rPr>
          <w:rStyle w:val="VerbatimChar"/>
        </w:rPr>
        <w:t xml:space="preserve">##  Mean   :105.7    Mean   : 553.0   Mean   :  817.7   Mean   : 246.5  </w:t>
      </w:r>
      <w:r>
        <w:br/>
      </w:r>
      <w:r>
        <w:rPr>
          <w:rStyle w:val="VerbatimChar"/>
        </w:rPr>
        <w:t>##  TEAM_FIELDING_DP</w:t>
      </w:r>
      <w:r>
        <w:br/>
      </w:r>
      <w:r>
        <w:rPr>
          <w:rStyle w:val="VerbatimChar"/>
        </w:rPr>
        <w:lastRenderedPageBreak/>
        <w:t xml:space="preserve">##  Median :149.0   </w:t>
      </w:r>
      <w:r>
        <w:br/>
      </w:r>
      <w:r>
        <w:rPr>
          <w:rStyle w:val="VerbatimChar"/>
        </w:rPr>
        <w:t>##  Mean   :146.4</w:t>
      </w:r>
    </w:p>
    <w:p w14:paraId="140D830A" w14:textId="77777777" w:rsidR="002E236D" w:rsidRDefault="00594644">
      <w:pPr>
        <w:pStyle w:val="FirstParagraph"/>
      </w:pPr>
      <w:r>
        <w:t xml:space="preserve">The box plots below confirms the outliers as </w:t>
      </w:r>
      <w:proofErr w:type="gramStart"/>
      <w:r>
        <w:t>expected ,but</w:t>
      </w:r>
      <w:proofErr w:type="gramEnd"/>
      <w:r>
        <w:t xml:space="preserve"> TP_E is not as drastic as the others. </w:t>
      </w:r>
      <w:proofErr w:type="gramStart"/>
      <w:r>
        <w:t>However</w:t>
      </w:r>
      <w:proofErr w:type="gramEnd"/>
      <w:r>
        <w:t xml:space="preserve"> te</w:t>
      </w:r>
    </w:p>
    <w:p w14:paraId="140D830B" w14:textId="77777777" w:rsidR="002E236D" w:rsidRDefault="00594644">
      <w:pPr>
        <w:pStyle w:val="BodyText"/>
      </w:pPr>
      <w:r>
        <w:rPr>
          <w:noProof/>
        </w:rPr>
        <w:lastRenderedPageBreak/>
        <w:drawing>
          <wp:inline distT="0" distB="0" distL="0" distR="0" wp14:anchorId="140D8346" wp14:editId="140D83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0D8348" wp14:editId="140D834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40D834A" wp14:editId="140D83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0D834C" wp14:editId="140D834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40D834E" wp14:editId="140D834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0D8350" wp14:editId="140D835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0D830C" w14:textId="77777777" w:rsidR="002E236D" w:rsidRDefault="00594644">
      <w:pPr>
        <w:pStyle w:val="BodyText"/>
      </w:pPr>
      <w:r>
        <w:t>An initial view of the data show that TEAM_FIELDING_E and TEAM_FIELDING_DP have low P value and may have high correlation with team wins.</w:t>
      </w:r>
    </w:p>
    <w:p w14:paraId="140D830D" w14:textId="77777777" w:rsidR="002E236D" w:rsidRDefault="00594644">
      <w:pPr>
        <w:pStyle w:val="SourceCode"/>
      </w:pPr>
      <w:r>
        <w:rPr>
          <w:rStyle w:val="VerbatimChar"/>
        </w:rPr>
        <w:lastRenderedPageBreak/>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TARGET_WINS ~ . - INDEX, data = mb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8708  -5.6564  -0.0599   5.2545  22.92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0.28826   19.67842   3.064  0.00253 ** </w:t>
      </w:r>
      <w:r>
        <w:br/>
      </w:r>
      <w:r>
        <w:rPr>
          <w:rStyle w:val="VerbatimChar"/>
        </w:rPr>
        <w:t xml:space="preserve">## TEAM_BATTING_H    1.91348    2.76139   0.693  0.48927    </w:t>
      </w:r>
      <w:r>
        <w:br/>
      </w:r>
      <w:r>
        <w:rPr>
          <w:rStyle w:val="VerbatimChar"/>
        </w:rPr>
        <w:t xml:space="preserve">## TEAM_BATTING_2B   0.02639    0.03029   0.871  0.38484    </w:t>
      </w:r>
      <w:r>
        <w:br/>
      </w:r>
      <w:r>
        <w:rPr>
          <w:rStyle w:val="VerbatimChar"/>
        </w:rPr>
        <w:t xml:space="preserve">## TEAM_BATTING_3B  -0.10118    0.07751  -1.305  0.19348    </w:t>
      </w:r>
      <w:r>
        <w:br/>
      </w:r>
      <w:r>
        <w:rPr>
          <w:rStyle w:val="VerbatimChar"/>
        </w:rPr>
        <w:t xml:space="preserve">## TEAM_BATTING_HR  -4.84371   10.50851  -0.461  0.64542    </w:t>
      </w:r>
      <w:r>
        <w:br/>
      </w:r>
      <w:r>
        <w:rPr>
          <w:rStyle w:val="VerbatimChar"/>
        </w:rPr>
        <w:t xml:space="preserve">## TEAM_BATTING_BB  -4.45969    3.63624  -1.226  0.22167    </w:t>
      </w:r>
      <w:r>
        <w:br/>
      </w:r>
      <w:r>
        <w:rPr>
          <w:rStyle w:val="VerbatimChar"/>
        </w:rPr>
        <w:t xml:space="preserve">## TEAM_BATTING_SO   0.34196    2.59876   0.132  0.89546    </w:t>
      </w:r>
      <w:r>
        <w:br/>
      </w:r>
      <w:r>
        <w:rPr>
          <w:rStyle w:val="VerbatimChar"/>
        </w:rPr>
        <w:t xml:space="preserve">## TEAM_BASERUN_SB   0.03304    0.02867   1.152  0.25071    </w:t>
      </w:r>
      <w:r>
        <w:br/>
      </w:r>
      <w:r>
        <w:rPr>
          <w:rStyle w:val="VerbatimChar"/>
        </w:rPr>
        <w:t xml:space="preserve">## TEAM_BASERUN_CS  -0.01104    0.07143  -0.155  0.87730    </w:t>
      </w:r>
      <w:r>
        <w:br/>
      </w:r>
      <w:r>
        <w:rPr>
          <w:rStyle w:val="VerbatimChar"/>
        </w:rPr>
        <w:t xml:space="preserve">## TEAM_BATTING_HBP  0.08247    0.04960   1.663  0.09815 .  </w:t>
      </w:r>
      <w:r>
        <w:br/>
      </w:r>
      <w:r>
        <w:rPr>
          <w:rStyle w:val="VerbatimChar"/>
        </w:rPr>
        <w:t xml:space="preserve">## TEAM_PITCHING_H  -1.89096    2.76095  -0.685  0.49432    </w:t>
      </w:r>
      <w:r>
        <w:br/>
      </w:r>
      <w:r>
        <w:rPr>
          <w:rStyle w:val="VerbatimChar"/>
        </w:rPr>
        <w:t xml:space="preserve">## TEAM_PITCHING_HR  4.93043   10.50664   0.469  0.63946    </w:t>
      </w:r>
      <w:r>
        <w:br/>
      </w:r>
      <w:r>
        <w:rPr>
          <w:rStyle w:val="VerbatimChar"/>
        </w:rPr>
        <w:t xml:space="preserve">## TEAM_PITCHING_BB  4.51089    3.63372   1.241  0.21612    </w:t>
      </w:r>
      <w:r>
        <w:br/>
      </w:r>
      <w:r>
        <w:rPr>
          <w:rStyle w:val="VerbatimChar"/>
        </w:rPr>
        <w:t xml:space="preserve">## TEAM_PITCHING_SO -0.37364    2.59705  -0.144  0.88577    </w:t>
      </w:r>
      <w:r>
        <w:br/>
      </w:r>
      <w:r>
        <w:rPr>
          <w:rStyle w:val="VerbatimChar"/>
        </w:rPr>
        <w:t>## TEAM_FIELDING_E  -0.17204    0.04140  -4.155 5.08e-05 ***</w:t>
      </w:r>
      <w:r>
        <w:br/>
      </w:r>
      <w:r>
        <w:rPr>
          <w:rStyle w:val="VerbatimChar"/>
        </w:rPr>
        <w:t xml:space="preserve">## TEAM_FIELDING_DP -0.10819    0.03654  -2.961  0.003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67 on 175 degrees of freedom</w:t>
      </w:r>
      <w:r>
        <w:br/>
      </w:r>
      <w:r>
        <w:rPr>
          <w:rStyle w:val="VerbatimChar"/>
        </w:rPr>
        <w:t>##   (2085 observations deleted due to missingness)</w:t>
      </w:r>
      <w:r>
        <w:br/>
      </w:r>
      <w:r>
        <w:rPr>
          <w:rStyle w:val="VerbatimChar"/>
        </w:rPr>
        <w:t xml:space="preserve">## Multiple R-squared:  0.5501, Adjusted R-squared:  0.5116 </w:t>
      </w:r>
      <w:r>
        <w:br/>
      </w:r>
      <w:r>
        <w:rPr>
          <w:rStyle w:val="VerbatimChar"/>
        </w:rPr>
        <w:t>## F-statistic: 14.27 on 15 and 175 DF,  p-value: &lt; 2.2e-16</w:t>
      </w:r>
    </w:p>
    <w:p w14:paraId="140D830E" w14:textId="77777777" w:rsidR="002E236D" w:rsidRDefault="00594644">
      <w:pPr>
        <w:pStyle w:val="FirstParagraph"/>
      </w:pPr>
      <w:r>
        <w:t>The qq dot plots do not follow the residual line and fails the normality test</w:t>
      </w:r>
    </w:p>
    <w:p w14:paraId="140D830F" w14:textId="77777777" w:rsidR="002E236D" w:rsidRDefault="00594644">
      <w:pPr>
        <w:pStyle w:val="BodyText"/>
      </w:pPr>
      <w:r>
        <w:rPr>
          <w:noProof/>
        </w:rPr>
        <w:lastRenderedPageBreak/>
        <w:drawing>
          <wp:inline distT="0" distB="0" distL="0" distR="0" wp14:anchorId="140D8352" wp14:editId="140D835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0D8354" wp14:editId="140D835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0D8310" w14:textId="77777777" w:rsidR="002E236D" w:rsidRDefault="00594644">
      <w:pPr>
        <w:pStyle w:val="Heading1"/>
      </w:pPr>
      <w:bookmarkStart w:id="7" w:name="data-preparation"/>
      <w:bookmarkStart w:id="8" w:name="_Toc20346085"/>
      <w:bookmarkEnd w:id="7"/>
      <w:r>
        <w:lastRenderedPageBreak/>
        <w:t>Data Preparation</w:t>
      </w:r>
      <w:bookmarkEnd w:id="8"/>
    </w:p>
    <w:p w14:paraId="140D8311" w14:textId="77777777" w:rsidR="002E236D" w:rsidRDefault="00594644">
      <w:pPr>
        <w:pStyle w:val="FirstParagraph"/>
      </w:pPr>
      <w:r>
        <w:t>As a start, we begin by redjusting the data column headings to shorter column names.</w:t>
      </w:r>
    </w:p>
    <w:p w14:paraId="140D8312" w14:textId="77777777" w:rsidR="002E236D" w:rsidRDefault="00594644">
      <w:pPr>
        <w:pStyle w:val="SourceCode"/>
      </w:pPr>
      <w:r>
        <w:rPr>
          <w:rStyle w:val="VerbatimChar"/>
        </w:rPr>
        <w:t>## 'data.frame':    2276 obs. of  17 variables:</w:t>
      </w:r>
      <w:r>
        <w:br/>
      </w:r>
      <w:r>
        <w:rPr>
          <w:rStyle w:val="VerbatimChar"/>
        </w:rPr>
        <w:t>##  $ INDEX           : int  1 2 3 4 5 6 7 8 11 12 ...</w:t>
      </w:r>
      <w:r>
        <w:br/>
      </w:r>
      <w:r>
        <w:rPr>
          <w:rStyle w:val="VerbatimChar"/>
        </w:rPr>
        <w:t>##  $ TARGET_WINS     : int  39 70 86 70 82 75 80 85 86 76 ...</w:t>
      </w:r>
      <w:r>
        <w:br/>
      </w:r>
      <w:r>
        <w:rPr>
          <w:rStyle w:val="VerbatimChar"/>
        </w:rPr>
        <w:t>##  $ TEAM_BATTING_H  : int  1445 1339 1377 1387 1297 1279 1244 1273 1391 1271 ...</w:t>
      </w:r>
      <w:r>
        <w:br/>
      </w:r>
      <w:r>
        <w:rPr>
          <w:rStyle w:val="VerbatimChar"/>
        </w:rPr>
        <w:t>##  $ TEAM_BATTING_2B : int  194 219 232 209 186 200 179 171 197 213 ...</w:t>
      </w:r>
      <w:r>
        <w:br/>
      </w:r>
      <w:r>
        <w:rPr>
          <w:rStyle w:val="VerbatimChar"/>
        </w:rPr>
        <w:t>##  $ TEAM_BATTING_3B : int  39 22 35 38 27 36 54 37 40 18 ...</w:t>
      </w:r>
      <w:r>
        <w:br/>
      </w:r>
      <w:r>
        <w:rPr>
          <w:rStyle w:val="VerbatimChar"/>
        </w:rPr>
        <w:t>##  $ TEAM_BATTING_HR : int  13 190 137 96 102 92 122 115 114 96 ...</w:t>
      </w:r>
      <w:r>
        <w:br/>
      </w:r>
      <w:r>
        <w:rPr>
          <w:rStyle w:val="VerbatimChar"/>
        </w:rPr>
        <w:t>##  $ TEAM_BATTING_BB : int  143 685 602 451 472 443 525 456 447 441 ...</w:t>
      </w:r>
      <w:r>
        <w:br/>
      </w:r>
      <w:r>
        <w:rPr>
          <w:rStyle w:val="VerbatimChar"/>
        </w:rPr>
        <w:t>##  $ TEAM_BATTING_SO : int  842 1075 917 922 920 973 1062 1027 922 827 ...</w:t>
      </w:r>
      <w:r>
        <w:br/>
      </w:r>
      <w:r>
        <w:rPr>
          <w:rStyle w:val="VerbatimChar"/>
        </w:rPr>
        <w:t>##  $ TEAM_BASERUN_SB : int  NA 37 46 43 49 107 80 40 69 72 ...</w:t>
      </w:r>
      <w:r>
        <w:br/>
      </w:r>
      <w:r>
        <w:rPr>
          <w:rStyle w:val="VerbatimChar"/>
        </w:rPr>
        <w:t>##  $ TEAM_BASERUN_CS : int  NA 28 27 30 39 59 54 36 27 34 ...</w:t>
      </w:r>
      <w:r>
        <w:br/>
      </w:r>
      <w:r>
        <w:rPr>
          <w:rStyle w:val="VerbatimChar"/>
        </w:rPr>
        <w:t>##  $ TEAM_BATTING_HBP: int  NA NA NA NA NA NA NA NA NA NA ...</w:t>
      </w:r>
      <w:r>
        <w:br/>
      </w:r>
      <w:r>
        <w:rPr>
          <w:rStyle w:val="VerbatimChar"/>
        </w:rPr>
        <w:t>##  $ TEAM_PITCHING_H : int  9364 1347 1377 1396 1297 1279 1244 1281 1391 1271 ...</w:t>
      </w:r>
      <w:r>
        <w:br/>
      </w:r>
      <w:r>
        <w:rPr>
          <w:rStyle w:val="VerbatimChar"/>
        </w:rPr>
        <w:t>##  $ TEAM_PITCHING_HR: int  84 191 137 97 102 92 122 116 114 96 ...</w:t>
      </w:r>
      <w:r>
        <w:br/>
      </w:r>
      <w:r>
        <w:rPr>
          <w:rStyle w:val="VerbatimChar"/>
        </w:rPr>
        <w:t>##  $ TEAM_PITCHING_BB: int  927 689 602 454 472 443 525 459 447 441 ...</w:t>
      </w:r>
      <w:r>
        <w:br/>
      </w:r>
      <w:r>
        <w:rPr>
          <w:rStyle w:val="VerbatimChar"/>
        </w:rPr>
        <w:t>##  $ TEAM_PITCHING_SO: int  5456 1082 917 928 920 973 1062 1033 922 827 ...</w:t>
      </w:r>
      <w:r>
        <w:br/>
      </w:r>
      <w:r>
        <w:rPr>
          <w:rStyle w:val="VerbatimChar"/>
        </w:rPr>
        <w:t>##  $ TEAM_FIELDING_E : int  1011 193 175 164 138 123 136 112 127 131 ...</w:t>
      </w:r>
      <w:r>
        <w:br/>
      </w:r>
      <w:r>
        <w:rPr>
          <w:rStyle w:val="VerbatimChar"/>
        </w:rPr>
        <w:t>##  $ TEAM_FIELDING_DP: int  NA 155 153 156 168 149 186 136 169 159 ...</w:t>
      </w:r>
    </w:p>
    <w:p w14:paraId="140D8313" w14:textId="77777777" w:rsidR="002E236D" w:rsidRDefault="00594644">
      <w:pPr>
        <w:pStyle w:val="Heading2"/>
      </w:pPr>
      <w:bookmarkStart w:id="9" w:name="data-prepare---replace-na-values"/>
      <w:bookmarkStart w:id="10" w:name="_Toc20346086"/>
      <w:bookmarkEnd w:id="9"/>
      <w:r>
        <w:t>Data Prepare - Replace NA values</w:t>
      </w:r>
      <w:bookmarkEnd w:id="10"/>
    </w:p>
    <w:p w14:paraId="140D8314" w14:textId="77777777" w:rsidR="002E236D" w:rsidRDefault="00594644">
      <w:pPr>
        <w:pStyle w:val="FirstParagraph"/>
      </w:pPr>
      <w:r>
        <w:t>In our analysis of the summbary of columns with NA values we noted that median and mean values were close enough to theorize that these column values were fairly normal. As a result, we replace any NAs with the mean value of the column data.</w:t>
      </w:r>
    </w:p>
    <w:p w14:paraId="140D8315" w14:textId="77777777" w:rsidR="002E236D" w:rsidRDefault="00594644">
      <w:pPr>
        <w:pStyle w:val="SourceCode"/>
      </w:pPr>
      <w:r>
        <w:rPr>
          <w:rStyle w:val="VerbatimChar"/>
        </w:rPr>
        <w:t xml:space="preserve">##      Index             Wins           TB_Hits         TB_2B      </w:t>
      </w:r>
      <w:r>
        <w:br/>
      </w:r>
      <w:r>
        <w:rPr>
          <w:rStyle w:val="VerbatimChar"/>
        </w:rPr>
        <w:t xml:space="preserve">##  Min.   :   1.0   Min.   :  0.00   Min.   : 891   Min.   : 69.0  </w:t>
      </w:r>
      <w:r>
        <w:br/>
      </w:r>
      <w:r>
        <w:rPr>
          <w:rStyle w:val="VerbatimChar"/>
        </w:rPr>
        <w:t xml:space="preserve">##  1st Qu.: 630.8   1st Qu.: 71.00   1st Qu.:1383   1st Qu.:208.0  </w:t>
      </w:r>
      <w:r>
        <w:br/>
      </w:r>
      <w:r>
        <w:rPr>
          <w:rStyle w:val="VerbatimChar"/>
        </w:rPr>
        <w:t xml:space="preserve">##  Median :1270.5   Median : 82.00   Median :1454   Median :238.0  </w:t>
      </w:r>
      <w:r>
        <w:br/>
      </w:r>
      <w:r>
        <w:rPr>
          <w:rStyle w:val="VerbatimChar"/>
        </w:rPr>
        <w:t xml:space="preserve">##  Mean   :1268.5   Mean   : 80.79   Mean   :1469   Mean   :241.2  </w:t>
      </w:r>
      <w:r>
        <w:br/>
      </w:r>
      <w:r>
        <w:rPr>
          <w:rStyle w:val="VerbatimChar"/>
        </w:rPr>
        <w:t xml:space="preserve">##  3rd Qu.:1915.5   3rd Qu.: 92.00   3rd Qu.:1537   3rd Qu.:273.0  </w:t>
      </w:r>
      <w:r>
        <w:br/>
      </w:r>
      <w:r>
        <w:rPr>
          <w:rStyle w:val="VerbatimChar"/>
        </w:rPr>
        <w:t xml:space="preserve">##  Max.   :2535.0   Max.   :146.00   Max.   :2554   Max.   :458.0  </w:t>
      </w:r>
      <w:r>
        <w:br/>
      </w:r>
      <w:r>
        <w:rPr>
          <w:rStyle w:val="VerbatimChar"/>
        </w:rPr>
        <w:t xml:space="preserve">##      TB_3B            TB_HR            TB_BB           TB_SO       </w:t>
      </w:r>
      <w:r>
        <w:br/>
      </w:r>
      <w:r>
        <w:rPr>
          <w:rStyle w:val="VerbatimChar"/>
        </w:rPr>
        <w:t xml:space="preserve">##  Min.   :  0.00   Min.   :  0.00   Min.   :  0.0   Min.   :   0.0  </w:t>
      </w:r>
      <w:r>
        <w:br/>
      </w:r>
      <w:r>
        <w:rPr>
          <w:rStyle w:val="VerbatimChar"/>
        </w:rPr>
        <w:t xml:space="preserve">##  1st Qu.: 34.00   1st Qu.: 42.00   1st Qu.:451.0   1st Qu.: 556.8  </w:t>
      </w:r>
      <w:r>
        <w:br/>
      </w:r>
      <w:r>
        <w:rPr>
          <w:rStyle w:val="VerbatimChar"/>
        </w:rPr>
        <w:t xml:space="preserve">##  Median : 47.00   Median :102.00   Median :512.0   Median : 735.6  </w:t>
      </w:r>
      <w:r>
        <w:br/>
      </w:r>
      <w:r>
        <w:rPr>
          <w:rStyle w:val="VerbatimChar"/>
        </w:rPr>
        <w:t xml:space="preserve">##  Mean   : 55.25   Mean   : 99.61   Mean   :501.6   Mean   : 735.6  </w:t>
      </w:r>
      <w:r>
        <w:br/>
      </w:r>
      <w:r>
        <w:rPr>
          <w:rStyle w:val="VerbatimChar"/>
        </w:rPr>
        <w:t xml:space="preserve">##  3rd Qu.: 72.00   3rd Qu.:147.00   3rd Qu.:580.0   3rd Qu.: 925.0  </w:t>
      </w:r>
      <w:r>
        <w:br/>
      </w:r>
      <w:r>
        <w:rPr>
          <w:rStyle w:val="VerbatimChar"/>
        </w:rPr>
        <w:t xml:space="preserve">##  Max.   :223.00   Max.   :264.00   Max.   :878.0   Max.   :1399.0  </w:t>
      </w:r>
      <w:r>
        <w:br/>
      </w:r>
      <w:r>
        <w:rPr>
          <w:rStyle w:val="VerbatimChar"/>
        </w:rPr>
        <w:t xml:space="preserve">##      TBR_SB          TBR_CS           TB_HBP           TP_H      </w:t>
      </w:r>
      <w:r>
        <w:br/>
      </w:r>
      <w:r>
        <w:rPr>
          <w:rStyle w:val="VerbatimChar"/>
        </w:rPr>
        <w:t>#</w:t>
      </w:r>
      <w:proofErr w:type="gramStart"/>
      <w:r>
        <w:rPr>
          <w:rStyle w:val="VerbatimChar"/>
        </w:rPr>
        <w:t>#  Min.</w:t>
      </w:r>
      <w:proofErr w:type="gramEnd"/>
      <w:r>
        <w:rPr>
          <w:rStyle w:val="VerbatimChar"/>
        </w:rPr>
        <w:t xml:space="preserve">   :  0.0   Min.   :  0.00   Min.   :29.00   Min.   : 1137  </w:t>
      </w:r>
      <w:r>
        <w:br/>
      </w:r>
      <w:r>
        <w:rPr>
          <w:rStyle w:val="VerbatimChar"/>
        </w:rPr>
        <w:t xml:space="preserve">##  1st Qu.: 67.0   1st Qu.: 44.00   1st Qu.:59.36   1st Qu.: 1419  </w:t>
      </w:r>
      <w:r>
        <w:br/>
      </w:r>
      <w:r>
        <w:rPr>
          <w:rStyle w:val="VerbatimChar"/>
        </w:rPr>
        <w:t xml:space="preserve">##  Median :106.0   Median : 52.80   Median :59.36   Median : 1518  </w:t>
      </w:r>
      <w:r>
        <w:br/>
      </w:r>
      <w:r>
        <w:rPr>
          <w:rStyle w:val="VerbatimChar"/>
        </w:rPr>
        <w:t xml:space="preserve">##  Mean   :124.8   Mean   : 52.80   Mean   :59.36   Mean   : 1779  </w:t>
      </w:r>
      <w:r>
        <w:br/>
      </w:r>
      <w:r>
        <w:rPr>
          <w:rStyle w:val="VerbatimChar"/>
        </w:rPr>
        <w:lastRenderedPageBreak/>
        <w:t xml:space="preserve">##  3rd Qu.:151.0   3rd Qu.: 54.25   3rd Qu.:59.36   3rd Qu.: 1682  </w:t>
      </w:r>
      <w:r>
        <w:br/>
      </w:r>
      <w:r>
        <w:rPr>
          <w:rStyle w:val="VerbatimChar"/>
        </w:rPr>
        <w:t xml:space="preserve">##  Max.   :697.0   Max.   :201.00   Max.   :95.00   Max.   :30132  </w:t>
      </w:r>
      <w:r>
        <w:br/>
      </w:r>
      <w:r>
        <w:rPr>
          <w:rStyle w:val="VerbatimChar"/>
        </w:rPr>
        <w:t xml:space="preserve">##      TP_HR           TP_BB            TP_SO              TP_E       </w:t>
      </w:r>
      <w:r>
        <w:br/>
      </w:r>
      <w:r>
        <w:rPr>
          <w:rStyle w:val="VerbatimChar"/>
        </w:rPr>
        <w:t xml:space="preserve">##  Min.   :  0.0   Min.   :   0.0   Min.   :    0.0   Min.   :  65.0  </w:t>
      </w:r>
      <w:r>
        <w:br/>
      </w:r>
      <w:r>
        <w:rPr>
          <w:rStyle w:val="VerbatimChar"/>
        </w:rPr>
        <w:t xml:space="preserve">##  1st Qu.: 50.0   1st Qu.: 476.0   1st Qu.:  626.0   1st Qu.: 127.0  </w:t>
      </w:r>
      <w:r>
        <w:br/>
      </w:r>
      <w:r>
        <w:rPr>
          <w:rStyle w:val="VerbatimChar"/>
        </w:rPr>
        <w:t xml:space="preserve">##  Median :107.0   Median : 536.5   Median :  817.7   Median : 159.0  </w:t>
      </w:r>
      <w:r>
        <w:br/>
      </w:r>
      <w:r>
        <w:rPr>
          <w:rStyle w:val="VerbatimChar"/>
        </w:rPr>
        <w:t xml:space="preserve">##  Mean   :105.7   Mean   : 553.0   Mean   :  817.7   Mean   : 246.5  </w:t>
      </w:r>
      <w:r>
        <w:br/>
      </w:r>
      <w:r>
        <w:rPr>
          <w:rStyle w:val="VerbatimChar"/>
        </w:rPr>
        <w:t xml:space="preserve">##  3rd Qu.:150.0   3rd Qu.: 611.0   3rd Qu.:  957.0   3rd Qu.: 249.2  </w:t>
      </w:r>
      <w:r>
        <w:br/>
      </w:r>
      <w:r>
        <w:rPr>
          <w:rStyle w:val="VerbatimChar"/>
        </w:rPr>
        <w:t xml:space="preserve">##  Max.   :343.0   Max.   :3645.0   Max.   :19278.0   Max.   :1898.0  </w:t>
      </w:r>
      <w:r>
        <w:br/>
      </w:r>
      <w:r>
        <w:rPr>
          <w:rStyle w:val="VerbatimChar"/>
        </w:rPr>
        <w:t xml:space="preserve">##      TP_DP      </w:t>
      </w:r>
      <w:r>
        <w:br/>
      </w:r>
      <w:r>
        <w:rPr>
          <w:rStyle w:val="VerbatimChar"/>
        </w:rPr>
        <w:t>#</w:t>
      </w:r>
      <w:proofErr w:type="gramStart"/>
      <w:r>
        <w:rPr>
          <w:rStyle w:val="VerbatimChar"/>
        </w:rPr>
        <w:t>#  Min.</w:t>
      </w:r>
      <w:proofErr w:type="gramEnd"/>
      <w:r>
        <w:rPr>
          <w:rStyle w:val="VerbatimChar"/>
        </w:rPr>
        <w:t xml:space="preserve">   : 52.0  </w:t>
      </w:r>
      <w:r>
        <w:br/>
      </w:r>
      <w:r>
        <w:rPr>
          <w:rStyle w:val="VerbatimChar"/>
        </w:rPr>
        <w:t xml:space="preserve">##  1st Qu.:134.0  </w:t>
      </w:r>
      <w:r>
        <w:br/>
      </w:r>
      <w:r>
        <w:rPr>
          <w:rStyle w:val="VerbatimChar"/>
        </w:rPr>
        <w:t xml:space="preserve">##  Median :146.4  </w:t>
      </w:r>
      <w:r>
        <w:br/>
      </w:r>
      <w:r>
        <w:rPr>
          <w:rStyle w:val="VerbatimChar"/>
        </w:rPr>
        <w:t xml:space="preserve">##  Mean   :146.4  </w:t>
      </w:r>
      <w:r>
        <w:br/>
      </w:r>
      <w:r>
        <w:rPr>
          <w:rStyle w:val="VerbatimChar"/>
        </w:rPr>
        <w:t xml:space="preserve">##  3rd Qu.:161.2  </w:t>
      </w:r>
      <w:r>
        <w:br/>
      </w:r>
      <w:r>
        <w:rPr>
          <w:rStyle w:val="VerbatimChar"/>
        </w:rPr>
        <w:t>##  Max.   :228.0</w:t>
      </w:r>
    </w:p>
    <w:p w14:paraId="140D8316" w14:textId="77777777" w:rsidR="002E236D" w:rsidRDefault="00594644">
      <w:pPr>
        <w:pStyle w:val="Heading2"/>
      </w:pPr>
      <w:bookmarkStart w:id="11" w:name="data-prepart---remove-na-values"/>
      <w:bookmarkStart w:id="12" w:name="_Toc20346087"/>
      <w:bookmarkEnd w:id="11"/>
      <w:r>
        <w:t>Data Prepart - Remove NA values</w:t>
      </w:r>
      <w:bookmarkEnd w:id="12"/>
    </w:p>
    <w:p w14:paraId="140D8317" w14:textId="77777777" w:rsidR="002E236D" w:rsidRDefault="00594644">
      <w:pPr>
        <w:pStyle w:val="FirstParagraph"/>
      </w:pPr>
      <w:r>
        <w:t>In this next approach we are removing columns with missing data. We run a linear model with reduced columns and look at the corrrelation charts.</w:t>
      </w:r>
    </w:p>
    <w:p w14:paraId="140D8318" w14:textId="77777777" w:rsidR="002E236D" w:rsidRDefault="00594644">
      <w:pPr>
        <w:pStyle w:val="SourceCode"/>
      </w:pPr>
      <w:r>
        <w:rPr>
          <w:rStyle w:val="VerbatimChar"/>
        </w:rPr>
        <w:t>## 'data.frame':    2276 obs. of  10 variables:</w:t>
      </w:r>
      <w:r>
        <w:br/>
      </w:r>
      <w:r>
        <w:rPr>
          <w:rStyle w:val="VerbatimChar"/>
        </w:rPr>
        <w:t>##  $ Wins   : int  39 70 86 70 82 75 80 85 86 76 ...</w:t>
      </w:r>
      <w:r>
        <w:br/>
      </w:r>
      <w:r>
        <w:rPr>
          <w:rStyle w:val="VerbatimChar"/>
        </w:rPr>
        <w:t>##  $ TB_Hits: int  1445 1339 1377 1387 1297 1279 1244 1273 1391 1271 ...</w:t>
      </w:r>
      <w:r>
        <w:br/>
      </w:r>
      <w:r>
        <w:rPr>
          <w:rStyle w:val="VerbatimChar"/>
        </w:rPr>
        <w:t>##  $ TB_2B  : int  194 219 232 209 186 200 179 171 197 213 ...</w:t>
      </w:r>
      <w:r>
        <w:br/>
      </w:r>
      <w:r>
        <w:rPr>
          <w:rStyle w:val="VerbatimChar"/>
        </w:rPr>
        <w:t>##  $ TB_3B  : int  39 22 35 38 27 36 54 37 40 18 ...</w:t>
      </w:r>
      <w:r>
        <w:br/>
      </w:r>
      <w:r>
        <w:rPr>
          <w:rStyle w:val="VerbatimChar"/>
        </w:rPr>
        <w:t>##  $ TB_HR  : int  13 190 137 96 102 92 122 115 114 96 ...</w:t>
      </w:r>
      <w:r>
        <w:br/>
      </w:r>
      <w:r>
        <w:rPr>
          <w:rStyle w:val="VerbatimChar"/>
        </w:rPr>
        <w:t>##  $ TB_BB  : int  143 685 602 451 472 443 525 456 447 441 ...</w:t>
      </w:r>
      <w:r>
        <w:br/>
      </w:r>
      <w:r>
        <w:rPr>
          <w:rStyle w:val="VerbatimChar"/>
        </w:rPr>
        <w:t>##  $ TP_H   : int  9364 1347 1377 1396 1297 1279 1244 1281 1391 1271 ...</w:t>
      </w:r>
      <w:r>
        <w:br/>
      </w:r>
      <w:r>
        <w:rPr>
          <w:rStyle w:val="VerbatimChar"/>
        </w:rPr>
        <w:t>##  $ TP_HR  : int  84 191 137 97 102 92 122 116 114 96 ...</w:t>
      </w:r>
      <w:r>
        <w:br/>
      </w:r>
      <w:r>
        <w:rPr>
          <w:rStyle w:val="VerbatimChar"/>
        </w:rPr>
        <w:t>##  $ TP_BB  : int  927 689 602 454 472 443 525 459 447 441 ...</w:t>
      </w:r>
      <w:r>
        <w:br/>
      </w:r>
      <w:r>
        <w:rPr>
          <w:rStyle w:val="VerbatimChar"/>
        </w:rPr>
        <w:t>##  $ TP_E   : int  1011 193 175 164 138 123 136 112 127 131 ...</w:t>
      </w:r>
    </w:p>
    <w:p w14:paraId="140D8319" w14:textId="77777777" w:rsidR="002E236D" w:rsidRDefault="00594644">
      <w:pPr>
        <w:pStyle w:val="FirstParagraph"/>
      </w:pPr>
      <w:r>
        <w:t>Now we will run the linear model again with only the columns with complete data.</w:t>
      </w:r>
    </w:p>
    <w:p w14:paraId="140D831A" w14:textId="77777777" w:rsidR="002E236D" w:rsidRDefault="00594644">
      <w:pPr>
        <w:pStyle w:val="SourceCode"/>
      </w:pPr>
      <w:r>
        <w:rPr>
          <w:rStyle w:val="VerbatimChar"/>
        </w:rPr>
        <w:t xml:space="preserve">## </w:t>
      </w:r>
      <w:r>
        <w:br/>
      </w:r>
      <w:r>
        <w:rPr>
          <w:rStyle w:val="VerbatimChar"/>
        </w:rPr>
        <w:t>## Call:</w:t>
      </w:r>
      <w:r>
        <w:br/>
      </w:r>
      <w:r>
        <w:rPr>
          <w:rStyle w:val="VerbatimChar"/>
        </w:rPr>
        <w:t>## lm(formula = Wins ~ ., data = mb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423  -8.867   0.115   8.887  55.5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38568   3.511940   1.919 0.055140 .  </w:t>
      </w:r>
      <w:r>
        <w:br/>
      </w:r>
      <w:r>
        <w:rPr>
          <w:rStyle w:val="VerbatimChar"/>
        </w:rPr>
        <w:t>## TB_Hits      0.048908   0.003251  15.045  &lt; 2e-16 ***</w:t>
      </w:r>
      <w:r>
        <w:br/>
      </w:r>
      <w:r>
        <w:rPr>
          <w:rStyle w:val="VerbatimChar"/>
        </w:rPr>
        <w:t xml:space="preserve">## TB_2B       -0.026239   0.009073  -2.892 0.003865 ** </w:t>
      </w:r>
      <w:r>
        <w:br/>
      </w:r>
      <w:r>
        <w:rPr>
          <w:rStyle w:val="VerbatimChar"/>
        </w:rPr>
        <w:t>## TB_3B        0.102433   0.016734   6.121 1.09e-09 ***</w:t>
      </w:r>
      <w:r>
        <w:br/>
      </w:r>
      <w:r>
        <w:rPr>
          <w:rStyle w:val="VerbatimChar"/>
        </w:rPr>
        <w:lastRenderedPageBreak/>
        <w:t xml:space="preserve">## TB_HR        0.057039   0.026548   2.149 0.031778 *  </w:t>
      </w:r>
      <w:r>
        <w:br/>
      </w:r>
      <w:r>
        <w:rPr>
          <w:rStyle w:val="VerbatimChar"/>
        </w:rPr>
        <w:t xml:space="preserve">## TB_BB       -0.001320   0.004840  -0.273 0.785147    </w:t>
      </w:r>
      <w:r>
        <w:br/>
      </w:r>
      <w:r>
        <w:rPr>
          <w:rStyle w:val="VerbatimChar"/>
        </w:rPr>
        <w:t>## TP_H        -0.001329   0.000369  -3.602 0.000323 ***</w:t>
      </w:r>
      <w:r>
        <w:br/>
      </w:r>
      <w:r>
        <w:rPr>
          <w:rStyle w:val="VerbatimChar"/>
        </w:rPr>
        <w:t xml:space="preserve">## TP_HR       -0.019072   0.023835  -0.800 0.423689    </w:t>
      </w:r>
      <w:r>
        <w:br/>
      </w:r>
      <w:r>
        <w:rPr>
          <w:rStyle w:val="VerbatimChar"/>
        </w:rPr>
        <w:t>## TP_BB        0.011387   0.003085   3.691 0.000228 ***</w:t>
      </w:r>
      <w:r>
        <w:br/>
      </w:r>
      <w:r>
        <w:rPr>
          <w:rStyle w:val="VerbatimChar"/>
        </w:rPr>
        <w:t>## TP_E        -0.016523   0.002373  -6.963 4.34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8 on 2266 degrees of freedom</w:t>
      </w:r>
      <w:r>
        <w:br/>
      </w:r>
      <w:r>
        <w:rPr>
          <w:rStyle w:val="VerbatimChar"/>
        </w:rPr>
        <w:t xml:space="preserve">## Multiple R-squared:  0.2703, Adjusted R-squared:  0.2674 </w:t>
      </w:r>
      <w:r>
        <w:br/>
      </w:r>
      <w:r>
        <w:rPr>
          <w:rStyle w:val="VerbatimChar"/>
        </w:rPr>
        <w:t>## F-statistic: 93.24 on 9 and 2266 DF,  p-value: &lt; 2.2e-16</w:t>
      </w:r>
    </w:p>
    <w:p w14:paraId="140D831B" w14:textId="77777777" w:rsidR="002E236D" w:rsidRDefault="00594644">
      <w:pPr>
        <w:pStyle w:val="FirstParagraph"/>
      </w:pPr>
      <w:r>
        <w:t>The linear model shows the P values of TB_BB and TB_HR are greater than .05 so we can remove 2 columns and rerun the model.</w:t>
      </w:r>
    </w:p>
    <w:p w14:paraId="140D831C" w14:textId="77777777" w:rsidR="002E236D" w:rsidRDefault="00594644">
      <w:pPr>
        <w:pStyle w:val="SourceCode"/>
      </w:pPr>
      <w:r>
        <w:rPr>
          <w:rStyle w:val="VerbatimChar"/>
        </w:rPr>
        <w:t xml:space="preserve">## </w:t>
      </w:r>
      <w:r>
        <w:br/>
      </w:r>
      <w:r>
        <w:rPr>
          <w:rStyle w:val="VerbatimChar"/>
        </w:rPr>
        <w:t>## Call:</w:t>
      </w:r>
      <w:r>
        <w:br/>
      </w:r>
      <w:r>
        <w:rPr>
          <w:rStyle w:val="VerbatimChar"/>
        </w:rPr>
        <w:t>## lm(formula = Wins ~ ., data = mbt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205  -8.802   0.106   8.991  54.9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515149   3.305595   2.576   0.0101 *  </w:t>
      </w:r>
      <w:r>
        <w:br/>
      </w:r>
      <w:r>
        <w:rPr>
          <w:rStyle w:val="VerbatimChar"/>
        </w:rPr>
        <w:t>## TB_Hits      0.048423   0.003207  15.098  &lt; 2e-16 ***</w:t>
      </w:r>
      <w:r>
        <w:br/>
      </w:r>
      <w:r>
        <w:rPr>
          <w:rStyle w:val="VerbatimChar"/>
        </w:rPr>
        <w:t xml:space="preserve">## TB_2B       -0.024217   0.009019  -2.685   0.0073 ** </w:t>
      </w:r>
      <w:r>
        <w:br/>
      </w:r>
      <w:r>
        <w:rPr>
          <w:rStyle w:val="VerbatimChar"/>
        </w:rPr>
        <w:t>## TB_3B        0.092961   0.016187   5.743 1.06e-08 ***</w:t>
      </w:r>
      <w:r>
        <w:br/>
      </w:r>
      <w:r>
        <w:rPr>
          <w:rStyle w:val="VerbatimChar"/>
        </w:rPr>
        <w:t>## TP_H        -0.001367   0.000325  -4.206 2.70e-05 ***</w:t>
      </w:r>
      <w:r>
        <w:br/>
      </w:r>
      <w:r>
        <w:rPr>
          <w:rStyle w:val="VerbatimChar"/>
        </w:rPr>
        <w:t>## TP_HR        0.030342   0.006918   4.386 1.21e-05 ***</w:t>
      </w:r>
      <w:r>
        <w:br/>
      </w:r>
      <w:r>
        <w:rPr>
          <w:rStyle w:val="VerbatimChar"/>
        </w:rPr>
        <w:t>## TP_BB        0.009720   0.001983   4.902 1.01e-06 ***</w:t>
      </w:r>
      <w:r>
        <w:br/>
      </w:r>
      <w:r>
        <w:rPr>
          <w:rStyle w:val="VerbatimChar"/>
        </w:rPr>
        <w:t>## TP_E        -0.017504   0.002229  -7.854 6.1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9 on 2268 degrees of freedom</w:t>
      </w:r>
      <w:r>
        <w:br/>
      </w:r>
      <w:r>
        <w:rPr>
          <w:rStyle w:val="VerbatimChar"/>
        </w:rPr>
        <w:t xml:space="preserve">## Multiple R-squared:  0.2687, Adjusted R-squared:  0.2664 </w:t>
      </w:r>
      <w:r>
        <w:br/>
      </w:r>
      <w:r>
        <w:rPr>
          <w:rStyle w:val="VerbatimChar"/>
        </w:rPr>
        <w:t>## F-statistic:   119 on 7 and 2268 DF,  p-value: &lt; 2.2e-16</w:t>
      </w:r>
    </w:p>
    <w:p w14:paraId="140D831D" w14:textId="77777777" w:rsidR="002E236D" w:rsidRDefault="00594644">
      <w:pPr>
        <w:pStyle w:val="FirstParagraph"/>
      </w:pPr>
      <w:proofErr w:type="gramStart"/>
      <w:r>
        <w:t>Last</w:t>
      </w:r>
      <w:proofErr w:type="gramEnd"/>
      <w:r>
        <w:t xml:space="preserve"> we use ggally to get an idea of correlation of the data and run a corr test to get raw correlation statistics. TB_Hits and TB_2B show the highest correlation and graphs show a positive correlation.</w:t>
      </w:r>
    </w:p>
    <w:p w14:paraId="140D831E" w14:textId="77777777" w:rsidR="002E236D" w:rsidRDefault="00594644">
      <w:pPr>
        <w:pStyle w:val="BodyText"/>
      </w:pPr>
      <w:r>
        <w:rPr>
          <w:noProof/>
        </w:rPr>
        <w:lastRenderedPageBreak/>
        <w:drawing>
          <wp:inline distT="0" distB="0" distL="0" distR="0" wp14:anchorId="140D8356" wp14:editId="140D83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40D831F" w14:textId="77777777" w:rsidR="002E236D" w:rsidRDefault="00594644">
      <w:pPr>
        <w:pStyle w:val="SourceCode"/>
      </w:pPr>
      <w:r>
        <w:rPr>
          <w:rStyle w:val="VerbatimChar"/>
        </w:rPr>
        <w:t xml:space="preserve">##       Wins    TB_Hits      TB_2B      TB_3B      TB_HR      TB_BB </w:t>
      </w:r>
      <w:r>
        <w:br/>
      </w:r>
      <w:r>
        <w:rPr>
          <w:rStyle w:val="VerbatimChar"/>
        </w:rPr>
        <w:t>#</w:t>
      </w:r>
      <w:proofErr w:type="gramStart"/>
      <w:r>
        <w:rPr>
          <w:rStyle w:val="VerbatimChar"/>
        </w:rPr>
        <w:t>#  1.0000000</w:t>
      </w:r>
      <w:proofErr w:type="gramEnd"/>
      <w:r>
        <w:rPr>
          <w:rStyle w:val="VerbatimChar"/>
        </w:rPr>
        <w:t xml:space="preserve">  0.3887675  0.2891036  0.1426084  0.1761532  0.2325599 </w:t>
      </w:r>
      <w:r>
        <w:br/>
      </w:r>
      <w:r>
        <w:rPr>
          <w:rStyle w:val="VerbatimChar"/>
        </w:rPr>
        <w:t xml:space="preserve">##       TP_H      TP_HR      TP_BB       TP_E </w:t>
      </w:r>
      <w:r>
        <w:br/>
      </w:r>
      <w:r>
        <w:rPr>
          <w:rStyle w:val="VerbatimChar"/>
        </w:rPr>
        <w:t>## -0.1099371  0.1890137  0.1241745 -0.1764848</w:t>
      </w:r>
    </w:p>
    <w:p w14:paraId="140D8320" w14:textId="77777777" w:rsidR="002E236D" w:rsidRDefault="00594644">
      <w:pPr>
        <w:pStyle w:val="Heading1"/>
      </w:pPr>
      <w:bookmarkStart w:id="13" w:name="build-models"/>
      <w:bookmarkStart w:id="14" w:name="_Toc20346088"/>
      <w:bookmarkEnd w:id="13"/>
      <w:r>
        <w:t>Build Models</w:t>
      </w:r>
      <w:bookmarkEnd w:id="14"/>
    </w:p>
    <w:p w14:paraId="140D8321" w14:textId="77777777" w:rsidR="002E236D" w:rsidRDefault="00594644">
      <w:pPr>
        <w:pStyle w:val="FirstParagraph"/>
      </w:pPr>
      <w:r>
        <w:t xml:space="preserve">For all of the linear models we are extracting the coeficients, r squared values, adjusted r squared, sigma and f statistics. Coeficients provide y intercept, </w:t>
      </w:r>
      <w:proofErr w:type="gramStart"/>
      <w:r>
        <w:t>slope ,the</w:t>
      </w:r>
      <w:proofErr w:type="gramEnd"/>
      <w:r>
        <w:t xml:space="preserve"> t value which gives the standard deviations the estimated coefficients are from zero and p value which gives probability the null hypothesis is true. The multiple r-squred and adjusted r squared lets us know how close our data are to the linear regression model. The F-statistic gives us the relationship between dependent and independent variables. A large F-statistics means a strong relationship.</w:t>
      </w:r>
    </w:p>
    <w:p w14:paraId="140D8322" w14:textId="77777777" w:rsidR="002E236D" w:rsidRDefault="00594644">
      <w:pPr>
        <w:pStyle w:val="BodyText"/>
      </w:pPr>
      <w:r>
        <w:t>Our first model uses the data set columns with complete data. The P value is very low. The Rsqured and Adjusted RSqaured values are below .5 and F Statistic is low</w:t>
      </w:r>
    </w:p>
    <w:p w14:paraId="140D8323" w14:textId="77777777" w:rsidR="002E236D" w:rsidRDefault="00594644">
      <w:pPr>
        <w:pStyle w:val="Compact"/>
        <w:numPr>
          <w:ilvl w:val="0"/>
          <w:numId w:val="3"/>
        </w:numPr>
      </w:pPr>
      <w:r>
        <w:t>Coefficients: 20.9497811, 6.8736524, 3.0478383, 0.0023316</w:t>
      </w:r>
    </w:p>
    <w:p w14:paraId="140D8324" w14:textId="77777777" w:rsidR="002E236D" w:rsidRDefault="00594644">
      <w:pPr>
        <w:pStyle w:val="Compact"/>
        <w:numPr>
          <w:ilvl w:val="0"/>
          <w:numId w:val="3"/>
        </w:numPr>
      </w:pPr>
      <w:r>
        <w:t>RSquared: 0.3192196</w:t>
      </w:r>
    </w:p>
    <w:p w14:paraId="140D8325" w14:textId="77777777" w:rsidR="002E236D" w:rsidRDefault="00594644">
      <w:pPr>
        <w:pStyle w:val="Compact"/>
        <w:numPr>
          <w:ilvl w:val="0"/>
          <w:numId w:val="3"/>
        </w:numPr>
      </w:pPr>
      <w:r>
        <w:t>Adjusted RSquared: 0.3147011</w:t>
      </w:r>
    </w:p>
    <w:p w14:paraId="140D8326" w14:textId="77777777" w:rsidR="002E236D" w:rsidRDefault="00594644">
      <w:pPr>
        <w:pStyle w:val="Compact"/>
        <w:numPr>
          <w:ilvl w:val="0"/>
          <w:numId w:val="3"/>
        </w:numPr>
      </w:pPr>
      <w:r>
        <w:t>Sigma: 13.0400699</w:t>
      </w:r>
    </w:p>
    <w:p w14:paraId="140D8327" w14:textId="77777777" w:rsidR="002E236D" w:rsidRDefault="00594644">
      <w:pPr>
        <w:pStyle w:val="Compact"/>
        <w:numPr>
          <w:ilvl w:val="0"/>
          <w:numId w:val="3"/>
        </w:numPr>
      </w:pPr>
      <w:r>
        <w:t>FStatistic: 70.6479608, 15, 2260</w:t>
      </w:r>
    </w:p>
    <w:p w14:paraId="140D8328" w14:textId="77777777" w:rsidR="002E236D" w:rsidRDefault="00594644">
      <w:pPr>
        <w:pStyle w:val="FirstParagraph"/>
      </w:pPr>
      <w:r>
        <w:lastRenderedPageBreak/>
        <w:t>The next model uses the data set columns with columns with high pvalues re data. The P value is als very low. The Rsqured and Adjusted RSqaured values are below .5 and F Statistic is higher</w:t>
      </w:r>
    </w:p>
    <w:p w14:paraId="140D8329" w14:textId="77777777" w:rsidR="002E236D" w:rsidRDefault="00594644">
      <w:pPr>
        <w:pStyle w:val="Compact"/>
        <w:numPr>
          <w:ilvl w:val="0"/>
          <w:numId w:val="4"/>
        </w:numPr>
      </w:pPr>
      <w:r>
        <w:t>Coefficients: 23.6666983, 5.2220414, 4.5320779, 6.144647610</w:t>
      </w:r>
      <w:proofErr w:type="gramStart"/>
      <w:r>
        <w:t>^{</w:t>
      </w:r>
      <w:proofErr w:type="gramEnd"/>
      <w:r>
        <w:t>-6}</w:t>
      </w:r>
    </w:p>
    <w:p w14:paraId="140D832A" w14:textId="77777777" w:rsidR="002E236D" w:rsidRDefault="00594644">
      <w:pPr>
        <w:pStyle w:val="Compact"/>
        <w:numPr>
          <w:ilvl w:val="0"/>
          <w:numId w:val="4"/>
        </w:numPr>
      </w:pPr>
      <w:r>
        <w:t>RSquared: 0.3186326</w:t>
      </w:r>
    </w:p>
    <w:p w14:paraId="140D832B" w14:textId="77777777" w:rsidR="002E236D" w:rsidRDefault="00594644">
      <w:pPr>
        <w:pStyle w:val="Compact"/>
        <w:numPr>
          <w:ilvl w:val="0"/>
          <w:numId w:val="4"/>
        </w:numPr>
      </w:pPr>
      <w:r>
        <w:t>Adjusted RSquared: 0.3153221</w:t>
      </w:r>
    </w:p>
    <w:p w14:paraId="140D832C" w14:textId="77777777" w:rsidR="002E236D" w:rsidRDefault="00594644">
      <w:pPr>
        <w:pStyle w:val="Compact"/>
        <w:numPr>
          <w:ilvl w:val="0"/>
          <w:numId w:val="4"/>
        </w:numPr>
      </w:pPr>
      <w:r>
        <w:t>Sigma: 13.0341605</w:t>
      </w:r>
    </w:p>
    <w:p w14:paraId="140D832D" w14:textId="77777777" w:rsidR="002E236D" w:rsidRDefault="00594644">
      <w:pPr>
        <w:pStyle w:val="Compact"/>
        <w:numPr>
          <w:ilvl w:val="0"/>
          <w:numId w:val="4"/>
        </w:numPr>
      </w:pPr>
      <w:r>
        <w:t>FStatistic: 96.2482041, 11, 2264 ##Data Prepare - Remove NA Values</w:t>
      </w:r>
    </w:p>
    <w:p w14:paraId="140D832E" w14:textId="77777777" w:rsidR="002E236D" w:rsidRDefault="00594644">
      <w:pPr>
        <w:pStyle w:val="FirstParagraph"/>
      </w:pPr>
      <w:r>
        <w:t>This next approach removes NA columns. Our first model uses the data set columns wiht complete data. The P value is slightly above .05. The Rsqured and Adjusted RSqaured values are below .5 and F Statistic is low</w:t>
      </w:r>
    </w:p>
    <w:p w14:paraId="140D832F" w14:textId="77777777" w:rsidR="002E236D" w:rsidRDefault="00594644">
      <w:pPr>
        <w:pStyle w:val="Compact"/>
        <w:numPr>
          <w:ilvl w:val="0"/>
          <w:numId w:val="5"/>
        </w:numPr>
      </w:pPr>
      <w:r>
        <w:t>Coefficients: 6.7385676, 3.5119403, 1.9187592, 0.0551403</w:t>
      </w:r>
    </w:p>
    <w:p w14:paraId="140D8330" w14:textId="77777777" w:rsidR="002E236D" w:rsidRDefault="00594644">
      <w:pPr>
        <w:pStyle w:val="Compact"/>
        <w:numPr>
          <w:ilvl w:val="0"/>
          <w:numId w:val="5"/>
        </w:numPr>
      </w:pPr>
      <w:r>
        <w:t>RSquared: 0.2702515</w:t>
      </w:r>
    </w:p>
    <w:p w14:paraId="140D8331" w14:textId="77777777" w:rsidR="002E236D" w:rsidRDefault="00594644">
      <w:pPr>
        <w:pStyle w:val="Compact"/>
        <w:numPr>
          <w:ilvl w:val="0"/>
          <w:numId w:val="5"/>
        </w:numPr>
      </w:pPr>
      <w:r>
        <w:t>Adjusted RSquared: 0.2673532</w:t>
      </w:r>
    </w:p>
    <w:p w14:paraId="140D8332" w14:textId="77777777" w:rsidR="002E236D" w:rsidRDefault="00594644">
      <w:pPr>
        <w:pStyle w:val="Compact"/>
        <w:numPr>
          <w:ilvl w:val="0"/>
          <w:numId w:val="5"/>
        </w:numPr>
      </w:pPr>
      <w:r>
        <w:t>Sigma: 13.4830221</w:t>
      </w:r>
    </w:p>
    <w:p w14:paraId="140D8333" w14:textId="77777777" w:rsidR="002E236D" w:rsidRDefault="00594644">
      <w:pPr>
        <w:pStyle w:val="Compact"/>
        <w:numPr>
          <w:ilvl w:val="0"/>
          <w:numId w:val="5"/>
        </w:numPr>
      </w:pPr>
      <w:r>
        <w:t>FStatistic: 93.2421767, 9, 2266</w:t>
      </w:r>
    </w:p>
    <w:p w14:paraId="140D8334" w14:textId="77777777" w:rsidR="002E236D" w:rsidRDefault="00594644">
      <w:pPr>
        <w:pStyle w:val="FirstParagraph"/>
      </w:pPr>
      <w:r>
        <w:t>Our next model removes TB_BB and TB_HR from previou dataset. The P value is lower at .01. The Rsqured and Adjusted RSqaured values are below .5 and F Statistic is higher than previous dataset. This tells us the new dataset has a lower probability of null hypothesis being true.</w:t>
      </w:r>
    </w:p>
    <w:p w14:paraId="140D8335" w14:textId="77777777" w:rsidR="002E236D" w:rsidRDefault="00594644">
      <w:pPr>
        <w:pStyle w:val="Compact"/>
        <w:numPr>
          <w:ilvl w:val="0"/>
          <w:numId w:val="6"/>
        </w:numPr>
      </w:pPr>
      <w:r>
        <w:t>Coefficients: 13.0083989, 3.1370647, 4.1466786, 3.497324210</w:t>
      </w:r>
      <w:proofErr w:type="gramStart"/>
      <w:r>
        <w:t>^{</w:t>
      </w:r>
      <w:proofErr w:type="gramEnd"/>
      <w:r>
        <w:t>-5}</w:t>
      </w:r>
    </w:p>
    <w:p w14:paraId="140D8336" w14:textId="77777777" w:rsidR="002E236D" w:rsidRDefault="00594644">
      <w:pPr>
        <w:pStyle w:val="Compact"/>
        <w:numPr>
          <w:ilvl w:val="0"/>
          <w:numId w:val="6"/>
        </w:numPr>
      </w:pPr>
      <w:r>
        <w:t>RSquared: 0.2509174</w:t>
      </w:r>
    </w:p>
    <w:p w14:paraId="140D8337" w14:textId="77777777" w:rsidR="002E236D" w:rsidRDefault="00594644">
      <w:pPr>
        <w:pStyle w:val="Compact"/>
        <w:numPr>
          <w:ilvl w:val="0"/>
          <w:numId w:val="6"/>
        </w:numPr>
      </w:pPr>
      <w:r>
        <w:t>Adjusted RSquared: 0.2492675</w:t>
      </w:r>
    </w:p>
    <w:p w14:paraId="140D8338" w14:textId="77777777" w:rsidR="002E236D" w:rsidRDefault="00594644">
      <w:pPr>
        <w:pStyle w:val="Compact"/>
        <w:numPr>
          <w:ilvl w:val="0"/>
          <w:numId w:val="6"/>
        </w:numPr>
      </w:pPr>
      <w:r>
        <w:t>Sigma: 13.6484246</w:t>
      </w:r>
    </w:p>
    <w:p w14:paraId="140D8339" w14:textId="43AC327E" w:rsidR="002E236D" w:rsidRDefault="00594644">
      <w:pPr>
        <w:pStyle w:val="Compact"/>
        <w:numPr>
          <w:ilvl w:val="0"/>
          <w:numId w:val="6"/>
        </w:numPr>
      </w:pPr>
      <w:proofErr w:type="spellStart"/>
      <w:r>
        <w:t>FStatistic</w:t>
      </w:r>
      <w:proofErr w:type="spellEnd"/>
      <w:r>
        <w:t>: 152.0747037, 5, 2270</w:t>
      </w:r>
    </w:p>
    <w:p w14:paraId="4019DC8C" w14:textId="3B2EB95B" w:rsidR="00F5506F" w:rsidRDefault="00F5506F" w:rsidP="00F5506F">
      <w:pPr>
        <w:pStyle w:val="Compact"/>
      </w:pPr>
    </w:p>
    <w:p w14:paraId="0A89B160" w14:textId="2BAA38A3" w:rsidR="00F5506F" w:rsidRDefault="00F5506F" w:rsidP="00F5506F">
      <w:pPr>
        <w:pStyle w:val="Heading1"/>
      </w:pPr>
      <w:bookmarkStart w:id="15" w:name="_Toc20346089"/>
      <w:r>
        <w:t>Select Models</w:t>
      </w:r>
      <w:bookmarkEnd w:id="15"/>
    </w:p>
    <w:p w14:paraId="140D833A" w14:textId="77777777" w:rsidR="002E236D" w:rsidRDefault="00594644">
      <w:pPr>
        <w:pStyle w:val="Heading2"/>
      </w:pPr>
      <w:bookmarkStart w:id="16" w:name="select-models---replace-na-values"/>
      <w:bookmarkStart w:id="17" w:name="_Toc20346090"/>
      <w:bookmarkEnd w:id="16"/>
      <w:r>
        <w:t>Select Models - Replace NA Values</w:t>
      </w:r>
      <w:bookmarkEnd w:id="17"/>
    </w:p>
    <w:p w14:paraId="140D833B" w14:textId="77777777" w:rsidR="002E236D" w:rsidRDefault="00594644">
      <w:pPr>
        <w:pStyle w:val="FirstParagraph"/>
      </w:pPr>
      <w:r>
        <w:t>In the below models results show comparison of data wih replace NA values. The GGplot below shows a tight cluster with a straight linear line for the NA replacement data.</w:t>
      </w:r>
    </w:p>
    <w:p w14:paraId="140D833C" w14:textId="77777777" w:rsidR="002E236D" w:rsidRDefault="00594644">
      <w:pPr>
        <w:pStyle w:val="SourceCode"/>
      </w:pPr>
      <w:r>
        <w:rPr>
          <w:rStyle w:val="VerbatimChar"/>
        </w:rPr>
        <w:t>##   Id PredictedWins TargetWins</w:t>
      </w:r>
      <w:r>
        <w:br/>
      </w:r>
      <w:r>
        <w:rPr>
          <w:rStyle w:val="VerbatimChar"/>
        </w:rPr>
        <w:t xml:space="preserve">## </w:t>
      </w:r>
      <w:proofErr w:type="gramStart"/>
      <w:r>
        <w:rPr>
          <w:rStyle w:val="VerbatimChar"/>
        </w:rPr>
        <w:t>1  1</w:t>
      </w:r>
      <w:proofErr w:type="gramEnd"/>
      <w:r>
        <w:rPr>
          <w:rStyle w:val="VerbatimChar"/>
        </w:rPr>
        <w:t xml:space="preserve">      61.07615         39</w:t>
      </w:r>
      <w:r>
        <w:br/>
      </w:r>
      <w:r>
        <w:rPr>
          <w:rStyle w:val="VerbatimChar"/>
        </w:rPr>
        <w:t>## 2  2      76.57526         70</w:t>
      </w:r>
      <w:r>
        <w:br/>
      </w:r>
      <w:r>
        <w:rPr>
          <w:rStyle w:val="VerbatimChar"/>
        </w:rPr>
        <w:t>## 3  3      76.21630         86</w:t>
      </w:r>
      <w:r>
        <w:br/>
      </w:r>
      <w:r>
        <w:rPr>
          <w:rStyle w:val="VerbatimChar"/>
        </w:rPr>
        <w:t>## 4  4      72.62603         70</w:t>
      </w:r>
      <w:r>
        <w:br/>
      </w:r>
      <w:r>
        <w:rPr>
          <w:rStyle w:val="VerbatimChar"/>
        </w:rPr>
        <w:t>## 5  5      68.01394         82</w:t>
      </w:r>
      <w:r>
        <w:br/>
      </w:r>
      <w:r>
        <w:rPr>
          <w:rStyle w:val="VerbatimChar"/>
        </w:rPr>
        <w:t>## 6  6      70.35663         75</w:t>
      </w:r>
    </w:p>
    <w:p w14:paraId="140D833D" w14:textId="77777777" w:rsidR="002E236D" w:rsidRDefault="00594644">
      <w:pPr>
        <w:pStyle w:val="Heading2"/>
      </w:pPr>
      <w:bookmarkStart w:id="18" w:name="select-models---remove-na-values"/>
      <w:bookmarkStart w:id="19" w:name="_Toc20346091"/>
      <w:bookmarkEnd w:id="18"/>
      <w:r>
        <w:lastRenderedPageBreak/>
        <w:t>Select Models - Remove NA Values</w:t>
      </w:r>
      <w:bookmarkEnd w:id="19"/>
    </w:p>
    <w:p w14:paraId="140D833E" w14:textId="77777777" w:rsidR="002E236D" w:rsidRDefault="00594644">
      <w:pPr>
        <w:pStyle w:val="FirstParagraph"/>
      </w:pPr>
      <w:r>
        <w:t>In the below models results show comparison of data wih remove NA values. The GGPlot below shows a scattered cluster with a dispersed linear line for NA Removals</w:t>
      </w:r>
    </w:p>
    <w:p w14:paraId="140D833F" w14:textId="77777777" w:rsidR="002E236D" w:rsidRDefault="00594644">
      <w:pPr>
        <w:pStyle w:val="SourceCode"/>
      </w:pPr>
      <w:r>
        <w:rPr>
          <w:rStyle w:val="VerbatimChar"/>
        </w:rPr>
        <w:t>##   Id PredictedWins TargetWins</w:t>
      </w:r>
      <w:r>
        <w:br/>
      </w:r>
      <w:r>
        <w:rPr>
          <w:rStyle w:val="VerbatimChar"/>
        </w:rPr>
        <w:t xml:space="preserve">## </w:t>
      </w:r>
      <w:proofErr w:type="gramStart"/>
      <w:r>
        <w:rPr>
          <w:rStyle w:val="VerbatimChar"/>
        </w:rPr>
        <w:t>1  9</w:t>
      </w:r>
      <w:proofErr w:type="gramEnd"/>
      <w:r>
        <w:rPr>
          <w:rStyle w:val="VerbatimChar"/>
        </w:rPr>
        <w:t xml:space="preserve">      69.83754         86</w:t>
      </w:r>
      <w:r>
        <w:br/>
      </w:r>
      <w:r>
        <w:rPr>
          <w:rStyle w:val="VerbatimChar"/>
        </w:rPr>
        <w:t>## 2 10      70.48421         76</w:t>
      </w:r>
      <w:r>
        <w:br/>
      </w:r>
      <w:r>
        <w:rPr>
          <w:rStyle w:val="VerbatimChar"/>
        </w:rPr>
        <w:t>## 3 14      78.22330         76</w:t>
      </w:r>
      <w:r>
        <w:br/>
      </w:r>
      <w:r>
        <w:rPr>
          <w:rStyle w:val="VerbatimChar"/>
        </w:rPr>
        <w:t>## 4 47      84.64512         92</w:t>
      </w:r>
      <w:r>
        <w:br/>
      </w:r>
      <w:r>
        <w:rPr>
          <w:rStyle w:val="VerbatimChar"/>
        </w:rPr>
        <w:t>## 5 60      71.16488        107</w:t>
      </w:r>
      <w:r>
        <w:br/>
      </w:r>
      <w:r>
        <w:rPr>
          <w:rStyle w:val="VerbatimChar"/>
        </w:rPr>
        <w:t>## 6 63      70.63571         82</w:t>
      </w:r>
    </w:p>
    <w:p w14:paraId="06D365CA" w14:textId="632BDA2E" w:rsidR="00F5506F" w:rsidRDefault="00F5506F" w:rsidP="00F5506F">
      <w:pPr>
        <w:pStyle w:val="Heading1"/>
      </w:pPr>
      <w:bookmarkStart w:id="20" w:name="conclusion"/>
      <w:bookmarkStart w:id="21" w:name="_Toc20346092"/>
      <w:bookmarkEnd w:id="20"/>
      <w:r>
        <w:t>Conclusion</w:t>
      </w:r>
      <w:bookmarkEnd w:id="21"/>
    </w:p>
    <w:p w14:paraId="140D8341" w14:textId="77777777" w:rsidR="002E236D" w:rsidRDefault="00594644">
      <w:pPr>
        <w:pStyle w:val="FirstParagraph"/>
      </w:pPr>
      <w:r>
        <w:t xml:space="preserve">Both </w:t>
      </w:r>
      <w:proofErr w:type="spellStart"/>
      <w:r>
        <w:t>predicuation</w:t>
      </w:r>
      <w:proofErr w:type="spellEnd"/>
      <w:r>
        <w:t xml:space="preserve"> appear to be similar, hower the replacement of NA values </w:t>
      </w:r>
      <w:proofErr w:type="gramStart"/>
      <w:r>
        <w:t>appear</w:t>
      </w:r>
      <w:proofErr w:type="gramEnd"/>
      <w:r>
        <w:t xml:space="preserve"> to be a better approach. The ggplot conifrms tha values are more correlated.</w:t>
      </w:r>
    </w:p>
    <w:p w14:paraId="140D8342" w14:textId="77777777" w:rsidR="002E236D" w:rsidRDefault="00594644">
      <w:pPr>
        <w:pStyle w:val="Heading3"/>
      </w:pPr>
      <w:bookmarkStart w:id="22" w:name="remove-na"/>
      <w:bookmarkEnd w:id="22"/>
      <w:r>
        <w:t>REMOVE NA</w:t>
      </w:r>
    </w:p>
    <w:p w14:paraId="140D8343" w14:textId="77777777" w:rsidR="002E236D" w:rsidRDefault="00594644">
      <w:pPr>
        <w:pStyle w:val="FirstParagraph"/>
      </w:pPr>
      <w:r>
        <w:rPr>
          <w:noProof/>
        </w:rPr>
        <w:drawing>
          <wp:inline distT="0" distB="0" distL="0" distR="0" wp14:anchorId="140D8358" wp14:editId="140D835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0D8344" w14:textId="77777777" w:rsidR="002E236D" w:rsidRDefault="00594644">
      <w:pPr>
        <w:pStyle w:val="Heading3"/>
      </w:pPr>
      <w:bookmarkStart w:id="23" w:name="replace-na"/>
      <w:bookmarkEnd w:id="23"/>
      <w:r>
        <w:lastRenderedPageBreak/>
        <w:t>REPLACE NA</w:t>
      </w:r>
    </w:p>
    <w:p w14:paraId="140D8345" w14:textId="3476435A" w:rsidR="002E236D" w:rsidRDefault="00594644">
      <w:pPr>
        <w:pStyle w:val="FirstParagraph"/>
      </w:pPr>
      <w:r>
        <w:rPr>
          <w:noProof/>
        </w:rPr>
        <w:drawing>
          <wp:inline distT="0" distB="0" distL="0" distR="0" wp14:anchorId="140D835A" wp14:editId="140D835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802A8F7" w14:textId="5918DA54" w:rsidR="00E963B3" w:rsidRDefault="00E963B3" w:rsidP="00E963B3">
      <w:pPr>
        <w:pStyle w:val="BodyText"/>
      </w:pPr>
    </w:p>
    <w:p w14:paraId="297CB71D" w14:textId="30898AE9" w:rsidR="00E963B3" w:rsidRDefault="00E963B3" w:rsidP="00E963B3">
      <w:pPr>
        <w:pStyle w:val="BodyText"/>
      </w:pPr>
    </w:p>
    <w:p w14:paraId="27A2C90A" w14:textId="2B07478C" w:rsidR="00E963B3" w:rsidRDefault="00E963B3" w:rsidP="00E963B3">
      <w:pPr>
        <w:pStyle w:val="BodyText"/>
      </w:pPr>
    </w:p>
    <w:p w14:paraId="51508134" w14:textId="18797C56" w:rsidR="00E963B3" w:rsidRDefault="00E963B3" w:rsidP="00E963B3">
      <w:pPr>
        <w:pStyle w:val="BodyText"/>
      </w:pPr>
    </w:p>
    <w:p w14:paraId="07A3BDEC" w14:textId="2FB9AF92" w:rsidR="00E963B3" w:rsidRDefault="00E963B3" w:rsidP="00E963B3">
      <w:pPr>
        <w:pStyle w:val="BodyText"/>
      </w:pPr>
    </w:p>
    <w:p w14:paraId="01914DA8" w14:textId="3E5CE2CC" w:rsidR="00E963B3" w:rsidRDefault="00E963B3" w:rsidP="00E963B3">
      <w:pPr>
        <w:pStyle w:val="BodyText"/>
      </w:pPr>
    </w:p>
    <w:p w14:paraId="0C7591DE" w14:textId="1569A3DA" w:rsidR="00E963B3" w:rsidRDefault="00E963B3" w:rsidP="00E963B3">
      <w:pPr>
        <w:pStyle w:val="BodyText"/>
      </w:pPr>
    </w:p>
    <w:p w14:paraId="10BFB080" w14:textId="24E2CADC" w:rsidR="00E963B3" w:rsidRDefault="00E963B3" w:rsidP="00E963B3">
      <w:pPr>
        <w:pStyle w:val="BodyText"/>
      </w:pPr>
    </w:p>
    <w:p w14:paraId="2B8D21C8" w14:textId="6055B08C" w:rsidR="00E963B3" w:rsidRDefault="00E963B3" w:rsidP="00E963B3">
      <w:pPr>
        <w:pStyle w:val="BodyText"/>
      </w:pPr>
    </w:p>
    <w:p w14:paraId="5262E238" w14:textId="368D65BF" w:rsidR="00E963B3" w:rsidRDefault="00E963B3" w:rsidP="00E963B3">
      <w:pPr>
        <w:pStyle w:val="BodyText"/>
      </w:pPr>
    </w:p>
    <w:p w14:paraId="69851D56" w14:textId="32C35AFD" w:rsidR="00E963B3" w:rsidRDefault="00E963B3" w:rsidP="00E963B3">
      <w:pPr>
        <w:pStyle w:val="BodyText"/>
      </w:pPr>
    </w:p>
    <w:p w14:paraId="0B866139" w14:textId="3D4C7BDC" w:rsidR="00E963B3" w:rsidRDefault="00E963B3" w:rsidP="00E963B3">
      <w:pPr>
        <w:pStyle w:val="BodyText"/>
      </w:pPr>
    </w:p>
    <w:p w14:paraId="3A386A95" w14:textId="215DB0CB" w:rsidR="00E963B3" w:rsidRDefault="00E963B3" w:rsidP="00E963B3">
      <w:pPr>
        <w:pStyle w:val="BodyText"/>
      </w:pPr>
    </w:p>
    <w:p w14:paraId="22542D58" w14:textId="125C5B65" w:rsidR="00E963B3" w:rsidRDefault="00E963B3" w:rsidP="00E963B3">
      <w:pPr>
        <w:pStyle w:val="BodyText"/>
      </w:pPr>
    </w:p>
    <w:p w14:paraId="3E3E2F93" w14:textId="509E9099" w:rsidR="00E963B3" w:rsidRDefault="00E963B3" w:rsidP="00E963B3">
      <w:pPr>
        <w:pStyle w:val="Heading1"/>
      </w:pPr>
      <w:bookmarkStart w:id="24" w:name="_Toc20346093"/>
      <w:r>
        <w:lastRenderedPageBreak/>
        <w:t>Appendix:</w:t>
      </w:r>
      <w:bookmarkEnd w:id="24"/>
    </w:p>
    <w:p w14:paraId="6E1E2402" w14:textId="13EC1F13" w:rsidR="00E963B3" w:rsidRDefault="00E963B3" w:rsidP="00E963B3">
      <w:pPr>
        <w:pStyle w:val="BodyText"/>
      </w:pPr>
      <w:r>
        <w:t>R Code:</w:t>
      </w:r>
    </w:p>
    <w:p w14:paraId="0C12106A" w14:textId="77777777" w:rsidR="00E963B3" w:rsidRDefault="00E963B3" w:rsidP="00E963B3">
      <w:pPr>
        <w:pStyle w:val="BodyText"/>
      </w:pPr>
      <w:r>
        <w:t>---</w:t>
      </w:r>
    </w:p>
    <w:p w14:paraId="2C0C67B5" w14:textId="77777777" w:rsidR="00E963B3" w:rsidRDefault="00E963B3" w:rsidP="00E963B3">
      <w:pPr>
        <w:pStyle w:val="BodyText"/>
      </w:pPr>
      <w:r>
        <w:t>title: "Data 608 Homework 1"</w:t>
      </w:r>
    </w:p>
    <w:p w14:paraId="72F3633E" w14:textId="77777777" w:rsidR="00E963B3" w:rsidRDefault="00E963B3" w:rsidP="00E963B3">
      <w:pPr>
        <w:pStyle w:val="BodyText"/>
      </w:pPr>
      <w:r>
        <w:t>author: "Anthony Pagan"</w:t>
      </w:r>
    </w:p>
    <w:p w14:paraId="7E332F37" w14:textId="77777777" w:rsidR="00E963B3" w:rsidRDefault="00E963B3" w:rsidP="00E963B3">
      <w:pPr>
        <w:pStyle w:val="BodyText"/>
      </w:pPr>
      <w:r>
        <w:t>date: "September 15, 2019"</w:t>
      </w:r>
    </w:p>
    <w:p w14:paraId="0CA74E30" w14:textId="77777777" w:rsidR="00E963B3" w:rsidRDefault="00E963B3" w:rsidP="00E963B3">
      <w:pPr>
        <w:pStyle w:val="BodyText"/>
      </w:pPr>
      <w:r>
        <w:t>output:</w:t>
      </w:r>
    </w:p>
    <w:p w14:paraId="096F4EFF" w14:textId="77777777" w:rsidR="00E963B3" w:rsidRDefault="00E963B3" w:rsidP="00E963B3">
      <w:pPr>
        <w:pStyle w:val="BodyText"/>
      </w:pPr>
      <w:r>
        <w:t xml:space="preserve">  </w:t>
      </w:r>
      <w:proofErr w:type="spellStart"/>
      <w:r>
        <w:t>word_document</w:t>
      </w:r>
      <w:proofErr w:type="spellEnd"/>
      <w:r>
        <w:t>:</w:t>
      </w:r>
    </w:p>
    <w:p w14:paraId="0E365206" w14:textId="77777777" w:rsidR="00E963B3" w:rsidRDefault="00E963B3" w:rsidP="00E963B3">
      <w:pPr>
        <w:pStyle w:val="BodyText"/>
      </w:pPr>
      <w:r>
        <w:t xml:space="preserve">    toc: yes</w:t>
      </w:r>
    </w:p>
    <w:p w14:paraId="54F56B4C" w14:textId="77777777" w:rsidR="00E963B3" w:rsidRDefault="00E963B3" w:rsidP="00E963B3">
      <w:pPr>
        <w:pStyle w:val="BodyText"/>
      </w:pPr>
      <w:r>
        <w:t xml:space="preserve">    </w:t>
      </w:r>
      <w:proofErr w:type="spellStart"/>
      <w:r>
        <w:t>toc_depth</w:t>
      </w:r>
      <w:proofErr w:type="spellEnd"/>
      <w:r>
        <w:t>: '2'</w:t>
      </w:r>
    </w:p>
    <w:p w14:paraId="66222883" w14:textId="77777777" w:rsidR="00E963B3" w:rsidRDefault="00E963B3" w:rsidP="00E963B3">
      <w:pPr>
        <w:pStyle w:val="BodyText"/>
      </w:pPr>
      <w:r>
        <w:t xml:space="preserve">  </w:t>
      </w:r>
      <w:proofErr w:type="spellStart"/>
      <w:r>
        <w:t>pdf_document</w:t>
      </w:r>
      <w:proofErr w:type="spellEnd"/>
      <w:r>
        <w:t>:</w:t>
      </w:r>
    </w:p>
    <w:p w14:paraId="477904A1" w14:textId="77777777" w:rsidR="00E963B3" w:rsidRDefault="00E963B3" w:rsidP="00E963B3">
      <w:pPr>
        <w:pStyle w:val="BodyText"/>
      </w:pPr>
      <w:r>
        <w:t xml:space="preserve">    toc: yes</w:t>
      </w:r>
    </w:p>
    <w:p w14:paraId="08B36291" w14:textId="77777777" w:rsidR="00E963B3" w:rsidRDefault="00E963B3" w:rsidP="00E963B3">
      <w:pPr>
        <w:pStyle w:val="BodyText"/>
      </w:pPr>
      <w:r>
        <w:t xml:space="preserve">    </w:t>
      </w:r>
      <w:proofErr w:type="spellStart"/>
      <w:r>
        <w:t>toc_depth</w:t>
      </w:r>
      <w:proofErr w:type="spellEnd"/>
      <w:r>
        <w:t>: '2'</w:t>
      </w:r>
    </w:p>
    <w:p w14:paraId="64D9127D" w14:textId="77777777" w:rsidR="00E963B3" w:rsidRDefault="00E963B3" w:rsidP="00E963B3">
      <w:pPr>
        <w:pStyle w:val="BodyText"/>
      </w:pPr>
      <w:r>
        <w:t xml:space="preserve">  </w:t>
      </w:r>
      <w:proofErr w:type="spellStart"/>
      <w:r>
        <w:t>html_document</w:t>
      </w:r>
      <w:proofErr w:type="spellEnd"/>
      <w:r>
        <w:t>:</w:t>
      </w:r>
    </w:p>
    <w:p w14:paraId="76A73FFD" w14:textId="77777777" w:rsidR="00E963B3" w:rsidRDefault="00E963B3" w:rsidP="00E963B3">
      <w:pPr>
        <w:pStyle w:val="BodyText"/>
      </w:pPr>
      <w:r>
        <w:t xml:space="preserve">    </w:t>
      </w:r>
      <w:proofErr w:type="spellStart"/>
      <w:r>
        <w:t>css</w:t>
      </w:r>
      <w:proofErr w:type="spellEnd"/>
      <w:r>
        <w:t>: style.css</w:t>
      </w:r>
    </w:p>
    <w:p w14:paraId="094ED369" w14:textId="77777777" w:rsidR="00E963B3" w:rsidRDefault="00E963B3" w:rsidP="00E963B3">
      <w:pPr>
        <w:pStyle w:val="BodyText"/>
      </w:pPr>
      <w:r>
        <w:t xml:space="preserve">    toc: yes</w:t>
      </w:r>
    </w:p>
    <w:p w14:paraId="3011186B" w14:textId="77777777" w:rsidR="00E963B3" w:rsidRDefault="00E963B3" w:rsidP="00E963B3">
      <w:pPr>
        <w:pStyle w:val="BodyText"/>
      </w:pPr>
      <w:r>
        <w:t xml:space="preserve">    </w:t>
      </w:r>
      <w:proofErr w:type="spellStart"/>
      <w:r>
        <w:t>toc_depth</w:t>
      </w:r>
      <w:proofErr w:type="spellEnd"/>
      <w:r>
        <w:t>: 2</w:t>
      </w:r>
    </w:p>
    <w:p w14:paraId="1AE2A055" w14:textId="77777777" w:rsidR="00E963B3" w:rsidRDefault="00E963B3" w:rsidP="00E963B3">
      <w:pPr>
        <w:pStyle w:val="BodyText"/>
      </w:pPr>
      <w:r>
        <w:t xml:space="preserve">    </w:t>
      </w:r>
      <w:proofErr w:type="spellStart"/>
      <w:r>
        <w:t>toc_float</w:t>
      </w:r>
      <w:proofErr w:type="spellEnd"/>
      <w:r>
        <w:t>: yes</w:t>
      </w:r>
    </w:p>
    <w:p w14:paraId="032DA018" w14:textId="77777777" w:rsidR="00E963B3" w:rsidRDefault="00E963B3" w:rsidP="00E963B3">
      <w:pPr>
        <w:pStyle w:val="BodyText"/>
      </w:pPr>
      <w:r>
        <w:t>---</w:t>
      </w:r>
    </w:p>
    <w:p w14:paraId="08636993" w14:textId="77777777" w:rsidR="00E963B3" w:rsidRDefault="00E963B3" w:rsidP="00E963B3">
      <w:pPr>
        <w:pStyle w:val="BodyText"/>
      </w:pPr>
    </w:p>
    <w:p w14:paraId="68D5F05D" w14:textId="77777777" w:rsidR="00E963B3" w:rsidRDefault="00E963B3" w:rsidP="00E963B3">
      <w:pPr>
        <w:pStyle w:val="BodyText"/>
      </w:pPr>
      <w:r>
        <w:t>#Data Exploration</w:t>
      </w:r>
    </w:p>
    <w:p w14:paraId="727306F3" w14:textId="77777777" w:rsidR="00E963B3" w:rsidRDefault="00E963B3" w:rsidP="00E963B3">
      <w:pPr>
        <w:pStyle w:val="BodyText"/>
      </w:pPr>
    </w:p>
    <w:p w14:paraId="41DE8DC4" w14:textId="77777777" w:rsidR="00E963B3" w:rsidRDefault="00E963B3" w:rsidP="00E963B3">
      <w:pPr>
        <w:pStyle w:val="BodyText"/>
      </w:pPr>
      <w:r>
        <w:t>``</w:t>
      </w:r>
      <w:proofErr w:type="gramStart"/>
      <w:r>
        <w:t>`{</w:t>
      </w:r>
      <w:proofErr w:type="gramEnd"/>
      <w:r>
        <w:t>r echo=FALSE, message=FALSE, warning=FALSE}</w:t>
      </w:r>
    </w:p>
    <w:p w14:paraId="11F16ADA" w14:textId="77777777" w:rsidR="00E963B3" w:rsidRDefault="00E963B3" w:rsidP="00E963B3">
      <w:pPr>
        <w:pStyle w:val="BodyText"/>
      </w:pPr>
      <w:r>
        <w:t>#</w:t>
      </w:r>
      <w:proofErr w:type="spellStart"/>
      <w:r>
        <w:t>GEt</w:t>
      </w:r>
      <w:proofErr w:type="spellEnd"/>
      <w:r>
        <w:t xml:space="preserve"> the data</w:t>
      </w:r>
    </w:p>
    <w:p w14:paraId="759CEE15" w14:textId="77777777" w:rsidR="00E963B3" w:rsidRDefault="00E963B3" w:rsidP="00E963B3">
      <w:pPr>
        <w:pStyle w:val="BodyText"/>
      </w:pPr>
    </w:p>
    <w:p w14:paraId="20668102" w14:textId="77777777" w:rsidR="00E963B3" w:rsidRDefault="00E963B3" w:rsidP="00E963B3">
      <w:pPr>
        <w:pStyle w:val="BodyText"/>
      </w:pPr>
      <w:proofErr w:type="gramStart"/>
      <w:r>
        <w:t>library(</w:t>
      </w:r>
      <w:proofErr w:type="spellStart"/>
      <w:proofErr w:type="gramEnd"/>
      <w:r>
        <w:t>GGally</w:t>
      </w:r>
      <w:proofErr w:type="spellEnd"/>
      <w:r>
        <w:t>)</w:t>
      </w:r>
    </w:p>
    <w:p w14:paraId="176FFA6D" w14:textId="77777777" w:rsidR="00E963B3" w:rsidRDefault="00E963B3" w:rsidP="00E963B3">
      <w:pPr>
        <w:pStyle w:val="BodyText"/>
      </w:pPr>
      <w:r>
        <w:t>library(</w:t>
      </w:r>
      <w:proofErr w:type="spellStart"/>
      <w:r>
        <w:t>dplyr</w:t>
      </w:r>
      <w:proofErr w:type="spellEnd"/>
      <w:r>
        <w:t>)</w:t>
      </w:r>
    </w:p>
    <w:p w14:paraId="3DE6F320" w14:textId="77777777" w:rsidR="00E963B3" w:rsidRDefault="00E963B3" w:rsidP="00E963B3">
      <w:pPr>
        <w:pStyle w:val="BodyText"/>
      </w:pPr>
    </w:p>
    <w:p w14:paraId="6009F00F" w14:textId="77777777" w:rsidR="00E963B3" w:rsidRDefault="00E963B3" w:rsidP="00E963B3">
      <w:pPr>
        <w:pStyle w:val="BodyText"/>
      </w:pPr>
      <w:proofErr w:type="spellStart"/>
      <w:r>
        <w:lastRenderedPageBreak/>
        <w:t>mbe</w:t>
      </w:r>
      <w:proofErr w:type="spellEnd"/>
      <w:r>
        <w:t xml:space="preserve"> &lt;- </w:t>
      </w:r>
      <w:proofErr w:type="gramStart"/>
      <w:r>
        <w:t>read.csv(</w:t>
      </w:r>
      <w:proofErr w:type="gramEnd"/>
      <w:r>
        <w:t xml:space="preserve">"C:\\Users\\apagan\\OneDrive - </w:t>
      </w:r>
      <w:proofErr w:type="spellStart"/>
      <w:r>
        <w:t>BizoIT</w:t>
      </w:r>
      <w:proofErr w:type="spellEnd"/>
      <w:r>
        <w:t>, Inc\\Desktop\\GitHub\\CUNYSPS\\Data621\\HW1\\moneyball-evaluation-data.csv", header= TRUE)</w:t>
      </w:r>
    </w:p>
    <w:p w14:paraId="784B5CB1" w14:textId="77777777" w:rsidR="00E963B3" w:rsidRDefault="00E963B3" w:rsidP="00E963B3">
      <w:pPr>
        <w:pStyle w:val="BodyText"/>
      </w:pPr>
    </w:p>
    <w:p w14:paraId="7E2FEC0E" w14:textId="77777777" w:rsidR="00E963B3" w:rsidRDefault="00E963B3" w:rsidP="00E963B3">
      <w:pPr>
        <w:pStyle w:val="BodyText"/>
      </w:pPr>
      <w:proofErr w:type="spellStart"/>
      <w:r>
        <w:t>mbt</w:t>
      </w:r>
      <w:proofErr w:type="spellEnd"/>
      <w:r>
        <w:t xml:space="preserve"> &lt;- </w:t>
      </w:r>
      <w:proofErr w:type="gramStart"/>
      <w:r>
        <w:t>read.csv(</w:t>
      </w:r>
      <w:proofErr w:type="gramEnd"/>
      <w:r>
        <w:t xml:space="preserve">"C:\\Users\\apagan\\OneDrive - </w:t>
      </w:r>
      <w:proofErr w:type="spellStart"/>
      <w:r>
        <w:t>BizoIT</w:t>
      </w:r>
      <w:proofErr w:type="spellEnd"/>
      <w:r>
        <w:t>, Inc\\Desktop\\GitHub\\CUNYSPS\\Data621\\HW1\\moneyball-training-data.csv", header= TRUE)</w:t>
      </w:r>
    </w:p>
    <w:p w14:paraId="0F7FDBBC" w14:textId="77777777" w:rsidR="00E963B3" w:rsidRDefault="00E963B3" w:rsidP="00E963B3">
      <w:pPr>
        <w:pStyle w:val="BodyText"/>
      </w:pPr>
      <w:r>
        <w:t>```</w:t>
      </w:r>
    </w:p>
    <w:p w14:paraId="371D7E82" w14:textId="77777777" w:rsidR="00E963B3" w:rsidRDefault="00E963B3" w:rsidP="00E963B3">
      <w:pPr>
        <w:pStyle w:val="BodyText"/>
      </w:pPr>
    </w:p>
    <w:p w14:paraId="018B1872" w14:textId="77777777" w:rsidR="00E963B3" w:rsidRDefault="00E963B3" w:rsidP="00E963B3">
      <w:pPr>
        <w:pStyle w:val="BodyText"/>
      </w:pPr>
    </w:p>
    <w:p w14:paraId="50359160" w14:textId="77777777" w:rsidR="00E963B3" w:rsidRDefault="00E963B3" w:rsidP="00E963B3">
      <w:pPr>
        <w:pStyle w:val="BodyText"/>
      </w:pPr>
      <w:r>
        <w:t>In this exercise we will go with 2 approaches. One approach would be to remove data with NA values and the second approach would be to replace the NA data with a value. We will attempt both approaches and use the one with the best predictions.</w:t>
      </w:r>
    </w:p>
    <w:p w14:paraId="3216E00D" w14:textId="77777777" w:rsidR="00E963B3" w:rsidRDefault="00E963B3" w:rsidP="00E963B3">
      <w:pPr>
        <w:pStyle w:val="BodyText"/>
      </w:pPr>
    </w:p>
    <w:p w14:paraId="329E1F4D" w14:textId="77777777" w:rsidR="00E963B3" w:rsidRDefault="00E963B3" w:rsidP="00E963B3">
      <w:pPr>
        <w:pStyle w:val="BodyText"/>
      </w:pPr>
      <w:r>
        <w:t xml:space="preserve">##Data </w:t>
      </w:r>
      <w:proofErr w:type="gramStart"/>
      <w:r>
        <w:t>Explore  -</w:t>
      </w:r>
      <w:proofErr w:type="gramEnd"/>
      <w:r>
        <w:t xml:space="preserve"> Replace NA Values</w:t>
      </w:r>
    </w:p>
    <w:p w14:paraId="772398DF" w14:textId="77777777" w:rsidR="00E963B3" w:rsidRDefault="00E963B3" w:rsidP="00E963B3">
      <w:pPr>
        <w:pStyle w:val="BodyText"/>
      </w:pPr>
    </w:p>
    <w:p w14:paraId="2BACA34A" w14:textId="77777777" w:rsidR="00E963B3" w:rsidRDefault="00E963B3" w:rsidP="00E963B3">
      <w:pPr>
        <w:pStyle w:val="BodyText"/>
      </w:pPr>
      <w:r>
        <w:t>The initial review of the data shows 6 columns with incomplete data for 6 Columns</w:t>
      </w:r>
    </w:p>
    <w:p w14:paraId="19012687" w14:textId="77777777" w:rsidR="00E963B3" w:rsidRDefault="00E963B3" w:rsidP="00E963B3">
      <w:pPr>
        <w:pStyle w:val="BodyText"/>
      </w:pPr>
    </w:p>
    <w:p w14:paraId="5C2FB7F2" w14:textId="77777777" w:rsidR="00E963B3" w:rsidRDefault="00E963B3" w:rsidP="00E963B3">
      <w:pPr>
        <w:pStyle w:val="BodyText"/>
      </w:pPr>
      <w:r>
        <w:t>``</w:t>
      </w:r>
      <w:proofErr w:type="gramStart"/>
      <w:r>
        <w:t>`{</w:t>
      </w:r>
      <w:proofErr w:type="gramEnd"/>
      <w:r>
        <w:t>r echo=FALSE, message=FALSE, warning=FALSE}</w:t>
      </w:r>
    </w:p>
    <w:p w14:paraId="2DB0B3E1" w14:textId="77777777" w:rsidR="00E963B3" w:rsidRDefault="00E963B3" w:rsidP="00E963B3">
      <w:pPr>
        <w:pStyle w:val="BodyText"/>
      </w:pPr>
      <w:proofErr w:type="spellStart"/>
      <w:r>
        <w:t>nrow</w:t>
      </w:r>
      <w:proofErr w:type="spellEnd"/>
      <w:r>
        <w:t>(</w:t>
      </w:r>
      <w:proofErr w:type="spellStart"/>
      <w:r>
        <w:t>mbt</w:t>
      </w:r>
      <w:proofErr w:type="spellEnd"/>
      <w:r>
        <w:t>)</w:t>
      </w:r>
    </w:p>
    <w:p w14:paraId="6EF186F7" w14:textId="77777777" w:rsidR="00E963B3" w:rsidRDefault="00E963B3" w:rsidP="00E963B3">
      <w:pPr>
        <w:pStyle w:val="BodyText"/>
      </w:pPr>
      <w:r>
        <w:t>s&lt;-summary(</w:t>
      </w:r>
      <w:proofErr w:type="spellStart"/>
      <w:r>
        <w:t>mbt</w:t>
      </w:r>
      <w:proofErr w:type="spellEnd"/>
      <w:r>
        <w:t>)</w:t>
      </w:r>
    </w:p>
    <w:p w14:paraId="42D3B5D4" w14:textId="77777777" w:rsidR="00E963B3" w:rsidRDefault="00E963B3" w:rsidP="00E963B3">
      <w:pPr>
        <w:pStyle w:val="BodyText"/>
      </w:pPr>
      <w:proofErr w:type="gramStart"/>
      <w:r>
        <w:t>s[</w:t>
      </w:r>
      <w:proofErr w:type="gramEnd"/>
      <w:r>
        <w:t>7,]</w:t>
      </w:r>
    </w:p>
    <w:p w14:paraId="4EF368D8" w14:textId="77777777" w:rsidR="00E963B3" w:rsidRDefault="00E963B3" w:rsidP="00E963B3">
      <w:pPr>
        <w:pStyle w:val="BodyText"/>
      </w:pPr>
      <w:r>
        <w:t>```</w:t>
      </w:r>
    </w:p>
    <w:p w14:paraId="6B0A16B6" w14:textId="77777777" w:rsidR="00E963B3" w:rsidRDefault="00E963B3" w:rsidP="00E963B3">
      <w:pPr>
        <w:pStyle w:val="BodyText"/>
      </w:pPr>
    </w:p>
    <w:p w14:paraId="7D1621B3" w14:textId="77777777" w:rsidR="00E963B3" w:rsidRDefault="00E963B3" w:rsidP="00E963B3">
      <w:pPr>
        <w:pStyle w:val="BodyText"/>
      </w:pPr>
    </w:p>
    <w:p w14:paraId="5517CB49" w14:textId="77777777" w:rsidR="00E963B3" w:rsidRDefault="00E963B3" w:rsidP="00E963B3">
      <w:pPr>
        <w:pStyle w:val="BodyText"/>
      </w:pPr>
      <w:proofErr w:type="spellStart"/>
      <w:r>
        <w:t>THis</w:t>
      </w:r>
      <w:proofErr w:type="spellEnd"/>
      <w:r>
        <w:t xml:space="preserve"> is a summary of values for each column that has NA data values. For the most part the mean and median values are close enough to theorize that data of the six columns with NA value are fairly normal. We will attempt a replacement as one </w:t>
      </w:r>
      <w:proofErr w:type="spellStart"/>
      <w:r>
        <w:t>approachin</w:t>
      </w:r>
      <w:proofErr w:type="spellEnd"/>
      <w:r>
        <w:t xml:space="preserve"> in the data preparation section.</w:t>
      </w:r>
    </w:p>
    <w:p w14:paraId="0CDE81B8" w14:textId="77777777" w:rsidR="00E963B3" w:rsidRDefault="00E963B3" w:rsidP="00E963B3">
      <w:pPr>
        <w:pStyle w:val="BodyText"/>
      </w:pPr>
    </w:p>
    <w:p w14:paraId="4F232D49" w14:textId="77777777" w:rsidR="00E963B3" w:rsidRDefault="00E963B3" w:rsidP="00E963B3">
      <w:pPr>
        <w:pStyle w:val="BodyText"/>
      </w:pPr>
      <w:r>
        <w:t>``</w:t>
      </w:r>
      <w:proofErr w:type="gramStart"/>
      <w:r>
        <w:t>`{</w:t>
      </w:r>
      <w:proofErr w:type="gramEnd"/>
      <w:r>
        <w:t>r echo=FALSE, message=FALSE, warning=FALSE}</w:t>
      </w:r>
    </w:p>
    <w:p w14:paraId="138D2143" w14:textId="77777777" w:rsidR="00E963B3" w:rsidRDefault="00E963B3" w:rsidP="00E963B3">
      <w:pPr>
        <w:pStyle w:val="BodyText"/>
      </w:pPr>
      <w:r>
        <w:lastRenderedPageBreak/>
        <w:t>summary(</w:t>
      </w:r>
      <w:proofErr w:type="spellStart"/>
      <w:r>
        <w:t>mbt$TEAM_BATTING_SO</w:t>
      </w:r>
      <w:proofErr w:type="spellEnd"/>
      <w:r>
        <w:t>)</w:t>
      </w:r>
    </w:p>
    <w:p w14:paraId="2841D5B7" w14:textId="77777777" w:rsidR="00E963B3" w:rsidRDefault="00E963B3" w:rsidP="00E963B3">
      <w:pPr>
        <w:pStyle w:val="BodyText"/>
      </w:pPr>
      <w:r>
        <w:t>summary(</w:t>
      </w:r>
      <w:proofErr w:type="spellStart"/>
      <w:r>
        <w:t>mbt$TEAM_BASERUN_SB</w:t>
      </w:r>
      <w:proofErr w:type="spellEnd"/>
      <w:r>
        <w:t>)</w:t>
      </w:r>
    </w:p>
    <w:p w14:paraId="00B0A72C" w14:textId="77777777" w:rsidR="00E963B3" w:rsidRDefault="00E963B3" w:rsidP="00E963B3">
      <w:pPr>
        <w:pStyle w:val="BodyText"/>
      </w:pPr>
      <w:r>
        <w:t>summary(</w:t>
      </w:r>
      <w:proofErr w:type="spellStart"/>
      <w:r>
        <w:t>mbt$TEAM_BASERUN_CS</w:t>
      </w:r>
      <w:proofErr w:type="spellEnd"/>
      <w:r>
        <w:t>)</w:t>
      </w:r>
    </w:p>
    <w:p w14:paraId="140A06B9" w14:textId="77777777" w:rsidR="00E963B3" w:rsidRDefault="00E963B3" w:rsidP="00E963B3">
      <w:pPr>
        <w:pStyle w:val="BodyText"/>
      </w:pPr>
      <w:r>
        <w:t>summary(</w:t>
      </w:r>
      <w:proofErr w:type="spellStart"/>
      <w:r>
        <w:t>mbt$TEAM_BATTING_HBP</w:t>
      </w:r>
      <w:proofErr w:type="spellEnd"/>
      <w:r>
        <w:t>)</w:t>
      </w:r>
    </w:p>
    <w:p w14:paraId="5FB0A27A" w14:textId="77777777" w:rsidR="00E963B3" w:rsidRDefault="00E963B3" w:rsidP="00E963B3">
      <w:pPr>
        <w:pStyle w:val="BodyText"/>
      </w:pPr>
      <w:r>
        <w:t>summary(</w:t>
      </w:r>
      <w:proofErr w:type="spellStart"/>
      <w:r>
        <w:t>mbt$TEAM_PITCHING_SO</w:t>
      </w:r>
      <w:proofErr w:type="spellEnd"/>
      <w:r>
        <w:t>)</w:t>
      </w:r>
    </w:p>
    <w:p w14:paraId="1655FB4D" w14:textId="77777777" w:rsidR="00E963B3" w:rsidRDefault="00E963B3" w:rsidP="00E963B3">
      <w:pPr>
        <w:pStyle w:val="BodyText"/>
      </w:pPr>
      <w:r>
        <w:t>summary(</w:t>
      </w:r>
      <w:proofErr w:type="spellStart"/>
      <w:r>
        <w:t>mbt$TEAM_FIELDING_DP</w:t>
      </w:r>
      <w:proofErr w:type="spellEnd"/>
      <w:r>
        <w:t>)</w:t>
      </w:r>
    </w:p>
    <w:p w14:paraId="7B967403" w14:textId="77777777" w:rsidR="00E963B3" w:rsidRDefault="00E963B3" w:rsidP="00E963B3">
      <w:pPr>
        <w:pStyle w:val="BodyText"/>
      </w:pPr>
      <w:r>
        <w:t>```</w:t>
      </w:r>
    </w:p>
    <w:p w14:paraId="55ED9C63" w14:textId="77777777" w:rsidR="00E963B3" w:rsidRDefault="00E963B3" w:rsidP="00E963B3">
      <w:pPr>
        <w:pStyle w:val="BodyText"/>
      </w:pPr>
    </w:p>
    <w:p w14:paraId="17956134" w14:textId="77777777" w:rsidR="00E963B3" w:rsidRDefault="00E963B3" w:rsidP="00E963B3">
      <w:pPr>
        <w:pStyle w:val="BodyText"/>
      </w:pPr>
      <w:r>
        <w:t>##Data Explore - Remove NA Values</w:t>
      </w:r>
    </w:p>
    <w:p w14:paraId="58BEB632" w14:textId="77777777" w:rsidR="00E963B3" w:rsidRDefault="00E963B3" w:rsidP="00E963B3">
      <w:pPr>
        <w:pStyle w:val="BodyText"/>
      </w:pPr>
    </w:p>
    <w:p w14:paraId="27607FBF" w14:textId="77777777" w:rsidR="00E963B3" w:rsidRDefault="00E963B3" w:rsidP="00E963B3">
      <w:pPr>
        <w:pStyle w:val="BodyText"/>
      </w:pPr>
      <w:r>
        <w:t xml:space="preserve">If we remove all rows with incomplete rows, there will be a total of 191 rows. We need to decide if using only `r </w:t>
      </w:r>
      <w:proofErr w:type="gramStart"/>
      <w:r>
        <w:t>round(</w:t>
      </w:r>
      <w:proofErr w:type="gramEnd"/>
      <w:r>
        <w:t>191/2085,2)`% of the data suffice</w:t>
      </w:r>
    </w:p>
    <w:p w14:paraId="3C118539" w14:textId="77777777" w:rsidR="00E963B3" w:rsidRDefault="00E963B3" w:rsidP="00E963B3">
      <w:pPr>
        <w:pStyle w:val="BodyText"/>
      </w:pPr>
    </w:p>
    <w:p w14:paraId="0730B673" w14:textId="77777777" w:rsidR="00E963B3" w:rsidRDefault="00E963B3" w:rsidP="00E963B3">
      <w:pPr>
        <w:pStyle w:val="BodyText"/>
      </w:pPr>
      <w:r>
        <w:t>``</w:t>
      </w:r>
      <w:proofErr w:type="gramStart"/>
      <w:r>
        <w:t>`{</w:t>
      </w:r>
      <w:proofErr w:type="gramEnd"/>
      <w:r>
        <w:t>r echo=FALSE, message=FALSE, warning=FALSE}</w:t>
      </w:r>
    </w:p>
    <w:p w14:paraId="72D40BFA" w14:textId="77777777" w:rsidR="00E963B3" w:rsidRDefault="00E963B3" w:rsidP="00E963B3">
      <w:pPr>
        <w:pStyle w:val="BodyText"/>
      </w:pPr>
      <w:r>
        <w:t>summary(</w:t>
      </w:r>
      <w:proofErr w:type="spellStart"/>
      <w:proofErr w:type="gramStart"/>
      <w:r>
        <w:t>complete.cases</w:t>
      </w:r>
      <w:proofErr w:type="spellEnd"/>
      <w:proofErr w:type="gramEnd"/>
      <w:r>
        <w:t>(</w:t>
      </w:r>
      <w:proofErr w:type="spellStart"/>
      <w:r>
        <w:t>mbt</w:t>
      </w:r>
      <w:proofErr w:type="spellEnd"/>
      <w:r>
        <w:t>))</w:t>
      </w:r>
    </w:p>
    <w:p w14:paraId="4BDC6A7C" w14:textId="77777777" w:rsidR="00E963B3" w:rsidRDefault="00E963B3" w:rsidP="00E963B3">
      <w:pPr>
        <w:pStyle w:val="BodyText"/>
      </w:pPr>
    </w:p>
    <w:p w14:paraId="61EDE9D7" w14:textId="77777777" w:rsidR="00E963B3" w:rsidRDefault="00E963B3" w:rsidP="00E963B3">
      <w:pPr>
        <w:pStyle w:val="BodyText"/>
      </w:pPr>
      <w:r>
        <w:t>```</w:t>
      </w:r>
    </w:p>
    <w:p w14:paraId="7F30D24A" w14:textId="77777777" w:rsidR="00E963B3" w:rsidRDefault="00E963B3" w:rsidP="00E963B3">
      <w:pPr>
        <w:pStyle w:val="BodyText"/>
      </w:pPr>
    </w:p>
    <w:p w14:paraId="0F006463" w14:textId="77777777" w:rsidR="00E963B3" w:rsidRDefault="00E963B3" w:rsidP="00E963B3">
      <w:pPr>
        <w:pStyle w:val="BodyText"/>
      </w:pPr>
    </w:p>
    <w:p w14:paraId="1D17D50D" w14:textId="77777777" w:rsidR="00E963B3" w:rsidRDefault="00E963B3" w:rsidP="00E963B3">
      <w:pPr>
        <w:pStyle w:val="BodyText"/>
      </w:pPr>
      <w:r>
        <w:t>A look at the mean and median values show a larger spread in TB_SO, TP_H and TP_E. The expectation is there will be more outliers in these groups</w:t>
      </w:r>
    </w:p>
    <w:p w14:paraId="36551835" w14:textId="77777777" w:rsidR="00E963B3" w:rsidRDefault="00E963B3" w:rsidP="00E963B3">
      <w:pPr>
        <w:pStyle w:val="BodyText"/>
      </w:pPr>
    </w:p>
    <w:p w14:paraId="798E83D7" w14:textId="77777777" w:rsidR="00E963B3" w:rsidRDefault="00E963B3" w:rsidP="00E963B3">
      <w:pPr>
        <w:pStyle w:val="BodyText"/>
      </w:pPr>
      <w:r>
        <w:t>``</w:t>
      </w:r>
      <w:proofErr w:type="gramStart"/>
      <w:r>
        <w:t>`{</w:t>
      </w:r>
      <w:proofErr w:type="gramEnd"/>
      <w:r>
        <w:t>r echo=FALSE, message=FALSE, warning=FALSE}</w:t>
      </w:r>
    </w:p>
    <w:p w14:paraId="6B64C018" w14:textId="77777777" w:rsidR="00E963B3" w:rsidRDefault="00E963B3" w:rsidP="00E963B3">
      <w:pPr>
        <w:pStyle w:val="BodyText"/>
      </w:pPr>
      <w:proofErr w:type="gramStart"/>
      <w:r>
        <w:t>s[</w:t>
      </w:r>
      <w:proofErr w:type="gramEnd"/>
      <w:r>
        <w:t>3:4,]</w:t>
      </w:r>
    </w:p>
    <w:p w14:paraId="132A55A1" w14:textId="77777777" w:rsidR="00E963B3" w:rsidRDefault="00E963B3" w:rsidP="00E963B3">
      <w:pPr>
        <w:pStyle w:val="BodyText"/>
      </w:pPr>
      <w:r>
        <w:t>```</w:t>
      </w:r>
    </w:p>
    <w:p w14:paraId="5A23AD2C" w14:textId="77777777" w:rsidR="00E963B3" w:rsidRDefault="00E963B3" w:rsidP="00E963B3">
      <w:pPr>
        <w:pStyle w:val="BodyText"/>
      </w:pPr>
    </w:p>
    <w:p w14:paraId="25B746DB" w14:textId="77777777" w:rsidR="00E963B3" w:rsidRDefault="00E963B3" w:rsidP="00E963B3">
      <w:pPr>
        <w:pStyle w:val="BodyText"/>
      </w:pPr>
    </w:p>
    <w:p w14:paraId="0325F92F" w14:textId="77777777" w:rsidR="00E963B3" w:rsidRDefault="00E963B3" w:rsidP="00E963B3">
      <w:pPr>
        <w:pStyle w:val="BodyText"/>
      </w:pPr>
      <w:r>
        <w:t xml:space="preserve">The box plots below confirms the outliers as </w:t>
      </w:r>
      <w:proofErr w:type="gramStart"/>
      <w:r>
        <w:t>expected ,but</w:t>
      </w:r>
      <w:proofErr w:type="gramEnd"/>
      <w:r>
        <w:t xml:space="preserve"> TP_E is not as drastic as the others. </w:t>
      </w:r>
      <w:proofErr w:type="gramStart"/>
      <w:r>
        <w:t>However</w:t>
      </w:r>
      <w:proofErr w:type="gramEnd"/>
      <w:r>
        <w:t xml:space="preserve"> </w:t>
      </w:r>
      <w:proofErr w:type="spellStart"/>
      <w:r>
        <w:t>te</w:t>
      </w:r>
      <w:proofErr w:type="spellEnd"/>
      <w:r>
        <w:t xml:space="preserve"> </w:t>
      </w:r>
    </w:p>
    <w:p w14:paraId="62D52756" w14:textId="77777777" w:rsidR="00E963B3" w:rsidRDefault="00E963B3" w:rsidP="00E963B3">
      <w:pPr>
        <w:pStyle w:val="BodyText"/>
      </w:pPr>
    </w:p>
    <w:p w14:paraId="2652EEFB" w14:textId="77777777" w:rsidR="00E963B3" w:rsidRDefault="00E963B3" w:rsidP="00E963B3">
      <w:pPr>
        <w:pStyle w:val="BodyText"/>
      </w:pPr>
      <w:r>
        <w:t>``</w:t>
      </w:r>
      <w:proofErr w:type="gramStart"/>
      <w:r>
        <w:t>`{</w:t>
      </w:r>
      <w:proofErr w:type="gramEnd"/>
      <w:r>
        <w:t>r echo=FALSE, message=FALSE, warning=FALSE}</w:t>
      </w:r>
    </w:p>
    <w:p w14:paraId="56A6CA68" w14:textId="77777777" w:rsidR="00E963B3" w:rsidRDefault="00E963B3" w:rsidP="00E963B3">
      <w:pPr>
        <w:pStyle w:val="BodyText"/>
      </w:pPr>
      <w:r>
        <w:t>par(mar=</w:t>
      </w:r>
      <w:proofErr w:type="gramStart"/>
      <w:r>
        <w:t>c(</w:t>
      </w:r>
      <w:proofErr w:type="gramEnd"/>
      <w:r>
        <w:t>9.5,3.5,.5,.5))</w:t>
      </w:r>
    </w:p>
    <w:p w14:paraId="57AFCC99" w14:textId="77777777" w:rsidR="00E963B3" w:rsidRDefault="00E963B3" w:rsidP="00E963B3">
      <w:pPr>
        <w:pStyle w:val="BodyText"/>
      </w:pPr>
      <w:proofErr w:type="gramStart"/>
      <w:r>
        <w:t>boxplot(</w:t>
      </w:r>
      <w:proofErr w:type="spellStart"/>
      <w:proofErr w:type="gramEnd"/>
      <w:r>
        <w:t>mbt</w:t>
      </w:r>
      <w:proofErr w:type="spellEnd"/>
      <w:r>
        <w:t>, las=2)</w:t>
      </w:r>
    </w:p>
    <w:p w14:paraId="0E48FB1A" w14:textId="77777777" w:rsidR="00E963B3" w:rsidRDefault="00E963B3" w:rsidP="00E963B3">
      <w:pPr>
        <w:pStyle w:val="BodyText"/>
      </w:pPr>
    </w:p>
    <w:p w14:paraId="20D5CF0B" w14:textId="77777777" w:rsidR="00E963B3" w:rsidRDefault="00E963B3" w:rsidP="00E963B3">
      <w:pPr>
        <w:pStyle w:val="BodyText"/>
      </w:pPr>
      <w:r>
        <w:t>plot(</w:t>
      </w:r>
      <w:proofErr w:type="spellStart"/>
      <w:r>
        <w:t>lm</w:t>
      </w:r>
      <w:proofErr w:type="spellEnd"/>
      <w:r>
        <w:t>(</w:t>
      </w:r>
      <w:proofErr w:type="spellStart"/>
      <w:r>
        <w:t>mbt$TARGET_WINS~mbt$TEAM_FIELDING_E</w:t>
      </w:r>
      <w:proofErr w:type="spellEnd"/>
      <w:r>
        <w:t>))</w:t>
      </w:r>
    </w:p>
    <w:p w14:paraId="45748E1F" w14:textId="77777777" w:rsidR="00E963B3" w:rsidRDefault="00E963B3" w:rsidP="00E963B3">
      <w:pPr>
        <w:pStyle w:val="BodyText"/>
      </w:pPr>
    </w:p>
    <w:p w14:paraId="237D0CC9" w14:textId="77777777" w:rsidR="00E963B3" w:rsidRDefault="00E963B3" w:rsidP="00E963B3">
      <w:pPr>
        <w:pStyle w:val="BodyText"/>
      </w:pPr>
    </w:p>
    <w:p w14:paraId="0F60467A" w14:textId="77777777" w:rsidR="00E963B3" w:rsidRDefault="00E963B3" w:rsidP="00E963B3">
      <w:pPr>
        <w:pStyle w:val="BodyText"/>
      </w:pPr>
      <w:proofErr w:type="spellStart"/>
      <w:proofErr w:type="gramStart"/>
      <w:r>
        <w:t>ggpairs</w:t>
      </w:r>
      <w:proofErr w:type="spellEnd"/>
      <w:r>
        <w:t>(</w:t>
      </w:r>
      <w:proofErr w:type="gramEnd"/>
      <w:r>
        <w:t>data=</w:t>
      </w:r>
      <w:proofErr w:type="spellStart"/>
      <w:r>
        <w:t>mbt</w:t>
      </w:r>
      <w:proofErr w:type="spellEnd"/>
      <w:r>
        <w:t>, columns = c(2,14))</w:t>
      </w:r>
    </w:p>
    <w:p w14:paraId="7B7C666C" w14:textId="77777777" w:rsidR="00E963B3" w:rsidRDefault="00E963B3" w:rsidP="00E963B3">
      <w:pPr>
        <w:pStyle w:val="BodyText"/>
      </w:pPr>
      <w:r>
        <w:t>```</w:t>
      </w:r>
    </w:p>
    <w:p w14:paraId="6E722E99" w14:textId="77777777" w:rsidR="00E963B3" w:rsidRDefault="00E963B3" w:rsidP="00E963B3">
      <w:pPr>
        <w:pStyle w:val="BodyText"/>
      </w:pPr>
    </w:p>
    <w:p w14:paraId="2D729D0B" w14:textId="77777777" w:rsidR="00E963B3" w:rsidRDefault="00E963B3" w:rsidP="00E963B3">
      <w:pPr>
        <w:pStyle w:val="BodyText"/>
      </w:pPr>
      <w:r>
        <w:t xml:space="preserve">An initial view of the data show that TEAM_FIELDING_E and TEAM_FIELDING_DP have low P value and may have high correlation with team wins. </w:t>
      </w:r>
    </w:p>
    <w:p w14:paraId="20FF7368" w14:textId="77777777" w:rsidR="00E963B3" w:rsidRDefault="00E963B3" w:rsidP="00E963B3">
      <w:pPr>
        <w:pStyle w:val="BodyText"/>
      </w:pPr>
    </w:p>
    <w:p w14:paraId="02FB3068" w14:textId="77777777" w:rsidR="00E963B3" w:rsidRDefault="00E963B3" w:rsidP="00E963B3">
      <w:pPr>
        <w:pStyle w:val="BodyText"/>
      </w:pPr>
      <w:r>
        <w:t>``</w:t>
      </w:r>
      <w:proofErr w:type="gramStart"/>
      <w:r>
        <w:t>`{</w:t>
      </w:r>
      <w:proofErr w:type="gramEnd"/>
      <w:r>
        <w:t>r echo=FALSE, message=FALSE, warning=FALSE}</w:t>
      </w:r>
    </w:p>
    <w:p w14:paraId="797CAE2A" w14:textId="77777777" w:rsidR="00E963B3" w:rsidRDefault="00E963B3" w:rsidP="00E963B3">
      <w:pPr>
        <w:pStyle w:val="BodyText"/>
      </w:pPr>
      <w:r>
        <w:t>fit&lt;-</w:t>
      </w:r>
      <w:proofErr w:type="spellStart"/>
      <w:proofErr w:type="gramStart"/>
      <w:r>
        <w:t>lm</w:t>
      </w:r>
      <w:proofErr w:type="spellEnd"/>
      <w:r>
        <w:t>(</w:t>
      </w:r>
      <w:proofErr w:type="gramEnd"/>
      <w:r>
        <w:t xml:space="preserve">TARGET_WINS ~.-INDEX, </w:t>
      </w:r>
      <w:proofErr w:type="spellStart"/>
      <w:r>
        <w:t>mbt</w:t>
      </w:r>
      <w:proofErr w:type="spellEnd"/>
      <w:r>
        <w:t>)</w:t>
      </w:r>
    </w:p>
    <w:p w14:paraId="3F327DCB" w14:textId="77777777" w:rsidR="00E963B3" w:rsidRDefault="00E963B3" w:rsidP="00E963B3">
      <w:pPr>
        <w:pStyle w:val="BodyText"/>
      </w:pPr>
      <w:r>
        <w:t>summary(fit)</w:t>
      </w:r>
    </w:p>
    <w:p w14:paraId="0F109AF5" w14:textId="77777777" w:rsidR="00E963B3" w:rsidRDefault="00E963B3" w:rsidP="00E963B3">
      <w:pPr>
        <w:pStyle w:val="BodyText"/>
      </w:pPr>
      <w:r>
        <w:t>```</w:t>
      </w:r>
    </w:p>
    <w:p w14:paraId="0B15640D" w14:textId="77777777" w:rsidR="00E963B3" w:rsidRDefault="00E963B3" w:rsidP="00E963B3">
      <w:pPr>
        <w:pStyle w:val="BodyText"/>
      </w:pPr>
    </w:p>
    <w:p w14:paraId="4EABFF4B" w14:textId="77777777" w:rsidR="00E963B3" w:rsidRDefault="00E963B3" w:rsidP="00E963B3">
      <w:pPr>
        <w:pStyle w:val="BodyText"/>
      </w:pPr>
      <w:r>
        <w:t xml:space="preserve">The </w:t>
      </w:r>
      <w:proofErr w:type="spellStart"/>
      <w:r>
        <w:t>qq</w:t>
      </w:r>
      <w:proofErr w:type="spellEnd"/>
      <w:r>
        <w:t xml:space="preserve"> dot plots do not follow the residual line and fails the normality test</w:t>
      </w:r>
    </w:p>
    <w:p w14:paraId="376DBF68" w14:textId="77777777" w:rsidR="00E963B3" w:rsidRDefault="00E963B3" w:rsidP="00E963B3">
      <w:pPr>
        <w:pStyle w:val="BodyText"/>
      </w:pPr>
    </w:p>
    <w:p w14:paraId="0854C67C" w14:textId="77777777" w:rsidR="00E963B3" w:rsidRDefault="00E963B3" w:rsidP="00E963B3">
      <w:pPr>
        <w:pStyle w:val="BodyText"/>
      </w:pPr>
      <w:r>
        <w:t>``</w:t>
      </w:r>
      <w:proofErr w:type="gramStart"/>
      <w:r>
        <w:t>`{</w:t>
      </w:r>
      <w:proofErr w:type="gramEnd"/>
      <w:r>
        <w:t>r echo=FALSE, message=FALSE, warning=FALSE}</w:t>
      </w:r>
    </w:p>
    <w:p w14:paraId="374F4463" w14:textId="77777777" w:rsidR="00E963B3" w:rsidRDefault="00E963B3" w:rsidP="00E963B3">
      <w:pPr>
        <w:pStyle w:val="BodyText"/>
      </w:pPr>
      <w:r>
        <w:t>qqplot(mbt$TARGET_</w:t>
      </w:r>
      <w:proofErr w:type="gramStart"/>
      <w:r>
        <w:t>WINS,residuals</w:t>
      </w:r>
      <w:proofErr w:type="gramEnd"/>
      <w:r>
        <w:t>(lm(mbt$TARGET_WINS~mbt$TEAM_FIELDING_E)))</w:t>
      </w:r>
    </w:p>
    <w:p w14:paraId="76FF4C6C" w14:textId="77777777" w:rsidR="00E963B3" w:rsidRDefault="00E963B3" w:rsidP="00E963B3">
      <w:pPr>
        <w:pStyle w:val="BodyText"/>
      </w:pPr>
      <w:r>
        <w:t>qqline(mbt$TARGET_</w:t>
      </w:r>
      <w:proofErr w:type="gramStart"/>
      <w:r>
        <w:t>WINS,residuals</w:t>
      </w:r>
      <w:proofErr w:type="gramEnd"/>
      <w:r>
        <w:t>(lm(mbt$TARGET_WINS~mbt$TEAM_FIELDING_E)))</w:t>
      </w:r>
    </w:p>
    <w:p w14:paraId="3B23CFDC" w14:textId="77777777" w:rsidR="00E963B3" w:rsidRDefault="00E963B3" w:rsidP="00E963B3">
      <w:pPr>
        <w:pStyle w:val="BodyText"/>
      </w:pPr>
      <w:r>
        <w:t>qqplot(mbt$TARGET_</w:t>
      </w:r>
      <w:proofErr w:type="gramStart"/>
      <w:r>
        <w:t>WINS,residuals</w:t>
      </w:r>
      <w:proofErr w:type="gramEnd"/>
      <w:r>
        <w:t>(lm(mbt$TARGET_WINS~mbt$TEAM_FIELDING_DP)))</w:t>
      </w:r>
    </w:p>
    <w:p w14:paraId="67E9F1E0" w14:textId="77777777" w:rsidR="00E963B3" w:rsidRDefault="00E963B3" w:rsidP="00E963B3">
      <w:pPr>
        <w:pStyle w:val="BodyText"/>
      </w:pPr>
      <w:r>
        <w:t>qqline(mbt$TARGET_</w:t>
      </w:r>
      <w:proofErr w:type="gramStart"/>
      <w:r>
        <w:t>WINS,residuals</w:t>
      </w:r>
      <w:proofErr w:type="gramEnd"/>
      <w:r>
        <w:t>(lm(mbt$TARGET_WINS~mbt$TEAM_FIELDING_DP)))</w:t>
      </w:r>
    </w:p>
    <w:p w14:paraId="14F11F1B" w14:textId="77777777" w:rsidR="00E963B3" w:rsidRDefault="00E963B3" w:rsidP="00E963B3">
      <w:pPr>
        <w:pStyle w:val="BodyText"/>
      </w:pPr>
    </w:p>
    <w:p w14:paraId="01430489" w14:textId="77777777" w:rsidR="00E963B3" w:rsidRDefault="00E963B3" w:rsidP="00E963B3">
      <w:pPr>
        <w:pStyle w:val="BodyText"/>
      </w:pPr>
      <w:r>
        <w:lastRenderedPageBreak/>
        <w:t>```</w:t>
      </w:r>
    </w:p>
    <w:p w14:paraId="0311B851" w14:textId="77777777" w:rsidR="00E963B3" w:rsidRDefault="00E963B3" w:rsidP="00E963B3">
      <w:pPr>
        <w:pStyle w:val="BodyText"/>
      </w:pPr>
    </w:p>
    <w:p w14:paraId="59D8A5E9" w14:textId="77777777" w:rsidR="00E963B3" w:rsidRDefault="00E963B3" w:rsidP="00E963B3">
      <w:pPr>
        <w:pStyle w:val="BodyText"/>
      </w:pPr>
    </w:p>
    <w:p w14:paraId="6761C09B" w14:textId="77777777" w:rsidR="00E963B3" w:rsidRDefault="00E963B3" w:rsidP="00E963B3">
      <w:pPr>
        <w:pStyle w:val="BodyText"/>
      </w:pPr>
      <w:r>
        <w:t>#Data Preparation</w:t>
      </w:r>
    </w:p>
    <w:p w14:paraId="2C26ED8D" w14:textId="77777777" w:rsidR="00E963B3" w:rsidRDefault="00E963B3" w:rsidP="00E963B3">
      <w:pPr>
        <w:pStyle w:val="BodyText"/>
      </w:pPr>
    </w:p>
    <w:p w14:paraId="6C73FBA2" w14:textId="77777777" w:rsidR="00E963B3" w:rsidRDefault="00E963B3" w:rsidP="00E963B3">
      <w:pPr>
        <w:pStyle w:val="BodyText"/>
      </w:pPr>
      <w:r>
        <w:t xml:space="preserve">As a start, we begin by </w:t>
      </w:r>
      <w:proofErr w:type="spellStart"/>
      <w:r>
        <w:t>redjusting</w:t>
      </w:r>
      <w:proofErr w:type="spellEnd"/>
      <w:r>
        <w:t xml:space="preserve"> the data column headings to shorter column names.</w:t>
      </w:r>
    </w:p>
    <w:p w14:paraId="388965A5" w14:textId="77777777" w:rsidR="00E963B3" w:rsidRDefault="00E963B3" w:rsidP="00E963B3">
      <w:pPr>
        <w:pStyle w:val="BodyText"/>
      </w:pPr>
    </w:p>
    <w:p w14:paraId="0A0D4515" w14:textId="77777777" w:rsidR="00E963B3" w:rsidRDefault="00E963B3" w:rsidP="00E963B3">
      <w:pPr>
        <w:pStyle w:val="BodyText"/>
      </w:pPr>
      <w:r>
        <w:t>``</w:t>
      </w:r>
      <w:proofErr w:type="gramStart"/>
      <w:r>
        <w:t>`{</w:t>
      </w:r>
      <w:proofErr w:type="gramEnd"/>
      <w:r>
        <w:t>r echo=FALSE, message=FALSE, warning=FALSE}</w:t>
      </w:r>
    </w:p>
    <w:p w14:paraId="3A1FFDD0" w14:textId="77777777" w:rsidR="00E963B3" w:rsidRDefault="00E963B3" w:rsidP="00E963B3">
      <w:pPr>
        <w:pStyle w:val="BodyText"/>
      </w:pPr>
      <w:r>
        <w:t>str(</w:t>
      </w:r>
      <w:proofErr w:type="spellStart"/>
      <w:r>
        <w:t>mbt</w:t>
      </w:r>
      <w:proofErr w:type="spellEnd"/>
      <w:r>
        <w:t>)</w:t>
      </w:r>
    </w:p>
    <w:p w14:paraId="7858DD77" w14:textId="77777777" w:rsidR="00E963B3" w:rsidRDefault="00E963B3" w:rsidP="00E963B3">
      <w:pPr>
        <w:pStyle w:val="BodyText"/>
      </w:pPr>
      <w:r>
        <w:t>colnames(mbt)&lt;-c('Index','Wins','TB_Hits','TB_2B','TB_3B','TB_HR','TB_BB','TB_SO','TBR_SB','TBR_CS','TB_HBP','TP_H','TP_HR','TP_BB','TP_SO','TP_E','TP_DP')</w:t>
      </w:r>
    </w:p>
    <w:p w14:paraId="04351452" w14:textId="77777777" w:rsidR="00E963B3" w:rsidRDefault="00E963B3" w:rsidP="00E963B3">
      <w:pPr>
        <w:pStyle w:val="BodyText"/>
      </w:pPr>
    </w:p>
    <w:p w14:paraId="03594B76" w14:textId="77777777" w:rsidR="00E963B3" w:rsidRDefault="00E963B3" w:rsidP="00E963B3">
      <w:pPr>
        <w:pStyle w:val="BodyText"/>
      </w:pPr>
      <w:r>
        <w:t>```</w:t>
      </w:r>
    </w:p>
    <w:p w14:paraId="13B08DCA" w14:textId="77777777" w:rsidR="00E963B3" w:rsidRDefault="00E963B3" w:rsidP="00E963B3">
      <w:pPr>
        <w:pStyle w:val="BodyText"/>
      </w:pPr>
    </w:p>
    <w:p w14:paraId="773C4064" w14:textId="77777777" w:rsidR="00E963B3" w:rsidRDefault="00E963B3" w:rsidP="00E963B3">
      <w:pPr>
        <w:pStyle w:val="BodyText"/>
      </w:pPr>
      <w:r>
        <w:t>## Data Prepare - Replace NA values</w:t>
      </w:r>
    </w:p>
    <w:p w14:paraId="5D7F3D81" w14:textId="77777777" w:rsidR="00E963B3" w:rsidRDefault="00E963B3" w:rsidP="00E963B3">
      <w:pPr>
        <w:pStyle w:val="BodyText"/>
      </w:pPr>
    </w:p>
    <w:p w14:paraId="75675D65" w14:textId="77777777" w:rsidR="00E963B3" w:rsidRDefault="00E963B3" w:rsidP="00E963B3">
      <w:pPr>
        <w:pStyle w:val="BodyText"/>
      </w:pPr>
      <w:r>
        <w:t xml:space="preserve">In our analysis of the </w:t>
      </w:r>
      <w:proofErr w:type="spellStart"/>
      <w:r>
        <w:t>summbary</w:t>
      </w:r>
      <w:proofErr w:type="spellEnd"/>
      <w:r>
        <w:t xml:space="preserve"> of columns with NA values we noted that median and mean values were close enough to theorize that these column values were fairly normal. As a result, we replace any NAs with the mean value of the column data.</w:t>
      </w:r>
    </w:p>
    <w:p w14:paraId="1976DC3D" w14:textId="77777777" w:rsidR="00E963B3" w:rsidRDefault="00E963B3" w:rsidP="00E963B3">
      <w:pPr>
        <w:pStyle w:val="BodyText"/>
      </w:pPr>
    </w:p>
    <w:p w14:paraId="7FEBBD0A" w14:textId="77777777" w:rsidR="00E963B3" w:rsidRDefault="00E963B3" w:rsidP="00E963B3">
      <w:pPr>
        <w:pStyle w:val="BodyText"/>
      </w:pPr>
      <w:r>
        <w:t>``</w:t>
      </w:r>
      <w:proofErr w:type="gramStart"/>
      <w:r>
        <w:t>`{</w:t>
      </w:r>
      <w:proofErr w:type="gramEnd"/>
      <w:r>
        <w:t>r echo=FALSE, message=FALSE, warning=FALSE}</w:t>
      </w:r>
    </w:p>
    <w:p w14:paraId="11C02145" w14:textId="77777777" w:rsidR="00E963B3" w:rsidRDefault="00E963B3" w:rsidP="00E963B3">
      <w:pPr>
        <w:pStyle w:val="BodyText"/>
      </w:pPr>
      <w:proofErr w:type="spellStart"/>
      <w:r>
        <w:t>mbta</w:t>
      </w:r>
      <w:proofErr w:type="spellEnd"/>
      <w:r>
        <w:t xml:space="preserve"> &lt;-</w:t>
      </w:r>
      <w:proofErr w:type="spellStart"/>
      <w:r>
        <w:t>mbt</w:t>
      </w:r>
      <w:proofErr w:type="spellEnd"/>
    </w:p>
    <w:p w14:paraId="12C918A1" w14:textId="77777777" w:rsidR="00E963B3" w:rsidRDefault="00E963B3" w:rsidP="00E963B3">
      <w:pPr>
        <w:pStyle w:val="BodyText"/>
      </w:pPr>
    </w:p>
    <w:p w14:paraId="47C293AE" w14:textId="77777777" w:rsidR="00E963B3" w:rsidRDefault="00E963B3" w:rsidP="00E963B3">
      <w:pPr>
        <w:pStyle w:val="BodyText"/>
      </w:pPr>
      <w:proofErr w:type="spellStart"/>
      <w:r>
        <w:t>mbta$TB_</w:t>
      </w:r>
      <w:proofErr w:type="gramStart"/>
      <w:r>
        <w:t>SO</w:t>
      </w:r>
      <w:proofErr w:type="spellEnd"/>
      <w:r>
        <w:t>[</w:t>
      </w:r>
      <w:proofErr w:type="gramEnd"/>
      <w:r>
        <w:t>is.na(</w:t>
      </w:r>
      <w:proofErr w:type="spellStart"/>
      <w:r>
        <w:t>mbta$TB_SO</w:t>
      </w:r>
      <w:proofErr w:type="spellEnd"/>
      <w:r>
        <w:t>)] &lt;- mean(mbta$TB_SO,na.rm=TRUE)</w:t>
      </w:r>
    </w:p>
    <w:p w14:paraId="0EA86716" w14:textId="77777777" w:rsidR="00E963B3" w:rsidRDefault="00E963B3" w:rsidP="00E963B3">
      <w:pPr>
        <w:pStyle w:val="BodyText"/>
      </w:pPr>
      <w:proofErr w:type="spellStart"/>
      <w:r>
        <w:t>mbta$TBR_</w:t>
      </w:r>
      <w:proofErr w:type="gramStart"/>
      <w:r>
        <w:t>SB</w:t>
      </w:r>
      <w:proofErr w:type="spellEnd"/>
      <w:r>
        <w:t>[</w:t>
      </w:r>
      <w:proofErr w:type="gramEnd"/>
      <w:r>
        <w:t>is.na(</w:t>
      </w:r>
      <w:proofErr w:type="spellStart"/>
      <w:r>
        <w:t>mbta$TBR_SB</w:t>
      </w:r>
      <w:proofErr w:type="spellEnd"/>
      <w:r>
        <w:t>)] &lt;- mean(mbta$TBR_SB,na.rm=TRUE)</w:t>
      </w:r>
    </w:p>
    <w:p w14:paraId="6D87678B" w14:textId="77777777" w:rsidR="00E963B3" w:rsidRDefault="00E963B3" w:rsidP="00E963B3">
      <w:pPr>
        <w:pStyle w:val="BodyText"/>
      </w:pPr>
      <w:proofErr w:type="spellStart"/>
      <w:r>
        <w:t>mbta$TBR_</w:t>
      </w:r>
      <w:proofErr w:type="gramStart"/>
      <w:r>
        <w:t>CS</w:t>
      </w:r>
      <w:proofErr w:type="spellEnd"/>
      <w:r>
        <w:t>[</w:t>
      </w:r>
      <w:proofErr w:type="gramEnd"/>
      <w:r>
        <w:t>is.na(</w:t>
      </w:r>
      <w:proofErr w:type="spellStart"/>
      <w:r>
        <w:t>mbta$TBR_CS</w:t>
      </w:r>
      <w:proofErr w:type="spellEnd"/>
      <w:r>
        <w:t>)] &lt;- mean(mbta$TBR_CS,na.rm=TRUE)</w:t>
      </w:r>
    </w:p>
    <w:p w14:paraId="7E9C344E" w14:textId="77777777" w:rsidR="00E963B3" w:rsidRDefault="00E963B3" w:rsidP="00E963B3">
      <w:pPr>
        <w:pStyle w:val="BodyText"/>
      </w:pPr>
      <w:proofErr w:type="spellStart"/>
      <w:r>
        <w:t>mbta$TB_</w:t>
      </w:r>
      <w:proofErr w:type="gramStart"/>
      <w:r>
        <w:t>HBP</w:t>
      </w:r>
      <w:proofErr w:type="spellEnd"/>
      <w:r>
        <w:t>[</w:t>
      </w:r>
      <w:proofErr w:type="gramEnd"/>
      <w:r>
        <w:t>is.na(</w:t>
      </w:r>
      <w:proofErr w:type="spellStart"/>
      <w:r>
        <w:t>mbta$TB_HBP</w:t>
      </w:r>
      <w:proofErr w:type="spellEnd"/>
      <w:r>
        <w:t>)] &lt;- mean(mbta$TB_HBP,na.rm=TRUE)</w:t>
      </w:r>
    </w:p>
    <w:p w14:paraId="498F9B6E" w14:textId="77777777" w:rsidR="00E963B3" w:rsidRDefault="00E963B3" w:rsidP="00E963B3">
      <w:pPr>
        <w:pStyle w:val="BodyText"/>
      </w:pPr>
      <w:proofErr w:type="spellStart"/>
      <w:r>
        <w:t>mbta$TP_</w:t>
      </w:r>
      <w:proofErr w:type="gramStart"/>
      <w:r>
        <w:t>SO</w:t>
      </w:r>
      <w:proofErr w:type="spellEnd"/>
      <w:r>
        <w:t>[</w:t>
      </w:r>
      <w:proofErr w:type="gramEnd"/>
      <w:r>
        <w:t>is.na(</w:t>
      </w:r>
      <w:proofErr w:type="spellStart"/>
      <w:r>
        <w:t>mbta$TP_SO</w:t>
      </w:r>
      <w:proofErr w:type="spellEnd"/>
      <w:r>
        <w:t>)] &lt;- mean(mbta$TP_SO,na.rm=TRUE)</w:t>
      </w:r>
    </w:p>
    <w:p w14:paraId="254AB7FC" w14:textId="77777777" w:rsidR="00E963B3" w:rsidRDefault="00E963B3" w:rsidP="00E963B3">
      <w:pPr>
        <w:pStyle w:val="BodyText"/>
      </w:pPr>
      <w:proofErr w:type="spellStart"/>
      <w:r>
        <w:t>mbta$TP_</w:t>
      </w:r>
      <w:proofErr w:type="gramStart"/>
      <w:r>
        <w:t>DP</w:t>
      </w:r>
      <w:proofErr w:type="spellEnd"/>
      <w:r>
        <w:t>[</w:t>
      </w:r>
      <w:proofErr w:type="gramEnd"/>
      <w:r>
        <w:t>is.na(</w:t>
      </w:r>
      <w:proofErr w:type="spellStart"/>
      <w:r>
        <w:t>mbta$TP_DP</w:t>
      </w:r>
      <w:proofErr w:type="spellEnd"/>
      <w:r>
        <w:t>)] &lt;- mean(mbta$TP_DP,na.rm=TRUE)</w:t>
      </w:r>
    </w:p>
    <w:p w14:paraId="3E80FD0A" w14:textId="77777777" w:rsidR="00E963B3" w:rsidRDefault="00E963B3" w:rsidP="00E963B3">
      <w:pPr>
        <w:pStyle w:val="BodyText"/>
      </w:pPr>
    </w:p>
    <w:p w14:paraId="75782ED6" w14:textId="77777777" w:rsidR="00E963B3" w:rsidRDefault="00E963B3" w:rsidP="00E963B3">
      <w:pPr>
        <w:pStyle w:val="BodyText"/>
      </w:pPr>
      <w:r>
        <w:t>s&lt;-summary(</w:t>
      </w:r>
      <w:proofErr w:type="spellStart"/>
      <w:r>
        <w:t>mbta</w:t>
      </w:r>
      <w:proofErr w:type="spellEnd"/>
      <w:r>
        <w:t>)</w:t>
      </w:r>
    </w:p>
    <w:p w14:paraId="1EA9CF84" w14:textId="77777777" w:rsidR="00E963B3" w:rsidRDefault="00E963B3" w:rsidP="00E963B3">
      <w:pPr>
        <w:pStyle w:val="BodyText"/>
      </w:pPr>
      <w:r>
        <w:t>s</w:t>
      </w:r>
    </w:p>
    <w:p w14:paraId="738AB385" w14:textId="77777777" w:rsidR="00E963B3" w:rsidRDefault="00E963B3" w:rsidP="00E963B3">
      <w:pPr>
        <w:pStyle w:val="BodyText"/>
      </w:pPr>
      <w:r>
        <w:t>```</w:t>
      </w:r>
    </w:p>
    <w:p w14:paraId="2B15FAD7" w14:textId="77777777" w:rsidR="00E963B3" w:rsidRDefault="00E963B3" w:rsidP="00E963B3">
      <w:pPr>
        <w:pStyle w:val="BodyText"/>
      </w:pPr>
    </w:p>
    <w:p w14:paraId="0544D7F6" w14:textId="77777777" w:rsidR="00E963B3" w:rsidRDefault="00E963B3" w:rsidP="00E963B3">
      <w:pPr>
        <w:pStyle w:val="BodyText"/>
      </w:pPr>
      <w:r>
        <w:t xml:space="preserve">## Data </w:t>
      </w:r>
      <w:proofErr w:type="spellStart"/>
      <w:r>
        <w:t>Prepart</w:t>
      </w:r>
      <w:proofErr w:type="spellEnd"/>
      <w:r>
        <w:t xml:space="preserve"> - Remove NA values</w:t>
      </w:r>
    </w:p>
    <w:p w14:paraId="3D1DA147" w14:textId="77777777" w:rsidR="00E963B3" w:rsidRDefault="00E963B3" w:rsidP="00E963B3">
      <w:pPr>
        <w:pStyle w:val="BodyText"/>
      </w:pPr>
    </w:p>
    <w:p w14:paraId="34C10160" w14:textId="77777777" w:rsidR="00E963B3" w:rsidRDefault="00E963B3" w:rsidP="00E963B3">
      <w:pPr>
        <w:pStyle w:val="BodyText"/>
      </w:pPr>
      <w:r>
        <w:t xml:space="preserve">In this next approach we are removing columns with missing data. We run a linear model with reduced columns and look at the </w:t>
      </w:r>
      <w:proofErr w:type="spellStart"/>
      <w:r>
        <w:t>corrrelation</w:t>
      </w:r>
      <w:proofErr w:type="spellEnd"/>
      <w:r>
        <w:t xml:space="preserve"> charts.</w:t>
      </w:r>
    </w:p>
    <w:p w14:paraId="6B5E9EE2" w14:textId="77777777" w:rsidR="00E963B3" w:rsidRDefault="00E963B3" w:rsidP="00E963B3">
      <w:pPr>
        <w:pStyle w:val="BodyText"/>
      </w:pPr>
    </w:p>
    <w:p w14:paraId="28022A3B" w14:textId="77777777" w:rsidR="00E963B3" w:rsidRDefault="00E963B3" w:rsidP="00E963B3">
      <w:pPr>
        <w:pStyle w:val="BodyText"/>
      </w:pPr>
      <w:r>
        <w:t>``</w:t>
      </w:r>
      <w:proofErr w:type="gramStart"/>
      <w:r>
        <w:t>`{</w:t>
      </w:r>
      <w:proofErr w:type="gramEnd"/>
      <w:r>
        <w:t>r echo=FALSE, message=FALSE, warning=FALSE}</w:t>
      </w:r>
    </w:p>
    <w:p w14:paraId="761AE316" w14:textId="77777777" w:rsidR="00E963B3" w:rsidRDefault="00E963B3" w:rsidP="00E963B3">
      <w:pPr>
        <w:pStyle w:val="BodyText"/>
      </w:pPr>
      <w:r>
        <w:t>library(</w:t>
      </w:r>
      <w:proofErr w:type="spellStart"/>
      <w:r>
        <w:t>dplyr</w:t>
      </w:r>
      <w:proofErr w:type="spellEnd"/>
      <w:r>
        <w:t>)</w:t>
      </w:r>
    </w:p>
    <w:p w14:paraId="0086B20A" w14:textId="77777777" w:rsidR="00E963B3" w:rsidRDefault="00E963B3" w:rsidP="00E963B3">
      <w:pPr>
        <w:pStyle w:val="BodyText"/>
      </w:pPr>
      <w:r>
        <w:t>mbt2&lt;-</w:t>
      </w:r>
      <w:proofErr w:type="spellStart"/>
      <w:r>
        <w:t>mbt</w:t>
      </w:r>
      <w:proofErr w:type="spellEnd"/>
      <w:r>
        <w:t>%&gt;%</w:t>
      </w:r>
    </w:p>
    <w:p w14:paraId="4A68E49A" w14:textId="77777777" w:rsidR="00E963B3" w:rsidRDefault="00E963B3" w:rsidP="00E963B3">
      <w:pPr>
        <w:pStyle w:val="BodyText"/>
      </w:pPr>
      <w:r>
        <w:t xml:space="preserve">    </w:t>
      </w:r>
      <w:proofErr w:type="gramStart"/>
      <w:r>
        <w:t>select(</w:t>
      </w:r>
      <w:proofErr w:type="gramEnd"/>
      <w:r>
        <w:t xml:space="preserve">Wins, </w:t>
      </w:r>
      <w:proofErr w:type="spellStart"/>
      <w:r>
        <w:t>TB_Hits</w:t>
      </w:r>
      <w:proofErr w:type="spellEnd"/>
      <w:r>
        <w:t>, TB_2B, TB_3B, TB_HR, TB_BB, TP_H, TP_HR, TP_BB, TP_E)</w:t>
      </w:r>
    </w:p>
    <w:p w14:paraId="3516BFEA" w14:textId="77777777" w:rsidR="00E963B3" w:rsidRDefault="00E963B3" w:rsidP="00E963B3">
      <w:pPr>
        <w:pStyle w:val="BodyText"/>
      </w:pPr>
    </w:p>
    <w:p w14:paraId="44CD3C63" w14:textId="77777777" w:rsidR="00E963B3" w:rsidRDefault="00E963B3" w:rsidP="00E963B3">
      <w:pPr>
        <w:pStyle w:val="BodyText"/>
      </w:pPr>
      <w:r>
        <w:t>str(mbt2)</w:t>
      </w:r>
    </w:p>
    <w:p w14:paraId="10928DA4" w14:textId="77777777" w:rsidR="00E963B3" w:rsidRDefault="00E963B3" w:rsidP="00E963B3">
      <w:pPr>
        <w:pStyle w:val="BodyText"/>
      </w:pPr>
    </w:p>
    <w:p w14:paraId="615080BA" w14:textId="77777777" w:rsidR="00E963B3" w:rsidRDefault="00E963B3" w:rsidP="00E963B3">
      <w:pPr>
        <w:pStyle w:val="BodyText"/>
      </w:pPr>
      <w:r>
        <w:t>```</w:t>
      </w:r>
    </w:p>
    <w:p w14:paraId="68674997" w14:textId="77777777" w:rsidR="00E963B3" w:rsidRDefault="00E963B3" w:rsidP="00E963B3">
      <w:pPr>
        <w:pStyle w:val="BodyText"/>
      </w:pPr>
    </w:p>
    <w:p w14:paraId="5D7F26E1" w14:textId="77777777" w:rsidR="00E963B3" w:rsidRDefault="00E963B3" w:rsidP="00E963B3">
      <w:pPr>
        <w:pStyle w:val="BodyText"/>
      </w:pPr>
      <w:r>
        <w:t xml:space="preserve">Now we will run the linear model again with only the columns with complete data. </w:t>
      </w:r>
    </w:p>
    <w:p w14:paraId="72037DB2" w14:textId="77777777" w:rsidR="00E963B3" w:rsidRDefault="00E963B3" w:rsidP="00E963B3">
      <w:pPr>
        <w:pStyle w:val="BodyText"/>
      </w:pPr>
    </w:p>
    <w:p w14:paraId="0AFA0E74" w14:textId="77777777" w:rsidR="00E963B3" w:rsidRDefault="00E963B3" w:rsidP="00E963B3">
      <w:pPr>
        <w:pStyle w:val="BodyText"/>
      </w:pPr>
      <w:r>
        <w:t>``</w:t>
      </w:r>
      <w:proofErr w:type="gramStart"/>
      <w:r>
        <w:t>`{</w:t>
      </w:r>
      <w:proofErr w:type="gramEnd"/>
      <w:r>
        <w:t>r echo=FALSE, message=FALSE, warning=FALSE}</w:t>
      </w:r>
    </w:p>
    <w:p w14:paraId="36092420" w14:textId="77777777" w:rsidR="00E963B3" w:rsidRDefault="00E963B3" w:rsidP="00E963B3">
      <w:pPr>
        <w:pStyle w:val="BodyText"/>
      </w:pPr>
      <w:r>
        <w:t>fit&lt;-</w:t>
      </w:r>
      <w:proofErr w:type="spellStart"/>
      <w:proofErr w:type="gramStart"/>
      <w:r>
        <w:t>lm</w:t>
      </w:r>
      <w:proofErr w:type="spellEnd"/>
      <w:r>
        <w:t>(</w:t>
      </w:r>
      <w:proofErr w:type="gramEnd"/>
      <w:r>
        <w:t>Wins ~., mbt2)</w:t>
      </w:r>
    </w:p>
    <w:p w14:paraId="17BBAB01" w14:textId="77777777" w:rsidR="00E963B3" w:rsidRDefault="00E963B3" w:rsidP="00E963B3">
      <w:pPr>
        <w:pStyle w:val="BodyText"/>
      </w:pPr>
      <w:r>
        <w:t>summary(fit)</w:t>
      </w:r>
    </w:p>
    <w:p w14:paraId="159C14DD" w14:textId="77777777" w:rsidR="00E963B3" w:rsidRDefault="00E963B3" w:rsidP="00E963B3">
      <w:pPr>
        <w:pStyle w:val="BodyText"/>
      </w:pPr>
      <w:r>
        <w:t>```</w:t>
      </w:r>
    </w:p>
    <w:p w14:paraId="1FD93169" w14:textId="77777777" w:rsidR="00E963B3" w:rsidRDefault="00E963B3" w:rsidP="00E963B3">
      <w:pPr>
        <w:pStyle w:val="BodyText"/>
      </w:pPr>
    </w:p>
    <w:p w14:paraId="6A495BCA" w14:textId="77777777" w:rsidR="00E963B3" w:rsidRDefault="00E963B3" w:rsidP="00E963B3">
      <w:pPr>
        <w:pStyle w:val="BodyText"/>
      </w:pPr>
      <w:r>
        <w:t>The linear model shows the P values of TB_BB and TB_HR are greater than .05 so we can remove 2 columns and rerun the model.</w:t>
      </w:r>
    </w:p>
    <w:p w14:paraId="1B533BA3" w14:textId="77777777" w:rsidR="00E963B3" w:rsidRDefault="00E963B3" w:rsidP="00E963B3">
      <w:pPr>
        <w:pStyle w:val="BodyText"/>
      </w:pPr>
    </w:p>
    <w:p w14:paraId="63239B3A" w14:textId="77777777" w:rsidR="00E963B3" w:rsidRDefault="00E963B3" w:rsidP="00E963B3">
      <w:pPr>
        <w:pStyle w:val="BodyText"/>
      </w:pPr>
      <w:r>
        <w:lastRenderedPageBreak/>
        <w:t>``</w:t>
      </w:r>
      <w:proofErr w:type="gramStart"/>
      <w:r>
        <w:t>`{</w:t>
      </w:r>
      <w:proofErr w:type="gramEnd"/>
      <w:r>
        <w:t>r echo=FALSE, message=FALSE, warning=FALSE}</w:t>
      </w:r>
    </w:p>
    <w:p w14:paraId="6806F70E" w14:textId="77777777" w:rsidR="00E963B3" w:rsidRDefault="00E963B3" w:rsidP="00E963B3">
      <w:pPr>
        <w:pStyle w:val="BodyText"/>
      </w:pPr>
      <w:r>
        <w:t>mbt3 &lt;- mbt2%&gt;%</w:t>
      </w:r>
    </w:p>
    <w:p w14:paraId="6E40BF02" w14:textId="77777777" w:rsidR="00E963B3" w:rsidRDefault="00E963B3" w:rsidP="00E963B3">
      <w:pPr>
        <w:pStyle w:val="BodyText"/>
      </w:pPr>
      <w:r>
        <w:t xml:space="preserve">    </w:t>
      </w:r>
      <w:proofErr w:type="gramStart"/>
      <w:r>
        <w:t>select(</w:t>
      </w:r>
      <w:proofErr w:type="gramEnd"/>
      <w:r>
        <w:t>Wins, TB_Hits,TB_2B,TB_3B,TP_H,TP_HR,TP_BB,TP_E)</w:t>
      </w:r>
    </w:p>
    <w:p w14:paraId="44EC9149" w14:textId="77777777" w:rsidR="00E963B3" w:rsidRDefault="00E963B3" w:rsidP="00E963B3">
      <w:pPr>
        <w:pStyle w:val="BodyText"/>
      </w:pPr>
    </w:p>
    <w:p w14:paraId="428E642D" w14:textId="77777777" w:rsidR="00E963B3" w:rsidRDefault="00E963B3" w:rsidP="00E963B3">
      <w:pPr>
        <w:pStyle w:val="BodyText"/>
      </w:pPr>
      <w:r>
        <w:t>fit&lt;-</w:t>
      </w:r>
      <w:proofErr w:type="spellStart"/>
      <w:proofErr w:type="gramStart"/>
      <w:r>
        <w:t>lm</w:t>
      </w:r>
      <w:proofErr w:type="spellEnd"/>
      <w:r>
        <w:t>(</w:t>
      </w:r>
      <w:proofErr w:type="gramEnd"/>
      <w:r>
        <w:t>Wins ~., mbt3)</w:t>
      </w:r>
    </w:p>
    <w:p w14:paraId="6BA5F733" w14:textId="77777777" w:rsidR="00E963B3" w:rsidRDefault="00E963B3" w:rsidP="00E963B3">
      <w:pPr>
        <w:pStyle w:val="BodyText"/>
      </w:pPr>
      <w:r>
        <w:t>summary(fit)</w:t>
      </w:r>
    </w:p>
    <w:p w14:paraId="59094C19" w14:textId="77777777" w:rsidR="00E963B3" w:rsidRDefault="00E963B3" w:rsidP="00E963B3">
      <w:pPr>
        <w:pStyle w:val="BodyText"/>
      </w:pPr>
    </w:p>
    <w:p w14:paraId="54B93C90" w14:textId="77777777" w:rsidR="00E963B3" w:rsidRDefault="00E963B3" w:rsidP="00E963B3">
      <w:pPr>
        <w:pStyle w:val="BodyText"/>
      </w:pPr>
      <w:r>
        <w:t>```</w:t>
      </w:r>
    </w:p>
    <w:p w14:paraId="61554637" w14:textId="77777777" w:rsidR="00E963B3" w:rsidRDefault="00E963B3" w:rsidP="00E963B3">
      <w:pPr>
        <w:pStyle w:val="BodyText"/>
      </w:pPr>
    </w:p>
    <w:p w14:paraId="1F738705" w14:textId="77777777" w:rsidR="00E963B3" w:rsidRDefault="00E963B3" w:rsidP="00E963B3">
      <w:pPr>
        <w:pStyle w:val="BodyText"/>
      </w:pPr>
      <w:proofErr w:type="gramStart"/>
      <w:r>
        <w:t>Last</w:t>
      </w:r>
      <w:proofErr w:type="gramEnd"/>
      <w:r>
        <w:t xml:space="preserve"> we use </w:t>
      </w:r>
      <w:proofErr w:type="spellStart"/>
      <w:r>
        <w:t>ggally</w:t>
      </w:r>
      <w:proofErr w:type="spellEnd"/>
      <w:r>
        <w:t xml:space="preserve"> to get an idea of correlation of the data and run a </w:t>
      </w:r>
      <w:proofErr w:type="spellStart"/>
      <w:r>
        <w:t>corr</w:t>
      </w:r>
      <w:proofErr w:type="spellEnd"/>
      <w:r>
        <w:t xml:space="preserve"> test to get raw correlation statistics. </w:t>
      </w:r>
      <w:proofErr w:type="spellStart"/>
      <w:r>
        <w:t>TB_Hits</w:t>
      </w:r>
      <w:proofErr w:type="spellEnd"/>
      <w:r>
        <w:t xml:space="preserve"> and TB_2B show the highest correlation and graphs show a positive correlation.</w:t>
      </w:r>
    </w:p>
    <w:p w14:paraId="2E0F98E5" w14:textId="77777777" w:rsidR="00E963B3" w:rsidRDefault="00E963B3" w:rsidP="00E963B3">
      <w:pPr>
        <w:pStyle w:val="BodyText"/>
      </w:pPr>
    </w:p>
    <w:p w14:paraId="27694702" w14:textId="77777777" w:rsidR="00E963B3" w:rsidRDefault="00E963B3" w:rsidP="00E963B3">
      <w:pPr>
        <w:pStyle w:val="BodyText"/>
      </w:pPr>
      <w:r>
        <w:t>``</w:t>
      </w:r>
      <w:proofErr w:type="gramStart"/>
      <w:r>
        <w:t>`{</w:t>
      </w:r>
      <w:proofErr w:type="gramEnd"/>
      <w:r>
        <w:t>r echo=FALSE, message=FALSE, warning=FALSE}</w:t>
      </w:r>
    </w:p>
    <w:p w14:paraId="0CD5EBF3" w14:textId="77777777" w:rsidR="00E963B3" w:rsidRDefault="00E963B3" w:rsidP="00E963B3">
      <w:pPr>
        <w:pStyle w:val="BodyText"/>
      </w:pPr>
      <w:proofErr w:type="spellStart"/>
      <w:r>
        <w:t>ggpairs</w:t>
      </w:r>
      <w:proofErr w:type="spellEnd"/>
      <w:r>
        <w:t>(data=mbt3)</w:t>
      </w:r>
    </w:p>
    <w:p w14:paraId="05C9830D" w14:textId="77777777" w:rsidR="00E963B3" w:rsidRDefault="00E963B3" w:rsidP="00E963B3">
      <w:pPr>
        <w:pStyle w:val="BodyText"/>
      </w:pPr>
    </w:p>
    <w:p w14:paraId="1EB53EED" w14:textId="77777777" w:rsidR="00E963B3" w:rsidRDefault="00E963B3" w:rsidP="00E963B3">
      <w:pPr>
        <w:pStyle w:val="BodyText"/>
      </w:pPr>
      <w:proofErr w:type="spellStart"/>
      <w:r>
        <w:t>cor</w:t>
      </w:r>
      <w:proofErr w:type="spellEnd"/>
      <w:r>
        <w:t>(mbt</w:t>
      </w:r>
      <w:proofErr w:type="gramStart"/>
      <w:r>
        <w:t>2)[</w:t>
      </w:r>
      <w:proofErr w:type="gramEnd"/>
      <w:r>
        <w:t>1,]</w:t>
      </w:r>
    </w:p>
    <w:p w14:paraId="2A3BBC3A" w14:textId="77777777" w:rsidR="00E963B3" w:rsidRDefault="00E963B3" w:rsidP="00E963B3">
      <w:pPr>
        <w:pStyle w:val="BodyText"/>
      </w:pPr>
    </w:p>
    <w:p w14:paraId="50B0C467" w14:textId="77777777" w:rsidR="00E963B3" w:rsidRDefault="00E963B3" w:rsidP="00E963B3">
      <w:pPr>
        <w:pStyle w:val="BodyText"/>
      </w:pPr>
      <w:r>
        <w:t>```</w:t>
      </w:r>
    </w:p>
    <w:p w14:paraId="286B7A43" w14:textId="77777777" w:rsidR="00E963B3" w:rsidRDefault="00E963B3" w:rsidP="00E963B3">
      <w:pPr>
        <w:pStyle w:val="BodyText"/>
      </w:pPr>
    </w:p>
    <w:p w14:paraId="3E3E23D2" w14:textId="77777777" w:rsidR="00E963B3" w:rsidRDefault="00E963B3" w:rsidP="00E963B3">
      <w:pPr>
        <w:pStyle w:val="BodyText"/>
      </w:pPr>
    </w:p>
    <w:p w14:paraId="70F11411" w14:textId="77777777" w:rsidR="00E963B3" w:rsidRDefault="00E963B3" w:rsidP="00E963B3">
      <w:pPr>
        <w:pStyle w:val="BodyText"/>
      </w:pPr>
      <w:r>
        <w:t>#Build Models</w:t>
      </w:r>
    </w:p>
    <w:p w14:paraId="6B9BB5C7" w14:textId="77777777" w:rsidR="00E963B3" w:rsidRDefault="00E963B3" w:rsidP="00E963B3">
      <w:pPr>
        <w:pStyle w:val="BodyText"/>
      </w:pPr>
    </w:p>
    <w:p w14:paraId="4F9978D2" w14:textId="77777777" w:rsidR="00E963B3" w:rsidRDefault="00E963B3" w:rsidP="00E963B3">
      <w:pPr>
        <w:pStyle w:val="BodyText"/>
      </w:pPr>
      <w:r>
        <w:t xml:space="preserve">For all of the linear models we are extracting the </w:t>
      </w:r>
      <w:proofErr w:type="spellStart"/>
      <w:r>
        <w:t>coeficients</w:t>
      </w:r>
      <w:proofErr w:type="spellEnd"/>
      <w:r>
        <w:t xml:space="preserve">, r squared values, adjusted r squared, sigma and f statistics. </w:t>
      </w:r>
      <w:proofErr w:type="spellStart"/>
      <w:r>
        <w:t>Coeficients</w:t>
      </w:r>
      <w:proofErr w:type="spellEnd"/>
      <w:r>
        <w:t xml:space="preserve"> provide y intercept, </w:t>
      </w:r>
      <w:proofErr w:type="gramStart"/>
      <w:r>
        <w:t>slope ,the</w:t>
      </w:r>
      <w:proofErr w:type="gramEnd"/>
      <w:r>
        <w:t xml:space="preserve"> t value which gives the standard deviations the estimated coefficients are from zero and p value which gives probability the null hypothesis is true. The multiple r-</w:t>
      </w:r>
      <w:proofErr w:type="spellStart"/>
      <w:r>
        <w:t>squred</w:t>
      </w:r>
      <w:proofErr w:type="spellEnd"/>
      <w:r>
        <w:t xml:space="preserve"> and adjusted r squared lets us know how close our data are to the linear regression model. The F-statistic gives us the relationship between dependent and independent variables. A large F-statistics means a strong relationship.</w:t>
      </w:r>
    </w:p>
    <w:p w14:paraId="4DBCEEEC" w14:textId="77777777" w:rsidR="00E963B3" w:rsidRDefault="00E963B3" w:rsidP="00E963B3">
      <w:pPr>
        <w:pStyle w:val="BodyText"/>
      </w:pPr>
    </w:p>
    <w:p w14:paraId="6426BD62" w14:textId="77777777" w:rsidR="00E963B3" w:rsidRDefault="00E963B3" w:rsidP="00E963B3">
      <w:pPr>
        <w:pStyle w:val="BodyText"/>
      </w:pPr>
    </w:p>
    <w:p w14:paraId="3D3C36C9" w14:textId="77777777" w:rsidR="00E963B3" w:rsidRDefault="00E963B3" w:rsidP="00E963B3">
      <w:pPr>
        <w:pStyle w:val="BodyText"/>
      </w:pPr>
      <w:r>
        <w:t>``</w:t>
      </w:r>
      <w:proofErr w:type="gramStart"/>
      <w:r>
        <w:t>`{</w:t>
      </w:r>
      <w:proofErr w:type="gramEnd"/>
      <w:r>
        <w:t>r echo=FALSE, message=FALSE, warning=FALSE}</w:t>
      </w:r>
    </w:p>
    <w:p w14:paraId="4A0EA339" w14:textId="77777777" w:rsidR="00E963B3" w:rsidRDefault="00E963B3" w:rsidP="00E963B3">
      <w:pPr>
        <w:pStyle w:val="BodyText"/>
      </w:pPr>
    </w:p>
    <w:p w14:paraId="2E989242" w14:textId="77777777" w:rsidR="00E963B3" w:rsidRDefault="00E963B3" w:rsidP="00E963B3">
      <w:pPr>
        <w:pStyle w:val="BodyText"/>
      </w:pPr>
      <w:r>
        <w:t>fit&lt;-</w:t>
      </w:r>
      <w:proofErr w:type="spellStart"/>
      <w:proofErr w:type="gramStart"/>
      <w:r>
        <w:t>lm</w:t>
      </w:r>
      <w:proofErr w:type="spellEnd"/>
      <w:r>
        <w:t>(</w:t>
      </w:r>
      <w:proofErr w:type="gramEnd"/>
      <w:r>
        <w:t xml:space="preserve">Wins ~.-Index, </w:t>
      </w:r>
      <w:proofErr w:type="spellStart"/>
      <w:r>
        <w:t>mbta</w:t>
      </w:r>
      <w:proofErr w:type="spellEnd"/>
      <w:r>
        <w:t>)</w:t>
      </w:r>
    </w:p>
    <w:p w14:paraId="2E2FAB92" w14:textId="77777777" w:rsidR="00E963B3" w:rsidRDefault="00E963B3" w:rsidP="00E963B3">
      <w:pPr>
        <w:pStyle w:val="BodyText"/>
      </w:pPr>
      <w:r>
        <w:t>s&lt;-summary(fit)</w:t>
      </w:r>
    </w:p>
    <w:p w14:paraId="75D5BF5A" w14:textId="77777777" w:rsidR="00E963B3" w:rsidRDefault="00E963B3" w:rsidP="00E963B3">
      <w:pPr>
        <w:pStyle w:val="BodyText"/>
      </w:pPr>
      <w:r>
        <w:t>```</w:t>
      </w:r>
    </w:p>
    <w:p w14:paraId="241ACC32" w14:textId="77777777" w:rsidR="00E963B3" w:rsidRDefault="00E963B3" w:rsidP="00E963B3">
      <w:pPr>
        <w:pStyle w:val="BodyText"/>
      </w:pPr>
    </w:p>
    <w:p w14:paraId="33184E3E" w14:textId="77777777" w:rsidR="00E963B3" w:rsidRDefault="00E963B3" w:rsidP="00E963B3">
      <w:pPr>
        <w:pStyle w:val="BodyText"/>
      </w:pPr>
      <w:r>
        <w:t xml:space="preserve">Our first model uses the data set columns with complete data. The P value is very low. The </w:t>
      </w:r>
      <w:proofErr w:type="spellStart"/>
      <w:r>
        <w:t>Rsqured</w:t>
      </w:r>
      <w:proofErr w:type="spellEnd"/>
      <w:r>
        <w:t xml:space="preserve"> and Adjusted </w:t>
      </w:r>
      <w:proofErr w:type="spellStart"/>
      <w:r>
        <w:t>RSqaured</w:t>
      </w:r>
      <w:proofErr w:type="spellEnd"/>
      <w:r>
        <w:t xml:space="preserve"> values are below .5 and F Statistic is low</w:t>
      </w:r>
    </w:p>
    <w:p w14:paraId="467E5D37" w14:textId="77777777" w:rsidR="00E963B3" w:rsidRDefault="00E963B3" w:rsidP="00E963B3">
      <w:pPr>
        <w:pStyle w:val="BodyText"/>
      </w:pPr>
    </w:p>
    <w:p w14:paraId="78CAE5C3" w14:textId="77777777" w:rsidR="00E963B3" w:rsidRDefault="00E963B3" w:rsidP="00E963B3">
      <w:pPr>
        <w:pStyle w:val="BodyText"/>
      </w:pPr>
      <w:r>
        <w:t xml:space="preserve">* Coefficients: `r </w:t>
      </w:r>
      <w:proofErr w:type="spellStart"/>
      <w:r>
        <w:t>s$</w:t>
      </w:r>
      <w:proofErr w:type="gramStart"/>
      <w:r>
        <w:t>coefficients</w:t>
      </w:r>
      <w:proofErr w:type="spellEnd"/>
      <w:r>
        <w:t>[</w:t>
      </w:r>
      <w:proofErr w:type="gramEnd"/>
      <w:r>
        <w:t>1,1:4]`</w:t>
      </w:r>
    </w:p>
    <w:p w14:paraId="1ADD616E" w14:textId="77777777" w:rsidR="00E963B3" w:rsidRDefault="00E963B3" w:rsidP="00E963B3">
      <w:pPr>
        <w:pStyle w:val="BodyText"/>
      </w:pPr>
      <w:r>
        <w:t xml:space="preserve">* </w:t>
      </w:r>
      <w:proofErr w:type="spellStart"/>
      <w:r>
        <w:t>RSquared</w:t>
      </w:r>
      <w:proofErr w:type="spellEnd"/>
      <w:r>
        <w:t xml:space="preserve">: `r </w:t>
      </w:r>
      <w:proofErr w:type="spellStart"/>
      <w:r>
        <w:t>s$</w:t>
      </w:r>
      <w:proofErr w:type="gramStart"/>
      <w:r>
        <w:t>r.squared</w:t>
      </w:r>
      <w:proofErr w:type="spellEnd"/>
      <w:proofErr w:type="gramEnd"/>
      <w:r>
        <w:t>`</w:t>
      </w:r>
    </w:p>
    <w:p w14:paraId="39EF688B" w14:textId="77777777" w:rsidR="00E963B3" w:rsidRDefault="00E963B3" w:rsidP="00E963B3">
      <w:pPr>
        <w:pStyle w:val="BodyText"/>
      </w:pPr>
      <w:r>
        <w:t xml:space="preserve">* Adjusted </w:t>
      </w:r>
      <w:proofErr w:type="spellStart"/>
      <w:r>
        <w:t>RSquared</w:t>
      </w:r>
      <w:proofErr w:type="spellEnd"/>
      <w:r>
        <w:t xml:space="preserve">: `r </w:t>
      </w:r>
      <w:proofErr w:type="spellStart"/>
      <w:r>
        <w:t>s$adj.</w:t>
      </w:r>
      <w:proofErr w:type="gramStart"/>
      <w:r>
        <w:t>r.squared</w:t>
      </w:r>
      <w:proofErr w:type="spellEnd"/>
      <w:proofErr w:type="gramEnd"/>
      <w:r>
        <w:t>`</w:t>
      </w:r>
    </w:p>
    <w:p w14:paraId="308A5D16" w14:textId="77777777" w:rsidR="00E963B3" w:rsidRDefault="00E963B3" w:rsidP="00E963B3">
      <w:pPr>
        <w:pStyle w:val="BodyText"/>
      </w:pPr>
      <w:r>
        <w:t xml:space="preserve">* Sigma: `r </w:t>
      </w:r>
      <w:proofErr w:type="spellStart"/>
      <w:r>
        <w:t>s$sigma</w:t>
      </w:r>
      <w:proofErr w:type="spellEnd"/>
      <w:r>
        <w:t>`</w:t>
      </w:r>
    </w:p>
    <w:p w14:paraId="4721DE7F" w14:textId="77777777" w:rsidR="00E963B3" w:rsidRDefault="00E963B3" w:rsidP="00E963B3">
      <w:pPr>
        <w:pStyle w:val="BodyText"/>
      </w:pPr>
      <w:r>
        <w:t xml:space="preserve">* </w:t>
      </w:r>
      <w:proofErr w:type="spellStart"/>
      <w:r>
        <w:t>FStatistic</w:t>
      </w:r>
      <w:proofErr w:type="spellEnd"/>
      <w:r>
        <w:t xml:space="preserve">: `r </w:t>
      </w:r>
      <w:proofErr w:type="spellStart"/>
      <w:r>
        <w:t>s$fstatistic</w:t>
      </w:r>
      <w:proofErr w:type="spellEnd"/>
      <w:r>
        <w:t>`</w:t>
      </w:r>
    </w:p>
    <w:p w14:paraId="79618F3E" w14:textId="77777777" w:rsidR="00E963B3" w:rsidRDefault="00E963B3" w:rsidP="00E963B3">
      <w:pPr>
        <w:pStyle w:val="BodyText"/>
      </w:pPr>
    </w:p>
    <w:p w14:paraId="2EC126F3" w14:textId="77777777" w:rsidR="00E963B3" w:rsidRDefault="00E963B3" w:rsidP="00E963B3">
      <w:pPr>
        <w:pStyle w:val="BodyText"/>
      </w:pPr>
      <w:r>
        <w:t>``</w:t>
      </w:r>
      <w:proofErr w:type="gramStart"/>
      <w:r>
        <w:t>`{</w:t>
      </w:r>
      <w:proofErr w:type="gramEnd"/>
      <w:r>
        <w:t>r echo=FALSE, message=FALSE, warning=FALSE}</w:t>
      </w:r>
    </w:p>
    <w:p w14:paraId="430001A2" w14:textId="77777777" w:rsidR="00E963B3" w:rsidRDefault="00E963B3" w:rsidP="00E963B3">
      <w:pPr>
        <w:pStyle w:val="BodyText"/>
      </w:pPr>
    </w:p>
    <w:p w14:paraId="724B7705" w14:textId="77777777" w:rsidR="00E963B3" w:rsidRDefault="00E963B3" w:rsidP="00E963B3">
      <w:pPr>
        <w:pStyle w:val="BodyText"/>
      </w:pPr>
      <w:r>
        <w:t>fit&lt;-</w:t>
      </w:r>
      <w:proofErr w:type="spellStart"/>
      <w:proofErr w:type="gramStart"/>
      <w:r>
        <w:t>lm</w:t>
      </w:r>
      <w:proofErr w:type="spellEnd"/>
      <w:r>
        <w:t>(</w:t>
      </w:r>
      <w:proofErr w:type="gramEnd"/>
      <w:r>
        <w:t xml:space="preserve">Wins ~.-Index-TBR_CS-TB_HBP-TP_BB-TP_HR, </w:t>
      </w:r>
      <w:proofErr w:type="spellStart"/>
      <w:r>
        <w:t>mbta</w:t>
      </w:r>
      <w:proofErr w:type="spellEnd"/>
      <w:r>
        <w:t>)</w:t>
      </w:r>
    </w:p>
    <w:p w14:paraId="5421EC7B" w14:textId="77777777" w:rsidR="00E963B3" w:rsidRDefault="00E963B3" w:rsidP="00E963B3">
      <w:pPr>
        <w:pStyle w:val="BodyText"/>
      </w:pPr>
      <w:r>
        <w:t>s&lt;-summary(fit)</w:t>
      </w:r>
    </w:p>
    <w:p w14:paraId="347A19A7" w14:textId="77777777" w:rsidR="00E963B3" w:rsidRDefault="00E963B3" w:rsidP="00E963B3">
      <w:pPr>
        <w:pStyle w:val="BodyText"/>
      </w:pPr>
      <w:r>
        <w:t>```</w:t>
      </w:r>
    </w:p>
    <w:p w14:paraId="4B36F5E2" w14:textId="77777777" w:rsidR="00E963B3" w:rsidRDefault="00E963B3" w:rsidP="00E963B3">
      <w:pPr>
        <w:pStyle w:val="BodyText"/>
      </w:pPr>
    </w:p>
    <w:p w14:paraId="1683AD41" w14:textId="77777777" w:rsidR="00E963B3" w:rsidRDefault="00E963B3" w:rsidP="00E963B3">
      <w:pPr>
        <w:pStyle w:val="BodyText"/>
      </w:pPr>
      <w:r>
        <w:t xml:space="preserve">The next model uses the data set columns with columns with high </w:t>
      </w:r>
      <w:proofErr w:type="spellStart"/>
      <w:r>
        <w:t>pvalues</w:t>
      </w:r>
      <w:proofErr w:type="spellEnd"/>
      <w:r>
        <w:t xml:space="preserve"> re data. The P value is </w:t>
      </w:r>
      <w:proofErr w:type="spellStart"/>
      <w:r>
        <w:t>als</w:t>
      </w:r>
      <w:proofErr w:type="spellEnd"/>
      <w:r>
        <w:t xml:space="preserve"> very low. The </w:t>
      </w:r>
      <w:proofErr w:type="spellStart"/>
      <w:r>
        <w:t>Rsqured</w:t>
      </w:r>
      <w:proofErr w:type="spellEnd"/>
      <w:r>
        <w:t xml:space="preserve"> and Adjusted </w:t>
      </w:r>
      <w:proofErr w:type="spellStart"/>
      <w:r>
        <w:t>RSqaured</w:t>
      </w:r>
      <w:proofErr w:type="spellEnd"/>
      <w:r>
        <w:t xml:space="preserve"> values are below .5 and F Statistic is higher</w:t>
      </w:r>
    </w:p>
    <w:p w14:paraId="549A5B66" w14:textId="77777777" w:rsidR="00E963B3" w:rsidRDefault="00E963B3" w:rsidP="00E963B3">
      <w:pPr>
        <w:pStyle w:val="BodyText"/>
      </w:pPr>
    </w:p>
    <w:p w14:paraId="40B12827" w14:textId="77777777" w:rsidR="00E963B3" w:rsidRDefault="00E963B3" w:rsidP="00E963B3">
      <w:pPr>
        <w:pStyle w:val="BodyText"/>
      </w:pPr>
    </w:p>
    <w:p w14:paraId="675E40AC" w14:textId="77777777" w:rsidR="00E963B3" w:rsidRDefault="00E963B3" w:rsidP="00E963B3">
      <w:pPr>
        <w:pStyle w:val="BodyText"/>
      </w:pPr>
      <w:r>
        <w:t xml:space="preserve">* Coefficients: `r </w:t>
      </w:r>
      <w:proofErr w:type="spellStart"/>
      <w:r>
        <w:t>s$</w:t>
      </w:r>
      <w:proofErr w:type="gramStart"/>
      <w:r>
        <w:t>coefficients</w:t>
      </w:r>
      <w:proofErr w:type="spellEnd"/>
      <w:r>
        <w:t>[</w:t>
      </w:r>
      <w:proofErr w:type="gramEnd"/>
      <w:r>
        <w:t>1,1:4]`</w:t>
      </w:r>
    </w:p>
    <w:p w14:paraId="25E404E4" w14:textId="77777777" w:rsidR="00E963B3" w:rsidRDefault="00E963B3" w:rsidP="00E963B3">
      <w:pPr>
        <w:pStyle w:val="BodyText"/>
      </w:pPr>
      <w:r>
        <w:t xml:space="preserve">* </w:t>
      </w:r>
      <w:proofErr w:type="spellStart"/>
      <w:r>
        <w:t>RSquared</w:t>
      </w:r>
      <w:proofErr w:type="spellEnd"/>
      <w:r>
        <w:t xml:space="preserve">: `r </w:t>
      </w:r>
      <w:proofErr w:type="spellStart"/>
      <w:r>
        <w:t>s$</w:t>
      </w:r>
      <w:proofErr w:type="gramStart"/>
      <w:r>
        <w:t>r.squared</w:t>
      </w:r>
      <w:proofErr w:type="spellEnd"/>
      <w:proofErr w:type="gramEnd"/>
      <w:r>
        <w:t>`</w:t>
      </w:r>
    </w:p>
    <w:p w14:paraId="379C62B7" w14:textId="77777777" w:rsidR="00E963B3" w:rsidRDefault="00E963B3" w:rsidP="00E963B3">
      <w:pPr>
        <w:pStyle w:val="BodyText"/>
      </w:pPr>
      <w:r>
        <w:lastRenderedPageBreak/>
        <w:t xml:space="preserve">* Adjusted </w:t>
      </w:r>
      <w:proofErr w:type="spellStart"/>
      <w:r>
        <w:t>RSquared</w:t>
      </w:r>
      <w:proofErr w:type="spellEnd"/>
      <w:r>
        <w:t xml:space="preserve">: `r </w:t>
      </w:r>
      <w:proofErr w:type="spellStart"/>
      <w:r>
        <w:t>s$adj.</w:t>
      </w:r>
      <w:proofErr w:type="gramStart"/>
      <w:r>
        <w:t>r.squared</w:t>
      </w:r>
      <w:proofErr w:type="spellEnd"/>
      <w:proofErr w:type="gramEnd"/>
      <w:r>
        <w:t>`</w:t>
      </w:r>
    </w:p>
    <w:p w14:paraId="0583CFB0" w14:textId="77777777" w:rsidR="00E963B3" w:rsidRDefault="00E963B3" w:rsidP="00E963B3">
      <w:pPr>
        <w:pStyle w:val="BodyText"/>
      </w:pPr>
      <w:r>
        <w:t xml:space="preserve">* Sigma: `r </w:t>
      </w:r>
      <w:proofErr w:type="spellStart"/>
      <w:r>
        <w:t>s$sigma</w:t>
      </w:r>
      <w:proofErr w:type="spellEnd"/>
      <w:r>
        <w:t>`</w:t>
      </w:r>
    </w:p>
    <w:p w14:paraId="2CC3582C" w14:textId="77777777" w:rsidR="00E963B3" w:rsidRDefault="00E963B3" w:rsidP="00E963B3">
      <w:pPr>
        <w:pStyle w:val="BodyText"/>
      </w:pPr>
      <w:r>
        <w:t xml:space="preserve">* </w:t>
      </w:r>
      <w:proofErr w:type="spellStart"/>
      <w:r>
        <w:t>FStatistic</w:t>
      </w:r>
      <w:proofErr w:type="spellEnd"/>
      <w:r>
        <w:t xml:space="preserve">: `r </w:t>
      </w:r>
      <w:proofErr w:type="spellStart"/>
      <w:r>
        <w:t>s$fstatistic</w:t>
      </w:r>
      <w:proofErr w:type="spellEnd"/>
      <w:r>
        <w:t>`</w:t>
      </w:r>
    </w:p>
    <w:p w14:paraId="5D1A6387" w14:textId="77777777" w:rsidR="00E963B3" w:rsidRDefault="00E963B3" w:rsidP="00E963B3">
      <w:pPr>
        <w:pStyle w:val="BodyText"/>
      </w:pPr>
      <w:r>
        <w:t>##Data Prepare - Remove NA Values</w:t>
      </w:r>
    </w:p>
    <w:p w14:paraId="58692030" w14:textId="77777777" w:rsidR="00E963B3" w:rsidRDefault="00E963B3" w:rsidP="00E963B3">
      <w:pPr>
        <w:pStyle w:val="BodyText"/>
      </w:pPr>
    </w:p>
    <w:p w14:paraId="5404ABBA" w14:textId="77777777" w:rsidR="00E963B3" w:rsidRDefault="00E963B3" w:rsidP="00E963B3">
      <w:pPr>
        <w:pStyle w:val="BodyText"/>
      </w:pPr>
      <w:r>
        <w:t>``</w:t>
      </w:r>
      <w:proofErr w:type="gramStart"/>
      <w:r>
        <w:t>`{</w:t>
      </w:r>
      <w:proofErr w:type="gramEnd"/>
      <w:r>
        <w:t>r echo=FALSE, message=FALSE, warning=FALSE}</w:t>
      </w:r>
    </w:p>
    <w:p w14:paraId="523CD3B0" w14:textId="77777777" w:rsidR="00E963B3" w:rsidRDefault="00E963B3" w:rsidP="00E963B3">
      <w:pPr>
        <w:pStyle w:val="BodyText"/>
      </w:pPr>
    </w:p>
    <w:p w14:paraId="0291EDF8" w14:textId="77777777" w:rsidR="00E963B3" w:rsidRDefault="00E963B3" w:rsidP="00E963B3">
      <w:pPr>
        <w:pStyle w:val="BodyText"/>
      </w:pPr>
      <w:r>
        <w:t># Answer Question 1 here</w:t>
      </w:r>
    </w:p>
    <w:p w14:paraId="3362ED34" w14:textId="77777777" w:rsidR="00E963B3" w:rsidRDefault="00E963B3" w:rsidP="00E963B3">
      <w:pPr>
        <w:pStyle w:val="BodyText"/>
      </w:pPr>
    </w:p>
    <w:p w14:paraId="7532C0E0" w14:textId="77777777" w:rsidR="00E963B3" w:rsidRDefault="00E963B3" w:rsidP="00E963B3">
      <w:pPr>
        <w:pStyle w:val="BodyText"/>
      </w:pPr>
      <w:r>
        <w:t>s&lt;-</w:t>
      </w:r>
      <w:proofErr w:type="gramStart"/>
      <w:r>
        <w:t>summary(</w:t>
      </w:r>
      <w:proofErr w:type="spellStart"/>
      <w:proofErr w:type="gramEnd"/>
      <w:r>
        <w:t>lm</w:t>
      </w:r>
      <w:proofErr w:type="spellEnd"/>
      <w:r>
        <w:t xml:space="preserve">(Wins~., mbt2,na.action = </w:t>
      </w:r>
      <w:proofErr w:type="spellStart"/>
      <w:r>
        <w:t>na.fail</w:t>
      </w:r>
      <w:proofErr w:type="spellEnd"/>
      <w:r>
        <w:t>))</w:t>
      </w:r>
    </w:p>
    <w:p w14:paraId="371E522D" w14:textId="77777777" w:rsidR="00E963B3" w:rsidRDefault="00E963B3" w:rsidP="00E963B3">
      <w:pPr>
        <w:pStyle w:val="BodyText"/>
      </w:pPr>
      <w:r>
        <w:t>```</w:t>
      </w:r>
    </w:p>
    <w:p w14:paraId="21436B7B" w14:textId="77777777" w:rsidR="00E963B3" w:rsidRDefault="00E963B3" w:rsidP="00E963B3">
      <w:pPr>
        <w:pStyle w:val="BodyText"/>
      </w:pPr>
    </w:p>
    <w:p w14:paraId="327F0D13" w14:textId="77777777" w:rsidR="00E963B3" w:rsidRDefault="00E963B3" w:rsidP="00E963B3">
      <w:pPr>
        <w:pStyle w:val="BodyText"/>
      </w:pPr>
      <w:r>
        <w:t xml:space="preserve">This next approach removes NA columns. Our first model uses the data set columns </w:t>
      </w:r>
      <w:proofErr w:type="spellStart"/>
      <w:r>
        <w:t>wiht</w:t>
      </w:r>
      <w:proofErr w:type="spellEnd"/>
      <w:r>
        <w:t xml:space="preserve"> complete data. The P value is slightly above .05. The </w:t>
      </w:r>
      <w:proofErr w:type="spellStart"/>
      <w:r>
        <w:t>Rsqured</w:t>
      </w:r>
      <w:proofErr w:type="spellEnd"/>
      <w:r>
        <w:t xml:space="preserve"> and Adjusted </w:t>
      </w:r>
      <w:proofErr w:type="spellStart"/>
      <w:r>
        <w:t>RSqaured</w:t>
      </w:r>
      <w:proofErr w:type="spellEnd"/>
      <w:r>
        <w:t xml:space="preserve"> values are below .5 and F Statistic is low</w:t>
      </w:r>
    </w:p>
    <w:p w14:paraId="4F255F01" w14:textId="77777777" w:rsidR="00E963B3" w:rsidRDefault="00E963B3" w:rsidP="00E963B3">
      <w:pPr>
        <w:pStyle w:val="BodyText"/>
      </w:pPr>
    </w:p>
    <w:p w14:paraId="67BA7FAE" w14:textId="77777777" w:rsidR="00E963B3" w:rsidRDefault="00E963B3" w:rsidP="00E963B3">
      <w:pPr>
        <w:pStyle w:val="BodyText"/>
      </w:pPr>
    </w:p>
    <w:p w14:paraId="78C119A3" w14:textId="77777777" w:rsidR="00E963B3" w:rsidRDefault="00E963B3" w:rsidP="00E963B3">
      <w:pPr>
        <w:pStyle w:val="BodyText"/>
      </w:pPr>
      <w:r>
        <w:t xml:space="preserve">* Coefficients: `r </w:t>
      </w:r>
      <w:proofErr w:type="spellStart"/>
      <w:r>
        <w:t>s$</w:t>
      </w:r>
      <w:proofErr w:type="gramStart"/>
      <w:r>
        <w:t>coefficients</w:t>
      </w:r>
      <w:proofErr w:type="spellEnd"/>
      <w:r>
        <w:t>[</w:t>
      </w:r>
      <w:proofErr w:type="gramEnd"/>
      <w:r>
        <w:t>1,1:4]`</w:t>
      </w:r>
    </w:p>
    <w:p w14:paraId="230183D8" w14:textId="77777777" w:rsidR="00E963B3" w:rsidRDefault="00E963B3" w:rsidP="00E963B3">
      <w:pPr>
        <w:pStyle w:val="BodyText"/>
      </w:pPr>
      <w:r>
        <w:t xml:space="preserve">* </w:t>
      </w:r>
      <w:proofErr w:type="spellStart"/>
      <w:r>
        <w:t>RSquared</w:t>
      </w:r>
      <w:proofErr w:type="spellEnd"/>
      <w:r>
        <w:t xml:space="preserve">: `r </w:t>
      </w:r>
      <w:proofErr w:type="spellStart"/>
      <w:r>
        <w:t>s$</w:t>
      </w:r>
      <w:proofErr w:type="gramStart"/>
      <w:r>
        <w:t>r.squared</w:t>
      </w:r>
      <w:proofErr w:type="spellEnd"/>
      <w:proofErr w:type="gramEnd"/>
      <w:r>
        <w:t>`</w:t>
      </w:r>
    </w:p>
    <w:p w14:paraId="0C2BB23D" w14:textId="77777777" w:rsidR="00E963B3" w:rsidRDefault="00E963B3" w:rsidP="00E963B3">
      <w:pPr>
        <w:pStyle w:val="BodyText"/>
      </w:pPr>
      <w:r>
        <w:t xml:space="preserve">* Adjusted </w:t>
      </w:r>
      <w:proofErr w:type="spellStart"/>
      <w:r>
        <w:t>RSquared</w:t>
      </w:r>
      <w:proofErr w:type="spellEnd"/>
      <w:r>
        <w:t xml:space="preserve">: `r </w:t>
      </w:r>
      <w:proofErr w:type="spellStart"/>
      <w:r>
        <w:t>s$adj.</w:t>
      </w:r>
      <w:proofErr w:type="gramStart"/>
      <w:r>
        <w:t>r.squared</w:t>
      </w:r>
      <w:proofErr w:type="spellEnd"/>
      <w:proofErr w:type="gramEnd"/>
      <w:r>
        <w:t>`</w:t>
      </w:r>
    </w:p>
    <w:p w14:paraId="03618D8E" w14:textId="77777777" w:rsidR="00E963B3" w:rsidRDefault="00E963B3" w:rsidP="00E963B3">
      <w:pPr>
        <w:pStyle w:val="BodyText"/>
      </w:pPr>
      <w:r>
        <w:t xml:space="preserve">* Sigma: `r </w:t>
      </w:r>
      <w:proofErr w:type="spellStart"/>
      <w:r>
        <w:t>s$sigma</w:t>
      </w:r>
      <w:proofErr w:type="spellEnd"/>
      <w:r>
        <w:t>`</w:t>
      </w:r>
    </w:p>
    <w:p w14:paraId="50802753" w14:textId="77777777" w:rsidR="00E963B3" w:rsidRDefault="00E963B3" w:rsidP="00E963B3">
      <w:pPr>
        <w:pStyle w:val="BodyText"/>
      </w:pPr>
      <w:r>
        <w:t xml:space="preserve">* </w:t>
      </w:r>
      <w:proofErr w:type="spellStart"/>
      <w:r>
        <w:t>FStatistic</w:t>
      </w:r>
      <w:proofErr w:type="spellEnd"/>
      <w:r>
        <w:t xml:space="preserve">: `r </w:t>
      </w:r>
      <w:proofErr w:type="spellStart"/>
      <w:r>
        <w:t>s$fstatistic</w:t>
      </w:r>
      <w:proofErr w:type="spellEnd"/>
      <w:r>
        <w:t>`</w:t>
      </w:r>
    </w:p>
    <w:p w14:paraId="5F717178" w14:textId="77777777" w:rsidR="00E963B3" w:rsidRDefault="00E963B3" w:rsidP="00E963B3">
      <w:pPr>
        <w:pStyle w:val="BodyText"/>
      </w:pPr>
    </w:p>
    <w:p w14:paraId="1E1AEC07" w14:textId="77777777" w:rsidR="00E963B3" w:rsidRDefault="00E963B3" w:rsidP="00E963B3">
      <w:pPr>
        <w:pStyle w:val="BodyText"/>
      </w:pPr>
      <w:r>
        <w:t>``</w:t>
      </w:r>
      <w:proofErr w:type="gramStart"/>
      <w:r>
        <w:t>`{</w:t>
      </w:r>
      <w:proofErr w:type="gramEnd"/>
      <w:r>
        <w:t>r echo=FALSE, message=FALSE, warning=FALSE}</w:t>
      </w:r>
    </w:p>
    <w:p w14:paraId="09DD7D72" w14:textId="77777777" w:rsidR="00E963B3" w:rsidRDefault="00E963B3" w:rsidP="00E963B3">
      <w:pPr>
        <w:pStyle w:val="BodyText"/>
      </w:pPr>
    </w:p>
    <w:p w14:paraId="11223B09" w14:textId="77777777" w:rsidR="00E963B3" w:rsidRDefault="00E963B3" w:rsidP="00E963B3">
      <w:pPr>
        <w:pStyle w:val="BodyText"/>
      </w:pPr>
      <w:r>
        <w:t>l&lt;-</w:t>
      </w:r>
      <w:proofErr w:type="spellStart"/>
      <w:proofErr w:type="gramStart"/>
      <w:r>
        <w:t>lm</w:t>
      </w:r>
      <w:proofErr w:type="spellEnd"/>
      <w:r>
        <w:t>(</w:t>
      </w:r>
      <w:proofErr w:type="gramEnd"/>
      <w:r>
        <w:t xml:space="preserve">Wins~.-TP_BB-TP_HR, mbt3,na.action = </w:t>
      </w:r>
      <w:proofErr w:type="spellStart"/>
      <w:r>
        <w:t>na.fail</w:t>
      </w:r>
      <w:proofErr w:type="spellEnd"/>
      <w:r>
        <w:t>)</w:t>
      </w:r>
    </w:p>
    <w:p w14:paraId="693F79B8" w14:textId="77777777" w:rsidR="00E963B3" w:rsidRDefault="00E963B3" w:rsidP="00E963B3">
      <w:pPr>
        <w:pStyle w:val="BodyText"/>
      </w:pPr>
      <w:r>
        <w:t>s&lt;-summary(l)</w:t>
      </w:r>
    </w:p>
    <w:p w14:paraId="432D838D" w14:textId="77777777" w:rsidR="00E963B3" w:rsidRDefault="00E963B3" w:rsidP="00E963B3">
      <w:pPr>
        <w:pStyle w:val="BodyText"/>
      </w:pPr>
    </w:p>
    <w:p w14:paraId="441C8DCA" w14:textId="77777777" w:rsidR="00E963B3" w:rsidRDefault="00E963B3" w:rsidP="00E963B3">
      <w:pPr>
        <w:pStyle w:val="BodyText"/>
      </w:pPr>
    </w:p>
    <w:p w14:paraId="167868DC" w14:textId="77777777" w:rsidR="00E963B3" w:rsidRDefault="00E963B3" w:rsidP="00E963B3">
      <w:pPr>
        <w:pStyle w:val="BodyText"/>
      </w:pPr>
      <w:r>
        <w:lastRenderedPageBreak/>
        <w:t>```</w:t>
      </w:r>
    </w:p>
    <w:p w14:paraId="245B77AC" w14:textId="77777777" w:rsidR="00E963B3" w:rsidRDefault="00E963B3" w:rsidP="00E963B3">
      <w:pPr>
        <w:pStyle w:val="BodyText"/>
      </w:pPr>
    </w:p>
    <w:p w14:paraId="640ABA5A" w14:textId="77777777" w:rsidR="00E963B3" w:rsidRDefault="00E963B3" w:rsidP="00E963B3">
      <w:pPr>
        <w:pStyle w:val="BodyText"/>
      </w:pPr>
      <w:r>
        <w:t xml:space="preserve">Our next model removes TB_BB and TB_HR from </w:t>
      </w:r>
      <w:proofErr w:type="spellStart"/>
      <w:r>
        <w:t>previou</w:t>
      </w:r>
      <w:proofErr w:type="spellEnd"/>
      <w:r>
        <w:t xml:space="preserve"> dataset. The P value is lower at .01. The </w:t>
      </w:r>
      <w:proofErr w:type="spellStart"/>
      <w:r>
        <w:t>Rsqured</w:t>
      </w:r>
      <w:proofErr w:type="spellEnd"/>
      <w:r>
        <w:t xml:space="preserve"> and Adjusted </w:t>
      </w:r>
      <w:proofErr w:type="spellStart"/>
      <w:r>
        <w:t>RSqaured</w:t>
      </w:r>
      <w:proofErr w:type="spellEnd"/>
      <w:r>
        <w:t xml:space="preserve"> values are below .5 and F Statistic is higher than previous dataset. This tells us the new dataset has a lower probability of null hypothesis being true.</w:t>
      </w:r>
    </w:p>
    <w:p w14:paraId="0A9C09BB" w14:textId="77777777" w:rsidR="00E963B3" w:rsidRDefault="00E963B3" w:rsidP="00E963B3">
      <w:pPr>
        <w:pStyle w:val="BodyText"/>
      </w:pPr>
    </w:p>
    <w:p w14:paraId="1F2E0827" w14:textId="77777777" w:rsidR="00E963B3" w:rsidRDefault="00E963B3" w:rsidP="00E963B3">
      <w:pPr>
        <w:pStyle w:val="BodyText"/>
      </w:pPr>
    </w:p>
    <w:p w14:paraId="43FB8301" w14:textId="77777777" w:rsidR="00E963B3" w:rsidRDefault="00E963B3" w:rsidP="00E963B3">
      <w:pPr>
        <w:pStyle w:val="BodyText"/>
      </w:pPr>
      <w:r>
        <w:t xml:space="preserve">* Coefficients: `r </w:t>
      </w:r>
      <w:proofErr w:type="spellStart"/>
      <w:r>
        <w:t>s$</w:t>
      </w:r>
      <w:proofErr w:type="gramStart"/>
      <w:r>
        <w:t>coefficients</w:t>
      </w:r>
      <w:proofErr w:type="spellEnd"/>
      <w:r>
        <w:t>[</w:t>
      </w:r>
      <w:proofErr w:type="gramEnd"/>
      <w:r>
        <w:t>1,1:4]`</w:t>
      </w:r>
    </w:p>
    <w:p w14:paraId="22DD981B" w14:textId="77777777" w:rsidR="00E963B3" w:rsidRDefault="00E963B3" w:rsidP="00E963B3">
      <w:pPr>
        <w:pStyle w:val="BodyText"/>
      </w:pPr>
      <w:r>
        <w:t xml:space="preserve">* </w:t>
      </w:r>
      <w:proofErr w:type="spellStart"/>
      <w:r>
        <w:t>RSquared</w:t>
      </w:r>
      <w:proofErr w:type="spellEnd"/>
      <w:r>
        <w:t xml:space="preserve">: `r </w:t>
      </w:r>
      <w:proofErr w:type="spellStart"/>
      <w:r>
        <w:t>s$</w:t>
      </w:r>
      <w:proofErr w:type="gramStart"/>
      <w:r>
        <w:t>r.squared</w:t>
      </w:r>
      <w:proofErr w:type="spellEnd"/>
      <w:proofErr w:type="gramEnd"/>
      <w:r>
        <w:t>`</w:t>
      </w:r>
    </w:p>
    <w:p w14:paraId="2A20F603" w14:textId="77777777" w:rsidR="00E963B3" w:rsidRDefault="00E963B3" w:rsidP="00E963B3">
      <w:pPr>
        <w:pStyle w:val="BodyText"/>
      </w:pPr>
      <w:r>
        <w:t xml:space="preserve">* Adjusted </w:t>
      </w:r>
      <w:proofErr w:type="spellStart"/>
      <w:r>
        <w:t>RSquared</w:t>
      </w:r>
      <w:proofErr w:type="spellEnd"/>
      <w:r>
        <w:t xml:space="preserve">: `r </w:t>
      </w:r>
      <w:proofErr w:type="spellStart"/>
      <w:r>
        <w:t>s$adj.</w:t>
      </w:r>
      <w:proofErr w:type="gramStart"/>
      <w:r>
        <w:t>r.squared</w:t>
      </w:r>
      <w:proofErr w:type="spellEnd"/>
      <w:proofErr w:type="gramEnd"/>
      <w:r>
        <w:t>`</w:t>
      </w:r>
    </w:p>
    <w:p w14:paraId="4D8A9F64" w14:textId="77777777" w:rsidR="00E963B3" w:rsidRDefault="00E963B3" w:rsidP="00E963B3">
      <w:pPr>
        <w:pStyle w:val="BodyText"/>
      </w:pPr>
      <w:r>
        <w:t xml:space="preserve">* Sigma: `r </w:t>
      </w:r>
      <w:proofErr w:type="spellStart"/>
      <w:r>
        <w:t>s$sigma</w:t>
      </w:r>
      <w:proofErr w:type="spellEnd"/>
      <w:r>
        <w:t>`</w:t>
      </w:r>
    </w:p>
    <w:p w14:paraId="5A11920C" w14:textId="77777777" w:rsidR="00E963B3" w:rsidRDefault="00E963B3" w:rsidP="00E963B3">
      <w:pPr>
        <w:pStyle w:val="BodyText"/>
      </w:pPr>
      <w:r>
        <w:t xml:space="preserve">* </w:t>
      </w:r>
      <w:proofErr w:type="spellStart"/>
      <w:r>
        <w:t>FStatistic</w:t>
      </w:r>
      <w:proofErr w:type="spellEnd"/>
      <w:r>
        <w:t xml:space="preserve">: `r </w:t>
      </w:r>
      <w:proofErr w:type="spellStart"/>
      <w:r>
        <w:t>s$fstatistic</w:t>
      </w:r>
      <w:proofErr w:type="spellEnd"/>
      <w:r>
        <w:t>`</w:t>
      </w:r>
    </w:p>
    <w:p w14:paraId="6F1CC494" w14:textId="77777777" w:rsidR="00E963B3" w:rsidRDefault="00E963B3" w:rsidP="00E963B3">
      <w:pPr>
        <w:pStyle w:val="BodyText"/>
      </w:pPr>
    </w:p>
    <w:p w14:paraId="3DAE4306" w14:textId="77777777" w:rsidR="00E963B3" w:rsidRDefault="00E963B3" w:rsidP="00E963B3">
      <w:pPr>
        <w:pStyle w:val="BodyText"/>
      </w:pPr>
      <w:r>
        <w:t>##Select Models - Replace NA Values</w:t>
      </w:r>
    </w:p>
    <w:p w14:paraId="614E0E53" w14:textId="77777777" w:rsidR="00E963B3" w:rsidRDefault="00E963B3" w:rsidP="00E963B3">
      <w:pPr>
        <w:pStyle w:val="BodyText"/>
      </w:pPr>
    </w:p>
    <w:p w14:paraId="0A887B7E" w14:textId="77777777" w:rsidR="00E963B3" w:rsidRDefault="00E963B3" w:rsidP="00E963B3">
      <w:pPr>
        <w:pStyle w:val="BodyText"/>
      </w:pPr>
      <w:r>
        <w:t xml:space="preserve">In the below models results show comparison of data </w:t>
      </w:r>
      <w:proofErr w:type="spellStart"/>
      <w:r>
        <w:t>wih</w:t>
      </w:r>
      <w:proofErr w:type="spellEnd"/>
      <w:r>
        <w:t xml:space="preserve"> replace NA values. The </w:t>
      </w:r>
      <w:proofErr w:type="spellStart"/>
      <w:r>
        <w:t>GGplot</w:t>
      </w:r>
      <w:proofErr w:type="spellEnd"/>
      <w:r>
        <w:t xml:space="preserve"> below shows a tight cluster with a straight linear line for the NA replacement data.</w:t>
      </w:r>
    </w:p>
    <w:p w14:paraId="30F6557C" w14:textId="77777777" w:rsidR="00E963B3" w:rsidRDefault="00E963B3" w:rsidP="00E963B3">
      <w:pPr>
        <w:pStyle w:val="BodyText"/>
      </w:pPr>
    </w:p>
    <w:p w14:paraId="753A3F2D" w14:textId="77777777" w:rsidR="00E963B3" w:rsidRDefault="00E963B3" w:rsidP="00E963B3">
      <w:pPr>
        <w:pStyle w:val="BodyText"/>
      </w:pPr>
      <w:r>
        <w:t>``</w:t>
      </w:r>
      <w:proofErr w:type="gramStart"/>
      <w:r>
        <w:t>`{</w:t>
      </w:r>
      <w:proofErr w:type="gramEnd"/>
      <w:r>
        <w:t>r echo=FALSE, message=FALSE, warning=FALSE}</w:t>
      </w:r>
    </w:p>
    <w:p w14:paraId="569685FA" w14:textId="77777777" w:rsidR="00E963B3" w:rsidRDefault="00E963B3" w:rsidP="00E963B3">
      <w:pPr>
        <w:pStyle w:val="BodyText"/>
      </w:pPr>
    </w:p>
    <w:p w14:paraId="679E9F8F" w14:textId="77777777" w:rsidR="00E963B3" w:rsidRDefault="00E963B3" w:rsidP="00E963B3">
      <w:pPr>
        <w:pStyle w:val="BodyText"/>
      </w:pPr>
      <w:r>
        <w:t># Answer Question 2 here</w:t>
      </w:r>
    </w:p>
    <w:p w14:paraId="4B5C25B0" w14:textId="77777777" w:rsidR="00E963B3" w:rsidRDefault="00E963B3" w:rsidP="00E963B3">
      <w:pPr>
        <w:pStyle w:val="BodyText"/>
      </w:pPr>
    </w:p>
    <w:p w14:paraId="291EAAA1" w14:textId="77777777" w:rsidR="00E963B3" w:rsidRDefault="00E963B3" w:rsidP="00E963B3">
      <w:pPr>
        <w:pStyle w:val="BodyText"/>
      </w:pPr>
      <w:r>
        <w:t xml:space="preserve">mbta1 &lt;- </w:t>
      </w:r>
      <w:proofErr w:type="spellStart"/>
      <w:r>
        <w:t>mbta</w:t>
      </w:r>
      <w:proofErr w:type="spellEnd"/>
      <w:r>
        <w:t>%&gt;%</w:t>
      </w:r>
    </w:p>
    <w:p w14:paraId="1884A63A" w14:textId="77777777" w:rsidR="00E963B3" w:rsidRDefault="00E963B3" w:rsidP="00E963B3">
      <w:pPr>
        <w:pStyle w:val="BodyText"/>
      </w:pPr>
      <w:r>
        <w:t xml:space="preserve">    </w:t>
      </w:r>
      <w:proofErr w:type="gramStart"/>
      <w:r>
        <w:t>select(</w:t>
      </w:r>
      <w:proofErr w:type="gramEnd"/>
      <w:r>
        <w:t>Index,TB_Hits,TB_2B,TB_3B,TP_H,TP_HR,TP_BB,TP_E)</w:t>
      </w:r>
    </w:p>
    <w:p w14:paraId="33E9BA57" w14:textId="77777777" w:rsidR="00E963B3" w:rsidRDefault="00E963B3" w:rsidP="00E963B3">
      <w:pPr>
        <w:pStyle w:val="BodyText"/>
      </w:pPr>
    </w:p>
    <w:p w14:paraId="289E6915" w14:textId="77777777" w:rsidR="00E963B3" w:rsidRDefault="00E963B3" w:rsidP="00E963B3">
      <w:pPr>
        <w:pStyle w:val="BodyText"/>
      </w:pPr>
      <w:r>
        <w:t>p&lt;-</w:t>
      </w:r>
      <w:proofErr w:type="spellStart"/>
      <w:proofErr w:type="gramStart"/>
      <w:r>
        <w:t>data.frame</w:t>
      </w:r>
      <w:proofErr w:type="spellEnd"/>
      <w:proofErr w:type="gramEnd"/>
      <w:r>
        <w:t>(</w:t>
      </w:r>
      <w:proofErr w:type="spellStart"/>
      <w:r>
        <w:t>mbta$Index,predict</w:t>
      </w:r>
      <w:proofErr w:type="spellEnd"/>
      <w:r>
        <w:t>(fit, new=</w:t>
      </w:r>
      <w:proofErr w:type="spellStart"/>
      <w:r>
        <w:t>mbta</w:t>
      </w:r>
      <w:proofErr w:type="spellEnd"/>
      <w:r>
        <w:t>),</w:t>
      </w:r>
      <w:proofErr w:type="spellStart"/>
      <w:r>
        <w:t>mbta$Wins</w:t>
      </w:r>
      <w:proofErr w:type="spellEnd"/>
      <w:r>
        <w:t>[</w:t>
      </w:r>
      <w:proofErr w:type="spellStart"/>
      <w:r>
        <w:t>mbta$Index</w:t>
      </w:r>
      <w:proofErr w:type="spellEnd"/>
      <w:r>
        <w:t>])</w:t>
      </w:r>
    </w:p>
    <w:p w14:paraId="60321D6C" w14:textId="77777777" w:rsidR="00E963B3" w:rsidRDefault="00E963B3" w:rsidP="00E963B3">
      <w:pPr>
        <w:pStyle w:val="BodyText"/>
      </w:pPr>
      <w:proofErr w:type="spellStart"/>
      <w:r>
        <w:t>colnames</w:t>
      </w:r>
      <w:proofErr w:type="spellEnd"/>
      <w:r>
        <w:t>(p)&lt;-c('Id','</w:t>
      </w:r>
      <w:proofErr w:type="spellStart"/>
      <w:r>
        <w:t>PredictedWins</w:t>
      </w:r>
      <w:proofErr w:type="spellEnd"/>
      <w:r>
        <w:t>','</w:t>
      </w:r>
      <w:proofErr w:type="spellStart"/>
      <w:r>
        <w:t>TargetWins</w:t>
      </w:r>
      <w:proofErr w:type="spellEnd"/>
      <w:r>
        <w:t>')</w:t>
      </w:r>
    </w:p>
    <w:p w14:paraId="7D9FAD6B" w14:textId="77777777" w:rsidR="00E963B3" w:rsidRDefault="00E963B3" w:rsidP="00E963B3">
      <w:pPr>
        <w:pStyle w:val="BodyText"/>
      </w:pPr>
      <w:r>
        <w:t>head(p)</w:t>
      </w:r>
    </w:p>
    <w:p w14:paraId="71CCE55E" w14:textId="77777777" w:rsidR="00E963B3" w:rsidRDefault="00E963B3" w:rsidP="00E963B3">
      <w:pPr>
        <w:pStyle w:val="BodyText"/>
      </w:pPr>
    </w:p>
    <w:p w14:paraId="5C883EF5" w14:textId="77777777" w:rsidR="00E963B3" w:rsidRDefault="00E963B3" w:rsidP="00E963B3">
      <w:pPr>
        <w:pStyle w:val="BodyText"/>
      </w:pPr>
    </w:p>
    <w:p w14:paraId="71E427ED" w14:textId="77777777" w:rsidR="00E963B3" w:rsidRDefault="00E963B3" w:rsidP="00E963B3">
      <w:pPr>
        <w:pStyle w:val="BodyText"/>
      </w:pPr>
      <w:r>
        <w:t>```</w:t>
      </w:r>
    </w:p>
    <w:p w14:paraId="58DC90A7" w14:textId="77777777" w:rsidR="00E963B3" w:rsidRDefault="00E963B3" w:rsidP="00E963B3">
      <w:pPr>
        <w:pStyle w:val="BodyText"/>
      </w:pPr>
    </w:p>
    <w:p w14:paraId="20A643B1" w14:textId="77777777" w:rsidR="00E963B3" w:rsidRDefault="00E963B3" w:rsidP="00E963B3">
      <w:pPr>
        <w:pStyle w:val="BodyText"/>
      </w:pPr>
      <w:r>
        <w:t>##Select Models - Remove NA Values</w:t>
      </w:r>
    </w:p>
    <w:p w14:paraId="257F9BCB" w14:textId="77777777" w:rsidR="00E963B3" w:rsidRDefault="00E963B3" w:rsidP="00E963B3">
      <w:pPr>
        <w:pStyle w:val="BodyText"/>
      </w:pPr>
    </w:p>
    <w:p w14:paraId="2B8880F5" w14:textId="77777777" w:rsidR="00E963B3" w:rsidRDefault="00E963B3" w:rsidP="00E963B3">
      <w:pPr>
        <w:pStyle w:val="BodyText"/>
      </w:pPr>
      <w:r>
        <w:t xml:space="preserve">In the below models results show comparison of data </w:t>
      </w:r>
      <w:proofErr w:type="spellStart"/>
      <w:r>
        <w:t>wih</w:t>
      </w:r>
      <w:proofErr w:type="spellEnd"/>
      <w:r>
        <w:t xml:space="preserve"> remove NA values. The </w:t>
      </w:r>
      <w:proofErr w:type="spellStart"/>
      <w:r>
        <w:t>GGPlot</w:t>
      </w:r>
      <w:proofErr w:type="spellEnd"/>
      <w:r>
        <w:t xml:space="preserve"> below shows a scattered cluster with a dispersed linear line for NA Removals</w:t>
      </w:r>
    </w:p>
    <w:p w14:paraId="2EC7F20C" w14:textId="77777777" w:rsidR="00E963B3" w:rsidRDefault="00E963B3" w:rsidP="00E963B3">
      <w:pPr>
        <w:pStyle w:val="BodyText"/>
      </w:pPr>
    </w:p>
    <w:p w14:paraId="479D954B" w14:textId="77777777" w:rsidR="00E963B3" w:rsidRDefault="00E963B3" w:rsidP="00E963B3">
      <w:pPr>
        <w:pStyle w:val="BodyText"/>
      </w:pPr>
      <w:r>
        <w:t>``</w:t>
      </w:r>
      <w:proofErr w:type="gramStart"/>
      <w:r>
        <w:t>`{</w:t>
      </w:r>
      <w:proofErr w:type="gramEnd"/>
      <w:r>
        <w:t>r echo=FALSE, message=FALSE, warning=FALSE}</w:t>
      </w:r>
    </w:p>
    <w:p w14:paraId="03753D69" w14:textId="77777777" w:rsidR="00E963B3" w:rsidRDefault="00E963B3" w:rsidP="00E963B3">
      <w:pPr>
        <w:pStyle w:val="BodyText"/>
      </w:pPr>
      <w:r>
        <w:t>colnames(mbe)&lt;-c('Index','TB_Hits','TB_2B','TB_3B','TB_HR','TB_BB','TB_SO','TBR_SB','TBR_CS','TB_HBP','TP_H','TP_HR','TP_BB','TP_SO','TP_E','TP_DP')</w:t>
      </w:r>
    </w:p>
    <w:p w14:paraId="43C18C7B" w14:textId="77777777" w:rsidR="00E963B3" w:rsidRDefault="00E963B3" w:rsidP="00E963B3">
      <w:pPr>
        <w:pStyle w:val="BodyText"/>
      </w:pPr>
      <w:r>
        <w:t xml:space="preserve">mbe1 &lt;- </w:t>
      </w:r>
      <w:proofErr w:type="spellStart"/>
      <w:r>
        <w:t>mbe</w:t>
      </w:r>
      <w:proofErr w:type="spellEnd"/>
      <w:r>
        <w:t>%&gt;%</w:t>
      </w:r>
    </w:p>
    <w:p w14:paraId="73373262" w14:textId="77777777" w:rsidR="00E963B3" w:rsidRDefault="00E963B3" w:rsidP="00E963B3">
      <w:pPr>
        <w:pStyle w:val="BodyText"/>
      </w:pPr>
      <w:r>
        <w:t xml:space="preserve">    </w:t>
      </w:r>
      <w:proofErr w:type="gramStart"/>
      <w:r>
        <w:t>select(</w:t>
      </w:r>
      <w:proofErr w:type="gramEnd"/>
      <w:r>
        <w:t>Index,TB_Hits,TB_2B,TB_3B,TP_H,TP_HR,TP_BB,TP_E)</w:t>
      </w:r>
    </w:p>
    <w:p w14:paraId="2794C26E" w14:textId="77777777" w:rsidR="00E963B3" w:rsidRDefault="00E963B3" w:rsidP="00E963B3">
      <w:pPr>
        <w:pStyle w:val="BodyText"/>
      </w:pPr>
    </w:p>
    <w:p w14:paraId="10F3ADF0" w14:textId="77777777" w:rsidR="00E963B3" w:rsidRDefault="00E963B3" w:rsidP="00E963B3">
      <w:pPr>
        <w:pStyle w:val="BodyText"/>
      </w:pPr>
      <w:r>
        <w:t>p1&lt;-</w:t>
      </w:r>
      <w:proofErr w:type="spellStart"/>
      <w:proofErr w:type="gramStart"/>
      <w:r>
        <w:t>data.frame</w:t>
      </w:r>
      <w:proofErr w:type="spellEnd"/>
      <w:proofErr w:type="gramEnd"/>
      <w:r>
        <w:t>(</w:t>
      </w:r>
      <w:proofErr w:type="spellStart"/>
      <w:r>
        <w:t>mbe$Index,predict</w:t>
      </w:r>
      <w:proofErr w:type="spellEnd"/>
      <w:r>
        <w:t>(l, new=</w:t>
      </w:r>
      <w:proofErr w:type="spellStart"/>
      <w:r>
        <w:t>mbe</w:t>
      </w:r>
      <w:proofErr w:type="spellEnd"/>
      <w:r>
        <w:t>),</w:t>
      </w:r>
      <w:proofErr w:type="spellStart"/>
      <w:r>
        <w:t>mbt$Wins</w:t>
      </w:r>
      <w:proofErr w:type="spellEnd"/>
      <w:r>
        <w:t>[</w:t>
      </w:r>
      <w:proofErr w:type="spellStart"/>
      <w:r>
        <w:t>mbe$Index</w:t>
      </w:r>
      <w:proofErr w:type="spellEnd"/>
      <w:r>
        <w:t>])</w:t>
      </w:r>
    </w:p>
    <w:p w14:paraId="6F647799" w14:textId="77777777" w:rsidR="00E963B3" w:rsidRDefault="00E963B3" w:rsidP="00E963B3">
      <w:pPr>
        <w:pStyle w:val="BodyText"/>
      </w:pPr>
      <w:proofErr w:type="spellStart"/>
      <w:r>
        <w:t>colnames</w:t>
      </w:r>
      <w:proofErr w:type="spellEnd"/>
      <w:r>
        <w:t>(p</w:t>
      </w:r>
      <w:proofErr w:type="gramStart"/>
      <w:r>
        <w:t>1)&lt;</w:t>
      </w:r>
      <w:proofErr w:type="gramEnd"/>
      <w:r>
        <w:t>-c('Id','</w:t>
      </w:r>
      <w:proofErr w:type="spellStart"/>
      <w:r>
        <w:t>PredictedWins</w:t>
      </w:r>
      <w:proofErr w:type="spellEnd"/>
      <w:r>
        <w:t>','</w:t>
      </w:r>
      <w:proofErr w:type="spellStart"/>
      <w:r>
        <w:t>TargetWins</w:t>
      </w:r>
      <w:proofErr w:type="spellEnd"/>
      <w:r>
        <w:t>')</w:t>
      </w:r>
    </w:p>
    <w:p w14:paraId="7C4D173F" w14:textId="77777777" w:rsidR="00E963B3" w:rsidRDefault="00E963B3" w:rsidP="00E963B3">
      <w:pPr>
        <w:pStyle w:val="BodyText"/>
      </w:pPr>
      <w:r>
        <w:t>head(p1)</w:t>
      </w:r>
    </w:p>
    <w:p w14:paraId="3481D708" w14:textId="77777777" w:rsidR="00E963B3" w:rsidRDefault="00E963B3" w:rsidP="00E963B3">
      <w:pPr>
        <w:pStyle w:val="BodyText"/>
      </w:pPr>
    </w:p>
    <w:p w14:paraId="74230D38" w14:textId="77777777" w:rsidR="00E963B3" w:rsidRDefault="00E963B3" w:rsidP="00E963B3">
      <w:pPr>
        <w:pStyle w:val="BodyText"/>
      </w:pPr>
      <w:r>
        <w:t>```</w:t>
      </w:r>
    </w:p>
    <w:p w14:paraId="7FBF09D6" w14:textId="77777777" w:rsidR="00E963B3" w:rsidRDefault="00E963B3" w:rsidP="00E963B3">
      <w:pPr>
        <w:pStyle w:val="BodyText"/>
      </w:pPr>
    </w:p>
    <w:p w14:paraId="5EE9578B" w14:textId="77777777" w:rsidR="00E963B3" w:rsidRDefault="00E963B3" w:rsidP="00E963B3">
      <w:pPr>
        <w:pStyle w:val="BodyText"/>
      </w:pPr>
    </w:p>
    <w:p w14:paraId="38D052A1" w14:textId="77777777" w:rsidR="00E963B3" w:rsidRDefault="00E963B3" w:rsidP="00E963B3">
      <w:pPr>
        <w:pStyle w:val="BodyText"/>
      </w:pPr>
      <w:r>
        <w:t>##Conclusion</w:t>
      </w:r>
    </w:p>
    <w:p w14:paraId="2AFEA9E1" w14:textId="77777777" w:rsidR="00E963B3" w:rsidRDefault="00E963B3" w:rsidP="00E963B3">
      <w:pPr>
        <w:pStyle w:val="BodyText"/>
      </w:pPr>
    </w:p>
    <w:p w14:paraId="06C7E9D8" w14:textId="77777777" w:rsidR="00E963B3" w:rsidRDefault="00E963B3" w:rsidP="00E963B3">
      <w:pPr>
        <w:pStyle w:val="BodyText"/>
      </w:pPr>
      <w:r>
        <w:t xml:space="preserve">Both </w:t>
      </w:r>
      <w:proofErr w:type="spellStart"/>
      <w:r>
        <w:t>predicuation</w:t>
      </w:r>
      <w:proofErr w:type="spellEnd"/>
      <w:r>
        <w:t xml:space="preserve"> appear to be similar, </w:t>
      </w:r>
      <w:proofErr w:type="spellStart"/>
      <w:r>
        <w:t>hower</w:t>
      </w:r>
      <w:proofErr w:type="spellEnd"/>
      <w:r>
        <w:t xml:space="preserve"> the replacement of NA values </w:t>
      </w:r>
      <w:proofErr w:type="gramStart"/>
      <w:r>
        <w:t>appear</w:t>
      </w:r>
      <w:proofErr w:type="gramEnd"/>
      <w:r>
        <w:t xml:space="preserve"> to be a better approach. The </w:t>
      </w:r>
      <w:proofErr w:type="spellStart"/>
      <w:r>
        <w:t>ggplot</w:t>
      </w:r>
      <w:proofErr w:type="spellEnd"/>
      <w:r>
        <w:t xml:space="preserve"> </w:t>
      </w:r>
      <w:proofErr w:type="spellStart"/>
      <w:r>
        <w:t>conifrms</w:t>
      </w:r>
      <w:proofErr w:type="spellEnd"/>
      <w:r>
        <w:t xml:space="preserve"> </w:t>
      </w:r>
      <w:proofErr w:type="spellStart"/>
      <w:r>
        <w:t>tha</w:t>
      </w:r>
      <w:proofErr w:type="spellEnd"/>
      <w:r>
        <w:t xml:space="preserve"> values are more correlated.</w:t>
      </w:r>
    </w:p>
    <w:p w14:paraId="3E62B36C" w14:textId="77777777" w:rsidR="00E963B3" w:rsidRDefault="00E963B3" w:rsidP="00E963B3">
      <w:pPr>
        <w:pStyle w:val="BodyText"/>
      </w:pPr>
    </w:p>
    <w:p w14:paraId="6B8A19A9" w14:textId="77777777" w:rsidR="00E963B3" w:rsidRDefault="00E963B3" w:rsidP="00E963B3">
      <w:pPr>
        <w:pStyle w:val="BodyText"/>
      </w:pPr>
      <w:r>
        <w:t>###REMOVE NA</w:t>
      </w:r>
    </w:p>
    <w:p w14:paraId="2C076A06" w14:textId="77777777" w:rsidR="00E963B3" w:rsidRDefault="00E963B3" w:rsidP="00E963B3">
      <w:pPr>
        <w:pStyle w:val="BodyText"/>
      </w:pPr>
    </w:p>
    <w:p w14:paraId="337B24F3" w14:textId="77777777" w:rsidR="00E963B3" w:rsidRDefault="00E963B3" w:rsidP="00E963B3">
      <w:pPr>
        <w:pStyle w:val="BodyText"/>
      </w:pPr>
      <w:r>
        <w:t>``</w:t>
      </w:r>
      <w:proofErr w:type="gramStart"/>
      <w:r>
        <w:t>`{</w:t>
      </w:r>
      <w:proofErr w:type="gramEnd"/>
      <w:r>
        <w:t>r echo=FALSE, message=FALSE, warning=FALSE}</w:t>
      </w:r>
    </w:p>
    <w:p w14:paraId="16453DAB" w14:textId="77777777" w:rsidR="00E963B3" w:rsidRDefault="00E963B3" w:rsidP="00E963B3">
      <w:pPr>
        <w:pStyle w:val="BodyText"/>
      </w:pPr>
    </w:p>
    <w:p w14:paraId="795B9638" w14:textId="77777777" w:rsidR="00E963B3" w:rsidRDefault="00E963B3" w:rsidP="00E963B3">
      <w:pPr>
        <w:pStyle w:val="BodyText"/>
      </w:pPr>
      <w:proofErr w:type="spellStart"/>
      <w:proofErr w:type="gramStart"/>
      <w:r>
        <w:t>ggplot</w:t>
      </w:r>
      <w:proofErr w:type="spellEnd"/>
      <w:r>
        <w:t>(</w:t>
      </w:r>
      <w:proofErr w:type="gramEnd"/>
      <w:r>
        <w:t xml:space="preserve">p, </w:t>
      </w:r>
      <w:proofErr w:type="spellStart"/>
      <w:r>
        <w:t>aes</w:t>
      </w:r>
      <w:proofErr w:type="spellEnd"/>
      <w:r>
        <w:t>(</w:t>
      </w:r>
      <w:proofErr w:type="spellStart"/>
      <w:r>
        <w:t>TargetWins</w:t>
      </w:r>
      <w:proofErr w:type="spellEnd"/>
      <w:r>
        <w:t xml:space="preserve">, </w:t>
      </w:r>
      <w:proofErr w:type="spellStart"/>
      <w:r>
        <w:t>PredictedWins,width</w:t>
      </w:r>
      <w:proofErr w:type="spellEnd"/>
      <w:r>
        <w:t xml:space="preserve"> = 800, height = 300)) +</w:t>
      </w:r>
    </w:p>
    <w:p w14:paraId="499EDF06" w14:textId="77777777" w:rsidR="00E963B3" w:rsidRDefault="00E963B3" w:rsidP="00E963B3">
      <w:pPr>
        <w:pStyle w:val="BodyText"/>
      </w:pPr>
      <w:r>
        <w:t xml:space="preserve">    </w:t>
      </w:r>
      <w:proofErr w:type="spellStart"/>
      <w:r>
        <w:t>geom_</w:t>
      </w:r>
      <w:proofErr w:type="gramStart"/>
      <w:r>
        <w:t>point</w:t>
      </w:r>
      <w:proofErr w:type="spellEnd"/>
      <w:r>
        <w:t>(</w:t>
      </w:r>
      <w:proofErr w:type="spellStart"/>
      <w:proofErr w:type="gramEnd"/>
      <w:r>
        <w:t>aes</w:t>
      </w:r>
      <w:proofErr w:type="spellEnd"/>
      <w:r>
        <w:t>(group=</w:t>
      </w:r>
      <w:proofErr w:type="spellStart"/>
      <w:r>
        <w:t>TargetWins,size</w:t>
      </w:r>
      <w:proofErr w:type="spellEnd"/>
      <w:r>
        <w:t xml:space="preserve"> = </w:t>
      </w:r>
      <w:proofErr w:type="spellStart"/>
      <w:r>
        <w:t>PredictedWins</w:t>
      </w:r>
      <w:proofErr w:type="spellEnd"/>
      <w:r>
        <w:t xml:space="preserve">, color = </w:t>
      </w:r>
      <w:proofErr w:type="spellStart"/>
      <w:r>
        <w:t>TargetWins</w:t>
      </w:r>
      <w:proofErr w:type="spellEnd"/>
      <w:r>
        <w:t>), alpha = 0.2)+</w:t>
      </w:r>
    </w:p>
    <w:p w14:paraId="6EDECC9B" w14:textId="77777777" w:rsidR="00E963B3" w:rsidRDefault="00E963B3" w:rsidP="00E963B3">
      <w:pPr>
        <w:pStyle w:val="BodyText"/>
      </w:pPr>
      <w:r>
        <w:t xml:space="preserve">    </w:t>
      </w:r>
      <w:proofErr w:type="spellStart"/>
      <w:r>
        <w:t>stat_</w:t>
      </w:r>
      <w:proofErr w:type="gramStart"/>
      <w:r>
        <w:t>smooth</w:t>
      </w:r>
      <w:proofErr w:type="spellEnd"/>
      <w:r>
        <w:t>(</w:t>
      </w:r>
      <w:proofErr w:type="gramEnd"/>
      <w:r>
        <w:t>method = "</w:t>
      </w:r>
      <w:proofErr w:type="spellStart"/>
      <w:r>
        <w:t>lm</w:t>
      </w:r>
      <w:proofErr w:type="spellEnd"/>
      <w:r>
        <w:t>", col = "red")</w:t>
      </w:r>
    </w:p>
    <w:p w14:paraId="745C57EF" w14:textId="77777777" w:rsidR="00E963B3" w:rsidRDefault="00E963B3" w:rsidP="00E963B3">
      <w:pPr>
        <w:pStyle w:val="BodyText"/>
      </w:pPr>
      <w:r>
        <w:t>```</w:t>
      </w:r>
    </w:p>
    <w:p w14:paraId="15A64EF5" w14:textId="77777777" w:rsidR="00E963B3" w:rsidRDefault="00E963B3" w:rsidP="00E963B3">
      <w:pPr>
        <w:pStyle w:val="BodyText"/>
      </w:pPr>
    </w:p>
    <w:p w14:paraId="282FCC78" w14:textId="77777777" w:rsidR="00E963B3" w:rsidRDefault="00E963B3" w:rsidP="00E963B3">
      <w:pPr>
        <w:pStyle w:val="BodyText"/>
      </w:pPr>
      <w:r>
        <w:t>###REPLACE NA</w:t>
      </w:r>
    </w:p>
    <w:p w14:paraId="4CC3EBAA" w14:textId="77777777" w:rsidR="00E963B3" w:rsidRDefault="00E963B3" w:rsidP="00E963B3">
      <w:pPr>
        <w:pStyle w:val="BodyText"/>
      </w:pPr>
    </w:p>
    <w:p w14:paraId="1334AAF5" w14:textId="77777777" w:rsidR="00E963B3" w:rsidRDefault="00E963B3" w:rsidP="00E963B3">
      <w:pPr>
        <w:pStyle w:val="BodyText"/>
      </w:pPr>
      <w:r>
        <w:t>``</w:t>
      </w:r>
      <w:proofErr w:type="gramStart"/>
      <w:r>
        <w:t>`{</w:t>
      </w:r>
      <w:proofErr w:type="gramEnd"/>
      <w:r>
        <w:t>r echo=FALSE, message=FALSE, warning=FALSE}</w:t>
      </w:r>
    </w:p>
    <w:p w14:paraId="668F3671" w14:textId="77777777" w:rsidR="00E963B3" w:rsidRDefault="00E963B3" w:rsidP="00E963B3">
      <w:pPr>
        <w:pStyle w:val="BodyText"/>
      </w:pPr>
    </w:p>
    <w:p w14:paraId="1F288B28" w14:textId="77777777" w:rsidR="00E963B3" w:rsidRDefault="00E963B3" w:rsidP="00E963B3">
      <w:pPr>
        <w:pStyle w:val="BodyText"/>
      </w:pPr>
      <w:proofErr w:type="spellStart"/>
      <w:proofErr w:type="gramStart"/>
      <w:r>
        <w:t>ggplot</w:t>
      </w:r>
      <w:proofErr w:type="spellEnd"/>
      <w:r>
        <w:t>(</w:t>
      </w:r>
      <w:proofErr w:type="gramEnd"/>
      <w:r>
        <w:t xml:space="preserve">p1, </w:t>
      </w:r>
      <w:proofErr w:type="spellStart"/>
      <w:r>
        <w:t>aes</w:t>
      </w:r>
      <w:proofErr w:type="spellEnd"/>
      <w:r>
        <w:t>(</w:t>
      </w:r>
      <w:proofErr w:type="spellStart"/>
      <w:r>
        <w:t>TargetWins</w:t>
      </w:r>
      <w:proofErr w:type="spellEnd"/>
      <w:r>
        <w:t xml:space="preserve">, </w:t>
      </w:r>
      <w:proofErr w:type="spellStart"/>
      <w:r>
        <w:t>PredictedWins,width</w:t>
      </w:r>
      <w:proofErr w:type="spellEnd"/>
      <w:r>
        <w:t xml:space="preserve"> = 800, height = 300)) +</w:t>
      </w:r>
    </w:p>
    <w:p w14:paraId="716F4BE7" w14:textId="77777777" w:rsidR="00E963B3" w:rsidRDefault="00E963B3" w:rsidP="00E963B3">
      <w:pPr>
        <w:pStyle w:val="BodyText"/>
      </w:pPr>
      <w:r>
        <w:t xml:space="preserve">    </w:t>
      </w:r>
      <w:proofErr w:type="spellStart"/>
      <w:r>
        <w:t>geom_</w:t>
      </w:r>
      <w:proofErr w:type="gramStart"/>
      <w:r>
        <w:t>point</w:t>
      </w:r>
      <w:proofErr w:type="spellEnd"/>
      <w:r>
        <w:t>(</w:t>
      </w:r>
      <w:proofErr w:type="spellStart"/>
      <w:proofErr w:type="gramEnd"/>
      <w:r>
        <w:t>aes</w:t>
      </w:r>
      <w:proofErr w:type="spellEnd"/>
      <w:r>
        <w:t>(group=</w:t>
      </w:r>
      <w:proofErr w:type="spellStart"/>
      <w:r>
        <w:t>TargetWins,size</w:t>
      </w:r>
      <w:proofErr w:type="spellEnd"/>
      <w:r>
        <w:t xml:space="preserve"> = </w:t>
      </w:r>
      <w:proofErr w:type="spellStart"/>
      <w:r>
        <w:t>PredictedWins</w:t>
      </w:r>
      <w:proofErr w:type="spellEnd"/>
      <w:r>
        <w:t xml:space="preserve">, color = </w:t>
      </w:r>
      <w:proofErr w:type="spellStart"/>
      <w:r>
        <w:t>TargetWins</w:t>
      </w:r>
      <w:proofErr w:type="spellEnd"/>
      <w:r>
        <w:t>), alpha = 0.2)+</w:t>
      </w:r>
    </w:p>
    <w:p w14:paraId="55BFDCF8" w14:textId="77777777" w:rsidR="00E963B3" w:rsidRDefault="00E963B3" w:rsidP="00E963B3">
      <w:pPr>
        <w:pStyle w:val="BodyText"/>
      </w:pPr>
      <w:r>
        <w:t xml:space="preserve">    </w:t>
      </w:r>
      <w:proofErr w:type="spellStart"/>
      <w:r>
        <w:t>stat_</w:t>
      </w:r>
      <w:proofErr w:type="gramStart"/>
      <w:r>
        <w:t>smooth</w:t>
      </w:r>
      <w:proofErr w:type="spellEnd"/>
      <w:r>
        <w:t>(</w:t>
      </w:r>
      <w:proofErr w:type="gramEnd"/>
      <w:r>
        <w:t>method = "</w:t>
      </w:r>
      <w:proofErr w:type="spellStart"/>
      <w:r>
        <w:t>lm</w:t>
      </w:r>
      <w:proofErr w:type="spellEnd"/>
      <w:r>
        <w:t>", col = "red")</w:t>
      </w:r>
    </w:p>
    <w:p w14:paraId="6470CA0E" w14:textId="3C8D0045" w:rsidR="00E963B3" w:rsidRPr="00E963B3" w:rsidRDefault="00E963B3" w:rsidP="00E963B3">
      <w:pPr>
        <w:pStyle w:val="BodyText"/>
      </w:pPr>
      <w:r>
        <w:t>```</w:t>
      </w:r>
    </w:p>
    <w:p w14:paraId="3D46DDB8" w14:textId="77777777" w:rsidR="00E963B3" w:rsidRPr="00E963B3" w:rsidRDefault="00E963B3" w:rsidP="00E963B3">
      <w:pPr>
        <w:pStyle w:val="BodyText"/>
      </w:pPr>
    </w:p>
    <w:sectPr w:rsidR="00E963B3" w:rsidRPr="00E963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D8360" w14:textId="77777777" w:rsidR="009D04B2" w:rsidRDefault="00594644">
      <w:pPr>
        <w:spacing w:after="0"/>
      </w:pPr>
      <w:r>
        <w:separator/>
      </w:r>
    </w:p>
  </w:endnote>
  <w:endnote w:type="continuationSeparator" w:id="0">
    <w:p w14:paraId="140D8362" w14:textId="77777777" w:rsidR="009D04B2" w:rsidRDefault="00594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D835C" w14:textId="77777777" w:rsidR="002E236D" w:rsidRDefault="00594644">
      <w:r>
        <w:separator/>
      </w:r>
    </w:p>
  </w:footnote>
  <w:footnote w:type="continuationSeparator" w:id="0">
    <w:p w14:paraId="140D835D" w14:textId="77777777" w:rsidR="002E236D" w:rsidRDefault="00594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AC8F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890E8FC"/>
    <w:multiLevelType w:val="multilevel"/>
    <w:tmpl w:val="E63893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CE4E66"/>
    <w:multiLevelType w:val="multilevel"/>
    <w:tmpl w:val="95F68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01C"/>
    <w:rsid w:val="002A33ED"/>
    <w:rsid w:val="002E236D"/>
    <w:rsid w:val="004A0CDE"/>
    <w:rsid w:val="004E29B3"/>
    <w:rsid w:val="00590D07"/>
    <w:rsid w:val="00594644"/>
    <w:rsid w:val="00784D58"/>
    <w:rsid w:val="007B1B5A"/>
    <w:rsid w:val="008D6863"/>
    <w:rsid w:val="009D04B2"/>
    <w:rsid w:val="00B86B75"/>
    <w:rsid w:val="00BB6B3D"/>
    <w:rsid w:val="00BC48D5"/>
    <w:rsid w:val="00C36279"/>
    <w:rsid w:val="00DA5FBF"/>
    <w:rsid w:val="00E315A3"/>
    <w:rsid w:val="00E963B3"/>
    <w:rsid w:val="00F233D0"/>
    <w:rsid w:val="00F5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D82F3"/>
  <w15:docId w15:val="{F76301E5-7FE8-4853-B667-B74868191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A33ED"/>
    <w:pPr>
      <w:spacing w:after="100"/>
    </w:pPr>
  </w:style>
  <w:style w:type="paragraph" w:styleId="TOC2">
    <w:name w:val="toc 2"/>
    <w:basedOn w:val="Normal"/>
    <w:next w:val="Normal"/>
    <w:autoRedefine/>
    <w:uiPriority w:val="39"/>
    <w:unhideWhenUsed/>
    <w:rsid w:val="002A33E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3953</Words>
  <Characters>2253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ata 608 Homework 1</vt:lpstr>
    </vt:vector>
  </TitlesOfParts>
  <Company/>
  <LinksUpToDate>false</LinksUpToDate>
  <CharactersWithSpaces>2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8 Homework 1</dc:title>
  <dc:creator>Anthony Pagan</dc:creator>
  <cp:lastModifiedBy>anthony pagan</cp:lastModifiedBy>
  <cp:revision>10</cp:revision>
  <cp:lastPrinted>2019-09-26T03:21:00Z</cp:lastPrinted>
  <dcterms:created xsi:type="dcterms:W3CDTF">2019-09-26T03:08:00Z</dcterms:created>
  <dcterms:modified xsi:type="dcterms:W3CDTF">2019-09-26T03:21:00Z</dcterms:modified>
</cp:coreProperties>
</file>